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B3DDF" w14:textId="77777777" w:rsidR="005A3DC7" w:rsidRDefault="009A00FC">
      <w:pPr>
        <w:pStyle w:val="Heading1"/>
        <w:spacing w:before="66" w:line="424" w:lineRule="auto"/>
        <w:ind w:left="2252" w:right="2469" w:firstLine="1338"/>
        <w:rPr>
          <w:w w:val="99"/>
        </w:rPr>
      </w:pPr>
      <w:r>
        <w:pict w14:anchorId="2EDE7468">
          <v:group id="_x0000_s1180" style="position:absolute;left:0;text-align:left;margin-left:66.1pt;margin-top:25.3pt;width:463.1pt;height:29.2pt;z-index:-3897;mso-position-horizontal-relative:page" coordorigin="1322,506" coordsize="9262,584">
            <v:group id="_x0000_s1189" style="position:absolute;left:10467;top:518;width:107;height:561" coordorigin="10467,518" coordsize="107,561">
              <v:shape id="_x0000_s1190" style="position:absolute;left:10467;top:518;width:107;height:561" coordorigin="10467,518" coordsize="107,561" path="m10467,1079r107,l10574,518r-107,l10467,1079xe" fillcolor="#d9d9d9" stroked="f">
                <v:path arrowok="t"/>
              </v:shape>
            </v:group>
            <v:group id="_x0000_s1187" style="position:absolute;left:1332;top:518;width:108;height:561" coordorigin="1332,518" coordsize="108,561">
              <v:shape id="_x0000_s1188" style="position:absolute;left:1332;top:518;width:108;height:561" coordorigin="1332,518" coordsize="108,561" path="m1332,1079r108,l1440,518r-108,l1332,1079xe" fillcolor="#d9d9d9" stroked="f">
                <v:path arrowok="t"/>
              </v:shape>
            </v:group>
            <v:group id="_x0000_s1185" style="position:absolute;left:1440;top:518;width:9027;height:561" coordorigin="1440,518" coordsize="9027,561">
              <v:shape id="_x0000_s1186" style="position:absolute;left:1440;top:518;width:9027;height:561" coordorigin="1440,518" coordsize="9027,561" path="m1440,1079r9027,l10467,518r-9027,l1440,1079xe" fillcolor="#d9d9d9" stroked="f">
                <v:path arrowok="t"/>
              </v:shape>
            </v:group>
            <v:group id="_x0000_s1183" style="position:absolute;left:1332;top:512;width:9243;height:2" coordorigin="1332,512" coordsize="9243,2">
              <v:shape id="_x0000_s1184" style="position:absolute;left:1332;top:512;width:9243;height:2" coordorigin="1332,512" coordsize="9243,0" path="m1332,512r9243,e" filled="f" strokeweight=".6pt">
                <v:path arrowok="t"/>
              </v:shape>
            </v:group>
            <v:group id="_x0000_s1181" style="position:absolute;left:1332;top:1084;width:9243;height:2" coordorigin="1332,1084" coordsize="9243,2">
              <v:shape id="_x0000_s1182" style="position:absolute;left:1332;top:1084;width:9243;height:2" coordorigin="1332,1084" coordsize="9243,0" path="m1332,1084r9243,e" filled="f" strokeweight=".6pt">
                <v:path arrowok="t"/>
              </v:shape>
            </v:group>
            <w10:wrap anchorx="page"/>
          </v:group>
        </w:pict>
      </w:r>
      <w:bookmarkStart w:id="0" w:name="_bookmark0"/>
      <w:bookmarkStart w:id="1" w:name="08-MEP_111_Course_Report"/>
      <w:bookmarkEnd w:id="0"/>
      <w:bookmarkEnd w:id="1"/>
      <w:r w:rsidR="001D3DB1">
        <w:rPr>
          <w:spacing w:val="-3"/>
        </w:rPr>
        <w:t>C</w:t>
      </w:r>
      <w:r w:rsidR="001D3DB1">
        <w:t>ourse</w:t>
      </w:r>
      <w:r w:rsidR="001D3DB1">
        <w:rPr>
          <w:spacing w:val="-29"/>
        </w:rPr>
        <w:t xml:space="preserve"> </w:t>
      </w:r>
      <w:r w:rsidR="001D3DB1">
        <w:t>Report</w:t>
      </w:r>
      <w:r w:rsidR="001D3DB1">
        <w:rPr>
          <w:spacing w:val="-30"/>
        </w:rPr>
        <w:t xml:space="preserve"> </w:t>
      </w:r>
      <w:r w:rsidR="001D3DB1">
        <w:t>of</w:t>
      </w:r>
      <w:r w:rsidR="001D3DB1">
        <w:rPr>
          <w:w w:val="99"/>
        </w:rPr>
        <w:t xml:space="preserve"> </w:t>
      </w:r>
    </w:p>
    <w:p w14:paraId="659A0DCD" w14:textId="3686A1D5" w:rsidR="00AA002A" w:rsidRDefault="001D3DB1" w:rsidP="005A3DC7">
      <w:pPr>
        <w:pStyle w:val="Heading1"/>
        <w:spacing w:before="66" w:line="424" w:lineRule="auto"/>
        <w:ind w:left="2252" w:right="2469"/>
        <w:rPr>
          <w:b w:val="0"/>
          <w:bCs w:val="0"/>
        </w:rPr>
      </w:pPr>
      <w:bookmarkStart w:id="2" w:name="_Hlk32591116"/>
      <w:r>
        <w:t>Ther</w:t>
      </w:r>
      <w:r w:rsidR="005A3DC7">
        <w:t>mal Physics</w:t>
      </w:r>
      <w:r>
        <w:rPr>
          <w:spacing w:val="-24"/>
        </w:rPr>
        <w:t xml:space="preserve"> </w:t>
      </w:r>
      <w:bookmarkEnd w:id="2"/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>
        <w:t>MEP</w:t>
      </w:r>
      <w:r>
        <w:rPr>
          <w:spacing w:val="-25"/>
        </w:rPr>
        <w:t xml:space="preserve"> </w:t>
      </w:r>
      <w:r>
        <w:t>111</w:t>
      </w:r>
      <w:r>
        <w:rPr>
          <w:rFonts w:cs="Times New Roman"/>
        </w:rPr>
        <w:t>–</w:t>
      </w:r>
      <w:r>
        <w:rPr>
          <w:rFonts w:cs="Times New Roman"/>
          <w:spacing w:val="-24"/>
        </w:rPr>
        <w:t xml:space="preserve"> </w:t>
      </w:r>
      <w:r w:rsidR="008332F9">
        <w:t>Fall</w:t>
      </w:r>
      <w:r>
        <w:rPr>
          <w:spacing w:val="-10"/>
        </w:rPr>
        <w:t xml:space="preserve"> </w:t>
      </w:r>
      <w:r>
        <w:t>201</w:t>
      </w:r>
      <w:r w:rsidR="0004747B">
        <w:t>9</w:t>
      </w:r>
    </w:p>
    <w:p w14:paraId="62105BB8" w14:textId="77777777" w:rsidR="00AA002A" w:rsidRDefault="009A00FC">
      <w:pPr>
        <w:tabs>
          <w:tab w:val="left" w:pos="7040"/>
        </w:tabs>
        <w:spacing w:before="11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2724901A">
          <v:group id="_x0000_s1178" style="position:absolute;left:0;text-align:left;margin-left:66.55pt;margin-top:16.15pt;width:462.15pt;height:.1pt;z-index:-3891;mso-position-horizontal-relative:page" coordorigin="1331,323" coordsize="9243,2">
            <v:shape id="_x0000_s1179" style="position:absolute;left:1331;top:323;width:9243;height:2" coordorigin="1331,323" coordsize="9243,0" path="m1331,323r9243,e" filled="f" strokecolor="#923634" strokeweight="3.12pt">
              <v:path arrowok="t"/>
            </v:shape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iversi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1D3DB1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y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1D3DB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in S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 w:rsidR="001D3DB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spacing w:val="-7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s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Faculty: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ineering</w:t>
      </w:r>
    </w:p>
    <w:p w14:paraId="289B916A" w14:textId="77777777" w:rsidR="00AA002A" w:rsidRDefault="00AA002A">
      <w:pPr>
        <w:spacing w:line="200" w:lineRule="exact"/>
        <w:rPr>
          <w:sz w:val="20"/>
          <w:szCs w:val="20"/>
        </w:rPr>
      </w:pPr>
    </w:p>
    <w:p w14:paraId="732654BD" w14:textId="77777777" w:rsidR="00AA002A" w:rsidRDefault="00AA002A">
      <w:pPr>
        <w:spacing w:before="8" w:line="220" w:lineRule="exact"/>
      </w:pPr>
    </w:p>
    <w:p w14:paraId="208DD092" w14:textId="77777777" w:rsidR="00AA002A" w:rsidRDefault="001D3DB1">
      <w:pPr>
        <w:pStyle w:val="Heading1"/>
        <w:numPr>
          <w:ilvl w:val="0"/>
          <w:numId w:val="2"/>
        </w:numPr>
        <w:tabs>
          <w:tab w:val="left" w:pos="767"/>
        </w:tabs>
        <w:ind w:left="767"/>
        <w:jc w:val="left"/>
        <w:rPr>
          <w:b w:val="0"/>
          <w:bCs w:val="0"/>
        </w:rPr>
      </w:pPr>
      <w:r>
        <w:t>Basic</w:t>
      </w:r>
      <w:r>
        <w:rPr>
          <w:spacing w:val="5"/>
        </w:rPr>
        <w:t xml:space="preserve"> </w:t>
      </w:r>
      <w:r>
        <w:t>In</w:t>
      </w:r>
      <w:r>
        <w:rPr>
          <w:spacing w:val="1"/>
        </w:rPr>
        <w:t>f</w:t>
      </w:r>
      <w:r>
        <w:t>orma</w:t>
      </w:r>
      <w:r>
        <w:rPr>
          <w:spacing w:val="1"/>
        </w:rPr>
        <w:t>tio</w:t>
      </w:r>
      <w:r>
        <w:t>n</w:t>
      </w:r>
    </w:p>
    <w:p w14:paraId="7B8738E4" w14:textId="77777777" w:rsidR="00AA002A" w:rsidRDefault="00AA002A">
      <w:pPr>
        <w:spacing w:before="19" w:line="220" w:lineRule="exact"/>
      </w:pPr>
    </w:p>
    <w:p w14:paraId="0D9E8A74" w14:textId="77777777" w:rsidR="00AA002A" w:rsidRDefault="009A00FC">
      <w:pPr>
        <w:pStyle w:val="Heading2"/>
        <w:numPr>
          <w:ilvl w:val="1"/>
          <w:numId w:val="2"/>
        </w:numPr>
        <w:tabs>
          <w:tab w:val="left" w:pos="1353"/>
        </w:tabs>
        <w:ind w:left="1353" w:right="5932"/>
        <w:jc w:val="center"/>
        <w:rPr>
          <w:b w:val="0"/>
          <w:bCs w:val="0"/>
        </w:rPr>
      </w:pPr>
      <w:r>
        <w:pict w14:anchorId="40B8F283">
          <v:group id="_x0000_s1169" style="position:absolute;left:0;text-align:left;margin-left:85.65pt;margin-top:25.85pt;width:438pt;height:14.8pt;z-index:-3896;mso-position-horizontal-relative:page" coordorigin="1713,517" coordsize="8760,296">
            <v:group id="_x0000_s1176" style="position:absolute;left:1719;top:523;width:8748;height:2" coordorigin="1719,523" coordsize="8748,2">
              <v:shape id="_x0000_s1177" style="position:absolute;left:1719;top:523;width:8748;height:2" coordorigin="1719,523" coordsize="8748,0" path="m1719,523r8748,e" filled="f" strokecolor="#602120" strokeweight=".6pt">
                <v:path arrowok="t"/>
              </v:shape>
            </v:group>
            <v:group id="_x0000_s1174" style="position:absolute;left:1724;top:527;width:2;height:276" coordorigin="1724,527" coordsize="2,276">
              <v:shape id="_x0000_s1175" style="position:absolute;left:1724;top:527;width:2;height:276" coordorigin="1724,527" coordsize="0,276" path="m1724,527r,276e" filled="f" strokecolor="#602120" strokeweight=".6pt">
                <v:path arrowok="t"/>
              </v:shape>
            </v:group>
            <v:group id="_x0000_s1172" style="position:absolute;left:1719;top:807;width:8748;height:2" coordorigin="1719,807" coordsize="8748,2">
              <v:shape id="_x0000_s1173" style="position:absolute;left:1719;top:807;width:8748;height:2" coordorigin="1719,807" coordsize="8748,0" path="m1719,807r8748,e" filled="f" strokecolor="#602120" strokeweight=".6pt">
                <v:path arrowok="t"/>
              </v:shape>
            </v:group>
            <v:group id="_x0000_s1170" style="position:absolute;left:10462;top:527;width:2;height:276" coordorigin="10462,527" coordsize="2,276">
              <v:shape id="_x0000_s1171" style="position:absolute;left:10462;top:527;width:2;height:276" coordorigin="10462,527" coordsize="0,276" path="m10462,527r,276e" filled="f" strokecolor="#602120" strokeweight=".6pt">
                <v:path arrowok="t"/>
              </v:shape>
            </v:group>
            <w10:wrap anchorx="page"/>
          </v:group>
        </w:pict>
      </w:r>
      <w:r w:rsidR="001D3DB1">
        <w:t>Title and c</w:t>
      </w:r>
      <w:r w:rsidR="001D3DB1">
        <w:rPr>
          <w:spacing w:val="-5"/>
        </w:rPr>
        <w:t>o</w:t>
      </w:r>
      <w:r w:rsidR="001D3DB1">
        <w:t>de:</w:t>
      </w:r>
    </w:p>
    <w:p w14:paraId="16322EED" w14:textId="77777777" w:rsidR="00AA002A" w:rsidRDefault="00AA002A">
      <w:pPr>
        <w:spacing w:before="4" w:line="240" w:lineRule="exact"/>
        <w:rPr>
          <w:sz w:val="24"/>
          <w:szCs w:val="24"/>
        </w:rPr>
      </w:pPr>
    </w:p>
    <w:p w14:paraId="1E3F0913" w14:textId="0F63E3DE" w:rsidR="00AA002A" w:rsidRDefault="005A3DC7">
      <w:pPr>
        <w:pStyle w:val="BodyText"/>
        <w:ind w:left="491"/>
      </w:pPr>
      <w:r w:rsidRPr="005A3DC7">
        <w:t>Thermal Physics</w:t>
      </w:r>
      <w:bookmarkStart w:id="3" w:name="_GoBack"/>
      <w:bookmarkEnd w:id="3"/>
      <w:r w:rsidR="001D3DB1">
        <w:rPr>
          <w:spacing w:val="3"/>
        </w:rPr>
        <w:t xml:space="preserve"> </w:t>
      </w:r>
      <w:r w:rsidR="001D3DB1">
        <w:rPr>
          <w:rFonts w:cs="Times New Roman"/>
        </w:rPr>
        <w:t xml:space="preserve">– </w:t>
      </w:r>
      <w:r w:rsidR="001D3DB1">
        <w:t>M</w:t>
      </w:r>
      <w:r w:rsidR="001D3DB1">
        <w:rPr>
          <w:spacing w:val="-3"/>
        </w:rPr>
        <w:t>E</w:t>
      </w:r>
      <w:r w:rsidR="001D3DB1">
        <w:t>P 111</w:t>
      </w:r>
    </w:p>
    <w:p w14:paraId="734BE29C" w14:textId="77777777" w:rsidR="00AA002A" w:rsidRDefault="00AA002A">
      <w:pPr>
        <w:spacing w:before="6" w:line="170" w:lineRule="exact"/>
        <w:rPr>
          <w:sz w:val="17"/>
          <w:szCs w:val="17"/>
        </w:rPr>
      </w:pPr>
    </w:p>
    <w:p w14:paraId="41416A2A" w14:textId="77777777" w:rsidR="00AA002A" w:rsidRDefault="00AA002A">
      <w:pPr>
        <w:spacing w:line="200" w:lineRule="exact"/>
        <w:rPr>
          <w:sz w:val="20"/>
          <w:szCs w:val="20"/>
        </w:rPr>
      </w:pPr>
    </w:p>
    <w:p w14:paraId="0592B1E4" w14:textId="77777777" w:rsidR="00AA002A" w:rsidRDefault="001D3DB1">
      <w:pPr>
        <w:pStyle w:val="Heading2"/>
        <w:numPr>
          <w:ilvl w:val="1"/>
          <w:numId w:val="2"/>
        </w:numPr>
        <w:tabs>
          <w:tab w:val="left" w:pos="740"/>
        </w:tabs>
        <w:ind w:left="740" w:hanging="358"/>
        <w:jc w:val="left"/>
        <w:rPr>
          <w:b w:val="0"/>
          <w:bCs w:val="0"/>
        </w:rPr>
      </w:pPr>
      <w:r>
        <w:t>Program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6"/>
        </w:rPr>
        <w:t>w</w:t>
      </w:r>
      <w:r>
        <w:t xml:space="preserve">hich the course is </w:t>
      </w:r>
      <w:r>
        <w:rPr>
          <w:spacing w:val="1"/>
        </w:rPr>
        <w:t>g</w:t>
      </w:r>
      <w:r>
        <w:rPr>
          <w:spacing w:val="-4"/>
        </w:rPr>
        <w:t>i</w:t>
      </w:r>
      <w:r>
        <w:t>ven:</w:t>
      </w:r>
    </w:p>
    <w:p w14:paraId="67BF2921" w14:textId="77777777" w:rsidR="00AA002A" w:rsidRDefault="00AA002A">
      <w:pPr>
        <w:spacing w:before="2" w:line="240" w:lineRule="exact"/>
        <w:rPr>
          <w:sz w:val="24"/>
          <w:szCs w:val="24"/>
        </w:rPr>
      </w:pPr>
    </w:p>
    <w:p w14:paraId="2B99C4C3" w14:textId="77777777" w:rsidR="00AA002A" w:rsidRDefault="009A00FC">
      <w:pPr>
        <w:pStyle w:val="BodyText"/>
        <w:ind w:left="491"/>
      </w:pPr>
      <w:r>
        <w:pict w14:anchorId="123C66DB">
          <v:group id="_x0000_s1160" style="position:absolute;left:0;text-align:left;margin-left:85.7pt;margin-top:.1pt;width:462.05pt;height:28.05pt;z-index:-3895;mso-position-horizontal-relative:page" coordorigin="1714,2" coordsize="9241,561">
            <v:group id="_x0000_s1167" style="position:absolute;left:1720;top:8;width:9229;height:2" coordorigin="1720,8" coordsize="9229,2">
              <v:shape id="_x0000_s1168" style="position:absolute;left:1720;top:8;width:9229;height:2" coordorigin="1720,8" coordsize="9229,0" path="m1720,8r9229,e" filled="f" strokecolor="#602120" strokeweight=".6pt">
                <v:path arrowok="t"/>
              </v:shape>
            </v:group>
            <v:group id="_x0000_s1165" style="position:absolute;left:1725;top:17;width:2;height:530" coordorigin="1725,17" coordsize="2,530">
              <v:shape id="_x0000_s1166" style="position:absolute;left:1725;top:17;width:2;height:530" coordorigin="1725,17" coordsize="0,530" path="m1725,17r,530e" filled="f" strokecolor="#602120" strokeweight=".6pt">
                <v:path arrowok="t"/>
              </v:shape>
            </v:group>
            <v:group id="_x0000_s1163" style="position:absolute;left:1720;top:557;width:9229;height:2" coordorigin="1720,557" coordsize="9229,2">
              <v:shape id="_x0000_s1164" style="position:absolute;left:1720;top:557;width:9229;height:2" coordorigin="1720,557" coordsize="9229,0" path="m1720,557r9229,e" filled="f" strokecolor="#602120" strokeweight=".6pt">
                <v:path arrowok="t"/>
              </v:shape>
            </v:group>
            <v:group id="_x0000_s1161" style="position:absolute;left:10943;top:17;width:2;height:530" coordorigin="10943,17" coordsize="2,530">
              <v:shape id="_x0000_s1162" style="position:absolute;left:10943;top:17;width:2;height:530" coordorigin="10943,17" coordsize="0,530" path="m10943,17r,530e" filled="f" strokecolor="#602120" strokeweight=".6pt">
                <v:path arrowok="t"/>
              </v:shape>
            </v:group>
            <w10:wrap anchorx="page"/>
          </v:group>
        </w:pict>
      </w:r>
      <w:r w:rsidR="001D3DB1">
        <w:t>Mechan</w:t>
      </w:r>
      <w:r w:rsidR="001D3DB1">
        <w:rPr>
          <w:spacing w:val="-1"/>
        </w:rPr>
        <w:t>i</w:t>
      </w:r>
      <w:r w:rsidR="001D3DB1">
        <w:t>cal</w:t>
      </w:r>
      <w:r w:rsidR="001D3DB1">
        <w:rPr>
          <w:spacing w:val="-1"/>
        </w:rPr>
        <w:t xml:space="preserve"> </w:t>
      </w:r>
      <w:r w:rsidR="001D3DB1">
        <w:t>Power Engineering</w:t>
      </w:r>
    </w:p>
    <w:p w14:paraId="451E244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3062EE3F" w14:textId="77777777" w:rsidR="00AA002A" w:rsidRDefault="00AA002A">
      <w:pPr>
        <w:spacing w:line="200" w:lineRule="exact"/>
        <w:rPr>
          <w:sz w:val="20"/>
          <w:szCs w:val="20"/>
        </w:rPr>
      </w:pPr>
    </w:p>
    <w:p w14:paraId="5E5AA5AD" w14:textId="3E45E4E3" w:rsidR="00AA002A" w:rsidRDefault="009A00FC">
      <w:pPr>
        <w:numPr>
          <w:ilvl w:val="1"/>
          <w:numId w:val="2"/>
        </w:numPr>
        <w:tabs>
          <w:tab w:val="left" w:pos="740"/>
          <w:tab w:val="left" w:pos="4249"/>
        </w:tabs>
        <w:ind w:left="740" w:hanging="358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2429C2D">
          <v:group id="_x0000_s1151" style="position:absolute;left:0;text-align:left;margin-left:276.75pt;margin-top:.45pt;width:270.5pt;height:16.5pt;z-index:-3894;mso-position-horizontal-relative:page" coordorigin="5535,9" coordsize="5410,330">
            <v:group id="_x0000_s1158" style="position:absolute;left:5541;top:15;width:5398;height:2" coordorigin="5541,15" coordsize="5398,2">
              <v:shape id="_x0000_s1159" style="position:absolute;left:5541;top:15;width:5398;height:2" coordorigin="5541,15" coordsize="5398,0" path="m5541,15r5398,e" filled="f" strokecolor="#602120" strokeweight=".6pt">
                <v:path arrowok="t"/>
              </v:shape>
            </v:group>
            <v:group id="_x0000_s1156" style="position:absolute;left:5546;top:19;width:2;height:308" coordorigin="5546,19" coordsize="2,308">
              <v:shape id="_x0000_s1157" style="position:absolute;left:5546;top:19;width:2;height:308" coordorigin="5546,19" coordsize="0,308" path="m5546,19r,308e" filled="f" strokecolor="#602120" strokeweight=".6pt">
                <v:path arrowok="t"/>
              </v:shape>
            </v:group>
            <v:group id="_x0000_s1154" style="position:absolute;left:10934;top:19;width:2;height:308" coordorigin="10934,19" coordsize="2,308">
              <v:shape id="_x0000_s1155" style="position:absolute;left:10934;top:19;width:2;height:308" coordorigin="10934,19" coordsize="0,308" path="m10934,19r,308e" filled="f" strokecolor="#602120" strokeweight=".6pt">
                <v:path arrowok="t"/>
              </v:shape>
            </v:group>
            <v:group id="_x0000_s1152" style="position:absolute;left:5541;top:333;width:5398;height:2" coordorigin="5541,333" coordsize="5398,2">
              <v:shape id="_x0000_s1153" style="position:absolute;left:5541;top:333;width:5398;height:2" coordorigin="5541,333" coordsize="5398,0" path="m5541,333r539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Year / Level of progr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a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m(s)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201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9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-20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/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M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ha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ca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l</w:t>
      </w:r>
      <w:r w:rsidR="001D3DB1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En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g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ee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ri</w:t>
      </w:r>
      <w:r w:rsidR="001D3DB1">
        <w:rPr>
          <w:rFonts w:ascii="Times New Roman" w:eastAsia="Times New Roman" w:hAnsi="Times New Roman" w:cs="Times New Roman"/>
          <w:spacing w:val="-3"/>
          <w:sz w:val="24"/>
          <w:szCs w:val="24"/>
        </w:rPr>
        <w:t>n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1"/>
          <w:sz w:val="24"/>
          <w:szCs w:val="24"/>
        </w:rPr>
        <w:t>St</w:t>
      </w:r>
      <w:r w:rsidR="001D3DB1">
        <w:rPr>
          <w:rFonts w:ascii="Times New Roman" w:eastAsia="Times New Roman" w:hAnsi="Times New Roman" w:cs="Times New Roman"/>
          <w:spacing w:val="-2"/>
          <w:sz w:val="24"/>
          <w:szCs w:val="24"/>
        </w:rPr>
        <w:t>u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dents</w:t>
      </w:r>
      <w:r w:rsidR="008332F9">
        <w:rPr>
          <w:rFonts w:ascii="Times New Roman" w:eastAsia="Times New Roman" w:hAnsi="Times New Roman" w:cs="Times New Roman"/>
          <w:sz w:val="24"/>
          <w:szCs w:val="24"/>
        </w:rPr>
        <w:t xml:space="preserve"> – Level 1</w:t>
      </w:r>
    </w:p>
    <w:p w14:paraId="5692BFEE" w14:textId="77777777" w:rsidR="00AA002A" w:rsidRDefault="00AA002A">
      <w:pPr>
        <w:spacing w:before="7" w:line="170" w:lineRule="exact"/>
        <w:rPr>
          <w:sz w:val="17"/>
          <w:szCs w:val="17"/>
        </w:rPr>
      </w:pPr>
    </w:p>
    <w:p w14:paraId="56D9DE62" w14:textId="77777777" w:rsidR="00AA002A" w:rsidRDefault="00AA002A">
      <w:pPr>
        <w:spacing w:line="200" w:lineRule="exact"/>
        <w:rPr>
          <w:sz w:val="20"/>
          <w:szCs w:val="20"/>
        </w:rPr>
      </w:pPr>
    </w:p>
    <w:p w14:paraId="7F353608" w14:textId="77777777" w:rsidR="00AA002A" w:rsidRDefault="001D3DB1">
      <w:pPr>
        <w:pStyle w:val="Heading2"/>
        <w:numPr>
          <w:ilvl w:val="2"/>
          <w:numId w:val="2"/>
        </w:numPr>
        <w:tabs>
          <w:tab w:val="left" w:pos="1461"/>
        </w:tabs>
        <w:rPr>
          <w:b w:val="0"/>
          <w:bCs w:val="0"/>
        </w:rPr>
      </w:pPr>
      <w:r>
        <w:rPr>
          <w:spacing w:val="-2"/>
        </w:rPr>
        <w:t>U</w:t>
      </w:r>
      <w:r>
        <w:rPr>
          <w:spacing w:val="-3"/>
        </w:rPr>
        <w:t>n</w:t>
      </w:r>
      <w:r>
        <w:t>its / Cr</w:t>
      </w:r>
      <w:r>
        <w:rPr>
          <w:spacing w:val="-4"/>
        </w:rPr>
        <w:t>e</w:t>
      </w:r>
      <w:r>
        <w:t>dit Hours:</w:t>
      </w:r>
    </w:p>
    <w:p w14:paraId="3766C858" w14:textId="77777777" w:rsidR="00AA002A" w:rsidRDefault="00AA002A">
      <w:pPr>
        <w:spacing w:before="7" w:line="100" w:lineRule="exact"/>
        <w:rPr>
          <w:sz w:val="10"/>
          <w:szCs w:val="10"/>
        </w:rPr>
      </w:pPr>
    </w:p>
    <w:tbl>
      <w:tblPr>
        <w:tblW w:w="0" w:type="auto"/>
        <w:tblInd w:w="15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9"/>
        <w:gridCol w:w="1651"/>
        <w:gridCol w:w="1114"/>
      </w:tblGrid>
      <w:tr w:rsidR="00AA002A" w14:paraId="0A033C89" w14:textId="77777777">
        <w:trPr>
          <w:trHeight w:hRule="exact" w:val="387"/>
        </w:trPr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</w:tcPr>
          <w:p w14:paraId="7D20A01F" w14:textId="77777777" w:rsidR="00AA002A" w:rsidRDefault="001D3DB1">
            <w:pPr>
              <w:pStyle w:val="TableParagraph"/>
              <w:spacing w:before="29"/>
              <w:ind w:left="3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.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14:paraId="67ABC264" w14:textId="77777777" w:rsidR="00AA002A" w:rsidRDefault="001D3DB1">
            <w:pPr>
              <w:pStyle w:val="TableParagraph"/>
              <w:spacing w:before="29"/>
              <w:ind w:left="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</w:tcPr>
          <w:p w14:paraId="434D5D5B" w14:textId="1C44A190" w:rsidR="00AA002A" w:rsidRDefault="008332F9">
            <w:pPr>
              <w:pStyle w:val="TableParagraph"/>
              <w:spacing w:before="29"/>
              <w:ind w:right="23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A002A" w14:paraId="69398820" w14:textId="77777777">
        <w:trPr>
          <w:trHeight w:hRule="exact" w:val="415"/>
        </w:trPr>
        <w:tc>
          <w:tcPr>
            <w:tcW w:w="334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360A65" w14:textId="5931D7B6" w:rsidR="00AA002A" w:rsidRDefault="001D3DB1">
            <w:pPr>
              <w:pStyle w:val="TableParagraph"/>
              <w:tabs>
                <w:tab w:val="left" w:pos="2999"/>
              </w:tabs>
              <w:spacing w:before="52"/>
              <w:ind w:left="2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. </w:t>
            </w:r>
            <w:r>
              <w:rPr>
                <w:rFonts w:ascii="Times New Roman" w:eastAsia="Times New Roman" w:hAnsi="Times New Roman" w:cs="Times New Roman"/>
                <w:spacing w:val="5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utor</w:t>
            </w:r>
            <w:r>
              <w:rPr>
                <w:rFonts w:ascii="Times New Roman" w:eastAsia="Times New Roman" w:hAnsi="Times New Roman" w:cs="Times New Roman"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/ P</w:t>
            </w:r>
            <w:r>
              <w:rPr>
                <w:rFonts w:ascii="Times New Roman" w:eastAsia="Times New Roman" w:hAnsi="Times New Roman" w:cs="Times New Roman"/>
                <w:spacing w:val="-4"/>
                <w:position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actica</w:t>
            </w:r>
            <w:r>
              <w:rPr>
                <w:rFonts w:ascii="Times New Roman" w:eastAsia="Times New Roman" w:hAnsi="Times New Roman" w:cs="Times New Roman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ab/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A002A" w14:paraId="2156C059" w14:textId="77777777">
        <w:trPr>
          <w:trHeight w:hRule="exact" w:val="388"/>
        </w:trPr>
        <w:tc>
          <w:tcPr>
            <w:tcW w:w="334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281FBF" w14:textId="41B8CD2D" w:rsidR="00AA002A" w:rsidRDefault="001D3DB1">
            <w:pPr>
              <w:pStyle w:val="TableParagraph"/>
              <w:tabs>
                <w:tab w:val="right" w:pos="3281"/>
              </w:tabs>
              <w:spacing w:before="53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 xml:space="preserve">iii. </w:t>
            </w:r>
            <w:r>
              <w:rPr>
                <w:rFonts w:ascii="Times New Roman" w:eastAsia="Times New Roman" w:hAnsi="Times New Roman" w:cs="Times New Roman"/>
                <w:spacing w:val="5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1"/>
                <w:sz w:val="24"/>
                <w:szCs w:val="24"/>
              </w:rPr>
              <w:t>Total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8332F9">
              <w:rPr>
                <w:rFonts w:ascii="Times New Roman" w:eastAsia="Times New Roman" w:hAnsi="Times New Roman" w:cs="Times New Roman"/>
                <w:sz w:val="24"/>
                <w:szCs w:val="24"/>
              </w:rPr>
              <w:t>2 CH</w:t>
            </w:r>
          </w:p>
        </w:tc>
      </w:tr>
    </w:tbl>
    <w:p w14:paraId="181DE7A2" w14:textId="77777777" w:rsidR="00AA002A" w:rsidRDefault="00AA002A">
      <w:pPr>
        <w:spacing w:line="200" w:lineRule="exact"/>
        <w:rPr>
          <w:sz w:val="20"/>
          <w:szCs w:val="20"/>
        </w:rPr>
      </w:pPr>
    </w:p>
    <w:p w14:paraId="4E4BE866" w14:textId="77777777" w:rsidR="00AA002A" w:rsidRDefault="00AA002A">
      <w:pPr>
        <w:spacing w:before="18" w:line="200" w:lineRule="exact"/>
        <w:rPr>
          <w:sz w:val="20"/>
          <w:szCs w:val="20"/>
        </w:rPr>
      </w:pPr>
    </w:p>
    <w:p w14:paraId="511F73E2" w14:textId="77777777" w:rsidR="00AA002A" w:rsidRDefault="001D3DB1">
      <w:pPr>
        <w:numPr>
          <w:ilvl w:val="0"/>
          <w:numId w:val="1"/>
        </w:numPr>
        <w:tabs>
          <w:tab w:val="left" w:pos="1461"/>
        </w:tabs>
        <w:spacing w:before="69"/>
        <w:ind w:left="14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es of lecturer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ibuting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 the deli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of the co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se:</w:t>
      </w:r>
    </w:p>
    <w:p w14:paraId="3EAD9558" w14:textId="77777777" w:rsidR="00AA002A" w:rsidRDefault="00AA002A">
      <w:pPr>
        <w:spacing w:before="2" w:line="260" w:lineRule="exact"/>
        <w:rPr>
          <w:sz w:val="26"/>
          <w:szCs w:val="26"/>
        </w:rPr>
      </w:pPr>
    </w:p>
    <w:p w14:paraId="24472E8E" w14:textId="77777777" w:rsidR="00AA002A" w:rsidRDefault="001D3DB1">
      <w:pPr>
        <w:pStyle w:val="BodyText"/>
        <w:ind w:left="2351"/>
      </w:pPr>
      <w:r>
        <w:t>Dr.</w:t>
      </w:r>
      <w:r>
        <w:rPr>
          <w:spacing w:val="2"/>
        </w:rPr>
        <w:t xml:space="preserve"> </w:t>
      </w:r>
      <w:r>
        <w:rPr>
          <w:spacing w:val="-7"/>
        </w:rPr>
        <w:t>W</w:t>
      </w:r>
      <w:r>
        <w:t>alid Aboe</w:t>
      </w:r>
      <w:r>
        <w:rPr>
          <w:spacing w:val="-1"/>
        </w:rPr>
        <w:t>l</w:t>
      </w:r>
      <w:r>
        <w:t>s</w:t>
      </w:r>
      <w:r>
        <w:rPr>
          <w:spacing w:val="-1"/>
        </w:rPr>
        <w:t>o</w:t>
      </w:r>
      <w:r>
        <w:t>ud</w:t>
      </w:r>
    </w:p>
    <w:p w14:paraId="59D1D267" w14:textId="548246F9" w:rsidR="00AA002A" w:rsidRDefault="001D3DB1">
      <w:pPr>
        <w:pStyle w:val="BodyText"/>
        <w:ind w:left="2351"/>
      </w:pPr>
      <w:r>
        <w:t xml:space="preserve">Dr. </w:t>
      </w:r>
      <w:r w:rsidR="009F2773">
        <w:t>Nashwa</w:t>
      </w:r>
      <w:r>
        <w:t xml:space="preserve"> </w:t>
      </w:r>
      <w:r>
        <w:rPr>
          <w:spacing w:val="-1"/>
        </w:rPr>
        <w:t>A</w:t>
      </w:r>
      <w:r w:rsidR="009F2773">
        <w:rPr>
          <w:spacing w:val="-1"/>
        </w:rPr>
        <w:t>bbas</w:t>
      </w:r>
    </w:p>
    <w:p w14:paraId="6181AAEF" w14:textId="77777777" w:rsidR="00AA002A" w:rsidRDefault="00AA002A">
      <w:pPr>
        <w:spacing w:line="200" w:lineRule="exact"/>
        <w:rPr>
          <w:sz w:val="20"/>
          <w:szCs w:val="20"/>
        </w:rPr>
      </w:pPr>
    </w:p>
    <w:p w14:paraId="468773C8" w14:textId="77777777" w:rsidR="00AA002A" w:rsidRDefault="00AA002A">
      <w:pPr>
        <w:spacing w:before="1" w:line="200" w:lineRule="exact"/>
        <w:rPr>
          <w:sz w:val="20"/>
          <w:szCs w:val="20"/>
        </w:rPr>
      </w:pPr>
    </w:p>
    <w:p w14:paraId="55719B25" w14:textId="77777777" w:rsidR="00AA002A" w:rsidRDefault="009A00FC">
      <w:pPr>
        <w:tabs>
          <w:tab w:val="left" w:pos="3342"/>
        </w:tabs>
        <w:ind w:left="767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406E422A">
          <v:group id="_x0000_s1142" style="position:absolute;left:0;text-align:left;margin-left:233pt;margin-top:-.35pt;width:207.3pt;height:14.95pt;z-index:-3893;mso-position-horizontal-relative:page" coordorigin="4660,-7" coordsize="4146,299">
            <v:group id="_x0000_s1149" style="position:absolute;left:4666;top:-1;width:4134;height:2" coordorigin="4666,-1" coordsize="4134,2">
              <v:shape id="_x0000_s1150" style="position:absolute;left:4666;top:-1;width:4134;height:2" coordorigin="4666,-1" coordsize="4134,0" path="m4666,-1r4134,e" filled="f" strokecolor="#602120" strokeweight=".6pt">
                <v:path arrowok="t"/>
              </v:shape>
            </v:group>
            <v:group id="_x0000_s1147" style="position:absolute;left:4671;top:2;width:2;height:279" coordorigin="4671,2" coordsize="2,279">
              <v:shape id="_x0000_s1148" style="position:absolute;left:4671;top:2;width:2;height:279" coordorigin="4671,2" coordsize="0,279" path="m4671,2r,279e" filled="f" strokecolor="#602120" strokeweight=".6pt">
                <v:path arrowok="t"/>
              </v:shape>
            </v:group>
            <v:group id="_x0000_s1145" style="position:absolute;left:8795;top:2;width:2;height:279" coordorigin="8795,2" coordsize="2,279">
              <v:shape id="_x0000_s1146" style="position:absolute;left:8795;top:2;width:2;height:279" coordorigin="8795,2" coordsize="0,279" path="m8795,2r,279e" filled="f" strokecolor="#602120" strokeweight=".6pt">
                <v:path arrowok="t"/>
              </v:shape>
            </v:group>
            <v:group id="_x0000_s1143" style="position:absolute;left:4666;top:286;width:4134;height:2" coordorigin="4666,286" coordsize="4134,2">
              <v:shape id="_x0000_s1144" style="position:absolute;left:4666;top:286;width:4134;height:2" coordorigin="4666,286" coordsize="4134,0" path="m4666,286r4134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Course coordin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Dr.</w:t>
      </w:r>
      <w:r w:rsidR="001D3DB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1D3DB1">
        <w:rPr>
          <w:rFonts w:ascii="Times New Roman" w:eastAsia="Times New Roman" w:hAnsi="Times New Roman" w:cs="Times New Roman"/>
          <w:spacing w:val="-9"/>
          <w:sz w:val="24"/>
          <w:szCs w:val="24"/>
        </w:rPr>
        <w:t>W</w:t>
      </w:r>
      <w:r w:rsidR="001D3DB1">
        <w:rPr>
          <w:rFonts w:ascii="Times New Roman" w:eastAsia="Times New Roman" w:hAnsi="Times New Roman" w:cs="Times New Roman"/>
          <w:sz w:val="24"/>
          <w:szCs w:val="24"/>
        </w:rPr>
        <w:t>alid Aboelsoud</w:t>
      </w:r>
    </w:p>
    <w:p w14:paraId="0259ABF8" w14:textId="77777777" w:rsidR="00AA002A" w:rsidRDefault="00AA002A">
      <w:pPr>
        <w:spacing w:before="19" w:line="240" w:lineRule="exact"/>
        <w:rPr>
          <w:sz w:val="24"/>
          <w:szCs w:val="24"/>
        </w:rPr>
      </w:pPr>
    </w:p>
    <w:p w14:paraId="4526EE2F" w14:textId="77777777" w:rsidR="00AA002A" w:rsidRDefault="009A00FC">
      <w:pPr>
        <w:tabs>
          <w:tab w:val="left" w:pos="3376"/>
        </w:tabs>
        <w:ind w:left="820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60ED1A99">
          <v:group id="_x0000_s1133" style="position:absolute;left:0;text-align:left;margin-left:232.05pt;margin-top:-.35pt;width:251.5pt;height:15pt;z-index:-3892;mso-position-horizontal-relative:page" coordorigin="4641,-7" coordsize="5030,300">
            <v:group id="_x0000_s1140" style="position:absolute;left:4647;top:-1;width:5018;height:2" coordorigin="4647,-1" coordsize="5018,2">
              <v:shape id="_x0000_s1141" style="position:absolute;left:4647;top:-1;width:5018;height:2" coordorigin="4647,-1" coordsize="5018,0" path="m4647,-1r5018,e" filled="f" strokecolor="#602120" strokeweight=".6pt">
                <v:path arrowok="t"/>
              </v:shape>
            </v:group>
            <v:group id="_x0000_s1138" style="position:absolute;left:4652;top:3;width:2;height:279" coordorigin="4652,3" coordsize="2,279">
              <v:shape id="_x0000_s1139" style="position:absolute;left:4652;top:3;width:2;height:279" coordorigin="4652,3" coordsize="0,279" path="m4652,3r,279e" filled="f" strokecolor="#602120" strokeweight=".6pt">
                <v:path arrowok="t"/>
              </v:shape>
            </v:group>
            <v:group id="_x0000_s1136" style="position:absolute;left:9661;top:3;width:2;height:279" coordorigin="9661,3" coordsize="2,279">
              <v:shape id="_x0000_s1137" style="position:absolute;left:9661;top:3;width:2;height:279" coordorigin="9661,3" coordsize="0,279" path="m9661,3r,279e" filled="f" strokecolor="#602120" strokeweight=".6pt">
                <v:path arrowok="t"/>
              </v:shape>
            </v:group>
            <v:group id="_x0000_s1134" style="position:absolute;left:4647;top:287;width:5018;height:2" coordorigin="4647,287" coordsize="5018,2">
              <v:shape id="_x0000_s1135" style="position:absolute;left:4647;top:287;width:5018;height:2" coordorigin="4647,287" coordsize="5018,0" path="m4647,287r5018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ternal </w:t>
      </w:r>
      <w:r w:rsidR="001D3DB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1D3DB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>v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>aluator:</w:t>
      </w:r>
      <w:r w:rsidR="001D3DB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D3DB1">
        <w:rPr>
          <w:rFonts w:ascii="Times New Roman" w:eastAsia="Times New Roman" w:hAnsi="Times New Roman" w:cs="Times New Roman"/>
          <w:sz w:val="24"/>
          <w:szCs w:val="24"/>
        </w:rPr>
        <w:t>-------------</w:t>
      </w:r>
    </w:p>
    <w:p w14:paraId="018C578C" w14:textId="77777777" w:rsidR="00AA002A" w:rsidRDefault="00AA002A">
      <w:pPr>
        <w:spacing w:line="200" w:lineRule="exact"/>
        <w:rPr>
          <w:sz w:val="20"/>
          <w:szCs w:val="20"/>
        </w:rPr>
      </w:pPr>
    </w:p>
    <w:p w14:paraId="00075182" w14:textId="77777777" w:rsidR="00AA002A" w:rsidRDefault="00AA002A">
      <w:pPr>
        <w:spacing w:line="200" w:lineRule="exact"/>
        <w:rPr>
          <w:sz w:val="20"/>
          <w:szCs w:val="20"/>
        </w:rPr>
      </w:pPr>
    </w:p>
    <w:p w14:paraId="33CE8BD2" w14:textId="77777777" w:rsidR="00AA002A" w:rsidRDefault="00AA002A">
      <w:pPr>
        <w:spacing w:line="200" w:lineRule="exact"/>
        <w:rPr>
          <w:sz w:val="20"/>
          <w:szCs w:val="20"/>
        </w:rPr>
      </w:pPr>
    </w:p>
    <w:p w14:paraId="15D6C0FB" w14:textId="77777777" w:rsidR="00AA002A" w:rsidRDefault="00AA002A">
      <w:pPr>
        <w:spacing w:line="200" w:lineRule="exact"/>
        <w:rPr>
          <w:sz w:val="20"/>
          <w:szCs w:val="20"/>
        </w:rPr>
      </w:pPr>
    </w:p>
    <w:p w14:paraId="6AB627B3" w14:textId="77777777" w:rsidR="00AA002A" w:rsidRDefault="00AA002A">
      <w:pPr>
        <w:spacing w:line="200" w:lineRule="exact"/>
        <w:rPr>
          <w:sz w:val="20"/>
          <w:szCs w:val="20"/>
        </w:rPr>
      </w:pPr>
    </w:p>
    <w:p w14:paraId="691DDD4C" w14:textId="77777777" w:rsidR="00AA002A" w:rsidRDefault="00AA002A">
      <w:pPr>
        <w:spacing w:line="200" w:lineRule="exact"/>
        <w:rPr>
          <w:sz w:val="20"/>
          <w:szCs w:val="20"/>
        </w:rPr>
      </w:pPr>
    </w:p>
    <w:p w14:paraId="39BF97E8" w14:textId="77777777" w:rsidR="00AA002A" w:rsidRDefault="00AA002A">
      <w:pPr>
        <w:spacing w:line="200" w:lineRule="exact"/>
        <w:rPr>
          <w:sz w:val="20"/>
          <w:szCs w:val="20"/>
        </w:rPr>
      </w:pPr>
    </w:p>
    <w:p w14:paraId="06337D52" w14:textId="77777777" w:rsidR="00AA002A" w:rsidRDefault="00AA002A">
      <w:pPr>
        <w:spacing w:line="200" w:lineRule="exact"/>
        <w:rPr>
          <w:sz w:val="20"/>
          <w:szCs w:val="20"/>
        </w:rPr>
      </w:pPr>
    </w:p>
    <w:p w14:paraId="005B64B2" w14:textId="77777777" w:rsidR="00AA002A" w:rsidRDefault="00AA002A">
      <w:pPr>
        <w:spacing w:line="200" w:lineRule="exact"/>
        <w:rPr>
          <w:sz w:val="20"/>
          <w:szCs w:val="20"/>
        </w:rPr>
      </w:pPr>
    </w:p>
    <w:p w14:paraId="4D32B317" w14:textId="77777777" w:rsidR="00AA002A" w:rsidRDefault="00AA002A">
      <w:pPr>
        <w:spacing w:line="200" w:lineRule="exact"/>
        <w:rPr>
          <w:sz w:val="20"/>
          <w:szCs w:val="20"/>
        </w:rPr>
      </w:pPr>
    </w:p>
    <w:p w14:paraId="2D0D5C90" w14:textId="77777777" w:rsidR="00AA002A" w:rsidRDefault="00AA002A">
      <w:pPr>
        <w:spacing w:line="200" w:lineRule="exact"/>
        <w:rPr>
          <w:sz w:val="20"/>
          <w:szCs w:val="20"/>
        </w:rPr>
      </w:pPr>
    </w:p>
    <w:p w14:paraId="74A4D50E" w14:textId="77777777" w:rsidR="00AA002A" w:rsidRDefault="00AA002A">
      <w:pPr>
        <w:spacing w:line="200" w:lineRule="exact"/>
        <w:rPr>
          <w:sz w:val="20"/>
          <w:szCs w:val="20"/>
        </w:rPr>
      </w:pPr>
    </w:p>
    <w:p w14:paraId="728E64A2" w14:textId="77777777" w:rsidR="00AA002A" w:rsidRDefault="00AA002A">
      <w:pPr>
        <w:spacing w:line="200" w:lineRule="exact"/>
        <w:rPr>
          <w:sz w:val="20"/>
          <w:szCs w:val="20"/>
        </w:rPr>
      </w:pPr>
    </w:p>
    <w:p w14:paraId="5BB78014" w14:textId="77777777" w:rsidR="00AA002A" w:rsidRDefault="00AA002A">
      <w:pPr>
        <w:spacing w:line="200" w:lineRule="exact"/>
        <w:rPr>
          <w:sz w:val="20"/>
          <w:szCs w:val="20"/>
        </w:rPr>
      </w:pPr>
    </w:p>
    <w:p w14:paraId="29B96864" w14:textId="77777777" w:rsidR="00AA002A" w:rsidRDefault="00AA002A">
      <w:pPr>
        <w:spacing w:line="200" w:lineRule="exact"/>
        <w:rPr>
          <w:sz w:val="20"/>
          <w:szCs w:val="20"/>
        </w:rPr>
      </w:pPr>
    </w:p>
    <w:p w14:paraId="48E69819" w14:textId="77777777" w:rsidR="00AA002A" w:rsidRDefault="00AA002A">
      <w:pPr>
        <w:spacing w:line="200" w:lineRule="exact"/>
        <w:rPr>
          <w:sz w:val="20"/>
          <w:szCs w:val="20"/>
        </w:rPr>
      </w:pPr>
    </w:p>
    <w:p w14:paraId="5165D3C5" w14:textId="77777777" w:rsidR="00AA002A" w:rsidRDefault="00AA002A">
      <w:pPr>
        <w:spacing w:line="200" w:lineRule="exact"/>
        <w:rPr>
          <w:sz w:val="20"/>
          <w:szCs w:val="20"/>
        </w:rPr>
      </w:pPr>
    </w:p>
    <w:p w14:paraId="4A79FA7E" w14:textId="77777777" w:rsidR="00AA002A" w:rsidRDefault="00AA002A">
      <w:pPr>
        <w:spacing w:line="200" w:lineRule="exact"/>
        <w:rPr>
          <w:sz w:val="20"/>
          <w:szCs w:val="20"/>
        </w:rPr>
      </w:pPr>
    </w:p>
    <w:p w14:paraId="448B8A04" w14:textId="77777777" w:rsidR="00AA002A" w:rsidRDefault="00AA002A">
      <w:pPr>
        <w:spacing w:line="200" w:lineRule="exact"/>
        <w:rPr>
          <w:sz w:val="20"/>
          <w:szCs w:val="20"/>
        </w:rPr>
      </w:pPr>
    </w:p>
    <w:p w14:paraId="383A97EA" w14:textId="77777777" w:rsidR="00AA002A" w:rsidRDefault="001D3DB1">
      <w:pPr>
        <w:pStyle w:val="BodyText"/>
        <w:spacing w:before="69"/>
        <w:ind w:left="0" w:right="118"/>
        <w:jc w:val="right"/>
      </w:pPr>
      <w:r>
        <w:t>1</w:t>
      </w:r>
    </w:p>
    <w:p w14:paraId="3AE2CB64" w14:textId="77777777" w:rsidR="00AA002A" w:rsidRDefault="00AA002A">
      <w:pPr>
        <w:jc w:val="right"/>
        <w:sectPr w:rsidR="00AA002A">
          <w:type w:val="continuous"/>
          <w:pgSz w:w="11908" w:h="16840"/>
          <w:pgMar w:top="1340" w:right="760" w:bottom="280" w:left="1340" w:header="720" w:footer="720" w:gutter="0"/>
          <w:cols w:space="720"/>
        </w:sectPr>
      </w:pPr>
    </w:p>
    <w:p w14:paraId="29A19DEF" w14:textId="77777777" w:rsidR="00AA002A" w:rsidRDefault="001D3DB1">
      <w:pPr>
        <w:pStyle w:val="Heading1"/>
        <w:numPr>
          <w:ilvl w:val="0"/>
          <w:numId w:val="2"/>
        </w:numPr>
        <w:tabs>
          <w:tab w:val="left" w:pos="1073"/>
        </w:tabs>
        <w:spacing w:before="66"/>
        <w:ind w:left="1073" w:right="5926" w:hanging="356"/>
        <w:jc w:val="center"/>
        <w:rPr>
          <w:b w:val="0"/>
          <w:bCs w:val="0"/>
        </w:rPr>
      </w:pPr>
      <w:r>
        <w:lastRenderedPageBreak/>
        <w:t>Stat</w:t>
      </w:r>
      <w:r>
        <w:rPr>
          <w:spacing w:val="-1"/>
        </w:rPr>
        <w:t>i</w:t>
      </w:r>
      <w:r>
        <w:t>stical</w:t>
      </w:r>
      <w:r>
        <w:rPr>
          <w:spacing w:val="-13"/>
        </w:rPr>
        <w:t xml:space="preserve"> </w:t>
      </w:r>
      <w:r>
        <w:t>Informati</w:t>
      </w:r>
      <w:r>
        <w:rPr>
          <w:spacing w:val="1"/>
        </w:rPr>
        <w:t>o</w:t>
      </w:r>
      <w:r>
        <w:t>n</w:t>
      </w:r>
    </w:p>
    <w:p w14:paraId="3834B52A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5916CFD8" w14:textId="2CA0937A" w:rsidR="00AA002A" w:rsidRDefault="009A00FC">
      <w:pPr>
        <w:pStyle w:val="BodyText"/>
        <w:tabs>
          <w:tab w:val="left" w:pos="4578"/>
        </w:tabs>
        <w:ind w:left="1078"/>
      </w:pPr>
      <w:r>
        <w:pict w14:anchorId="03225B84">
          <v:group id="_x0000_s1124" style="position:absolute;left:0;text-align:left;margin-left:263.55pt;margin-top:.35pt;width:22.45pt;height:14.9pt;z-index:-3890;mso-position-horizontal-relative:page" coordorigin="5271,7" coordsize="449,298">
            <v:group id="_x0000_s1131" style="position:absolute;left:5277;top:13;width:437;height:2" coordorigin="5277,13" coordsize="437,2">
              <v:shape id="_x0000_s1132" style="position:absolute;left:5277;top:13;width:437;height:2" coordorigin="5277,13" coordsize="437,0" path="m5277,13r437,e" filled="f" strokecolor="#602120" strokeweight=".6pt">
                <v:path arrowok="t"/>
              </v:shape>
            </v:group>
            <v:group id="_x0000_s1129" style="position:absolute;left:5282;top:18;width:2;height:275" coordorigin="5282,18" coordsize="2,275">
              <v:shape id="_x0000_s1130" style="position:absolute;left:5282;top:18;width:2;height:275" coordorigin="5282,18" coordsize="0,275" path="m5282,18r,275e" filled="f" strokecolor="#602120" strokeweight=".6pt">
                <v:path arrowok="t"/>
              </v:shape>
            </v:group>
            <v:group id="_x0000_s1127" style="position:absolute;left:5711;top:18;width:2;height:275" coordorigin="5711,18" coordsize="2,275">
              <v:shape id="_x0000_s1128" style="position:absolute;left:5711;top:18;width:2;height:275" coordorigin="5711,18" coordsize="0,275" path="m5711,18r,275e" filled="f" strokecolor="#602120" strokeweight=".6pt">
                <v:path arrowok="t"/>
              </v:shape>
            </v:group>
            <v:group id="_x0000_s1125" style="position:absolute;left:5277;top:299;width:437;height:2" coordorigin="5277,299" coordsize="437,2">
              <v:shape id="_x0000_s1126" style="position:absolute;left:5277;top:299;width:437;height:2" coordorigin="5277,299" coordsize="437,0" path="m5277,299r437,e" filled="f" strokecolor="#602120" strokeweight=".6pt">
                <v:path arrowok="t"/>
              </v:shape>
            </v:group>
            <w10:wrap anchorx="page"/>
          </v:group>
        </w:pict>
      </w:r>
      <w:r w:rsidR="001D3DB1">
        <w:rPr>
          <w:spacing w:val="-8"/>
        </w:rPr>
        <w:t>N</w:t>
      </w:r>
      <w:r w:rsidR="001D3DB1">
        <w:t>o</w:t>
      </w:r>
      <w:r w:rsidR="001D3DB1">
        <w:rPr>
          <w:spacing w:val="-10"/>
        </w:rPr>
        <w:t xml:space="preserve"> </w:t>
      </w:r>
      <w:r w:rsidR="001D3DB1">
        <w:rPr>
          <w:spacing w:val="-5"/>
        </w:rPr>
        <w:t>o</w:t>
      </w:r>
      <w:r w:rsidR="001D3DB1">
        <w:t>f</w:t>
      </w:r>
      <w:r w:rsidR="001D3DB1">
        <w:rPr>
          <w:spacing w:val="-13"/>
        </w:rPr>
        <w:t xml:space="preserve"> </w:t>
      </w:r>
      <w:r w:rsidR="001D3DB1">
        <w:rPr>
          <w:spacing w:val="-5"/>
        </w:rPr>
        <w:t>stu</w:t>
      </w:r>
      <w:r w:rsidR="001D3DB1">
        <w:rPr>
          <w:spacing w:val="-6"/>
        </w:rPr>
        <w:t>d</w:t>
      </w:r>
      <w:r w:rsidR="001D3DB1">
        <w:rPr>
          <w:spacing w:val="-5"/>
        </w:rPr>
        <w:t>e</w:t>
      </w:r>
      <w:r w:rsidR="001D3DB1">
        <w:rPr>
          <w:spacing w:val="-10"/>
        </w:rPr>
        <w:t>n</w:t>
      </w:r>
      <w:r w:rsidR="001D3DB1">
        <w:rPr>
          <w:spacing w:val="-5"/>
        </w:rPr>
        <w:t>t</w:t>
      </w:r>
      <w:r w:rsidR="001D3DB1">
        <w:t>s</w:t>
      </w:r>
      <w:r w:rsidR="001D3DB1">
        <w:rPr>
          <w:spacing w:val="-11"/>
        </w:rPr>
        <w:t xml:space="preserve"> </w:t>
      </w:r>
      <w:r w:rsidR="001D3DB1">
        <w:rPr>
          <w:spacing w:val="-7"/>
        </w:rPr>
        <w:t>a</w:t>
      </w:r>
      <w:r w:rsidR="001D3DB1">
        <w:rPr>
          <w:spacing w:val="-6"/>
        </w:rPr>
        <w:t>tte</w:t>
      </w:r>
      <w:r w:rsidR="001D3DB1">
        <w:rPr>
          <w:spacing w:val="-5"/>
        </w:rPr>
        <w:t>n</w:t>
      </w:r>
      <w:r w:rsidR="001D3DB1">
        <w:rPr>
          <w:spacing w:val="-9"/>
        </w:rPr>
        <w:t>d</w:t>
      </w:r>
      <w:r w:rsidR="001D3DB1">
        <w:rPr>
          <w:spacing w:val="-5"/>
        </w:rPr>
        <w:t>in</w:t>
      </w:r>
      <w:r w:rsidR="001D3DB1">
        <w:t>g</w:t>
      </w:r>
      <w:r w:rsidR="001D3DB1">
        <w:rPr>
          <w:spacing w:val="-12"/>
        </w:rPr>
        <w:t xml:space="preserve"> </w:t>
      </w:r>
      <w:r w:rsidR="001D3DB1">
        <w:rPr>
          <w:spacing w:val="-8"/>
        </w:rPr>
        <w:t>t</w:t>
      </w:r>
      <w:r w:rsidR="001D3DB1">
        <w:rPr>
          <w:spacing w:val="-5"/>
        </w:rPr>
        <w:t>h</w:t>
      </w:r>
      <w:r w:rsidR="001D3DB1">
        <w:t>e</w:t>
      </w:r>
      <w:r w:rsidR="001D3DB1">
        <w:rPr>
          <w:spacing w:val="-10"/>
        </w:rPr>
        <w:t xml:space="preserve"> </w:t>
      </w:r>
      <w:r w:rsidR="001D3DB1">
        <w:rPr>
          <w:spacing w:val="-5"/>
        </w:rPr>
        <w:t>co</w:t>
      </w:r>
      <w:r w:rsidR="001D3DB1">
        <w:rPr>
          <w:spacing w:val="-10"/>
        </w:rPr>
        <w:t>u</w:t>
      </w:r>
      <w:r w:rsidR="001D3DB1">
        <w:rPr>
          <w:spacing w:val="-5"/>
        </w:rPr>
        <w:t>r</w:t>
      </w:r>
      <w:r w:rsidR="001D3DB1">
        <w:rPr>
          <w:spacing w:val="-6"/>
        </w:rPr>
        <w:t>se</w:t>
      </w:r>
      <w:r w:rsidR="001D3DB1">
        <w:t>:</w:t>
      </w:r>
      <w:r w:rsidR="001D3DB1">
        <w:tab/>
      </w:r>
      <w:r w:rsidR="0004747B">
        <w:t>445</w:t>
      </w:r>
    </w:p>
    <w:p w14:paraId="5B30652A" w14:textId="77777777" w:rsidR="00AA002A" w:rsidRDefault="00AA002A">
      <w:pPr>
        <w:spacing w:before="5" w:line="130" w:lineRule="exact"/>
        <w:rPr>
          <w:sz w:val="13"/>
          <w:szCs w:val="13"/>
        </w:rPr>
      </w:pPr>
    </w:p>
    <w:tbl>
      <w:tblPr>
        <w:tblW w:w="0" w:type="auto"/>
        <w:tblInd w:w="5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0"/>
        <w:gridCol w:w="2298"/>
        <w:gridCol w:w="1361"/>
        <w:gridCol w:w="2070"/>
      </w:tblGrid>
      <w:tr w:rsidR="00AA002A" w14:paraId="25F3A28E" w14:textId="77777777" w:rsidTr="00567A80">
        <w:trPr>
          <w:trHeight w:hRule="exact" w:val="286"/>
        </w:trPr>
        <w:tc>
          <w:tcPr>
            <w:tcW w:w="31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5D1F9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535DD" w14:textId="77777777" w:rsidR="00AA002A" w:rsidRDefault="00AA002A"/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A05B85" w14:textId="77777777" w:rsidR="00AA002A" w:rsidRDefault="001D3DB1" w:rsidP="00567A80">
            <w:pPr>
              <w:pStyle w:val="TableParagraph"/>
              <w:spacing w:line="267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E3B716" w14:textId="77777777" w:rsidR="00AA002A" w:rsidRDefault="001D3DB1" w:rsidP="00567A80">
            <w:pPr>
              <w:pStyle w:val="TableParagraph"/>
              <w:spacing w:line="267" w:lineRule="exact"/>
              <w:ind w:left="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A002A" w14:paraId="3783A915" w14:textId="77777777" w:rsidTr="00567A80">
        <w:trPr>
          <w:trHeight w:hRule="exact" w:val="288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FFA14" w14:textId="77777777" w:rsidR="00AA002A" w:rsidRDefault="001D3DB1">
            <w:pPr>
              <w:pStyle w:val="TableParagraph"/>
              <w:spacing w:line="269" w:lineRule="exact"/>
              <w:ind w:left="12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19989A" w14:textId="274682B8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FFFC6D" w14:textId="12DDFFF7" w:rsidR="00AA002A" w:rsidRDefault="00AA002A" w:rsidP="00567A80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76553014" w14:textId="77777777" w:rsidTr="00567A80">
        <w:trPr>
          <w:trHeight w:hRule="exact" w:val="287"/>
        </w:trPr>
        <w:tc>
          <w:tcPr>
            <w:tcW w:w="318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0FA490B" w14:textId="77777777" w:rsidR="00AA002A" w:rsidRDefault="00AA002A">
            <w:pPr>
              <w:pStyle w:val="TableParagraph"/>
              <w:spacing w:before="7" w:line="130" w:lineRule="exact"/>
              <w:rPr>
                <w:sz w:val="13"/>
                <w:szCs w:val="13"/>
              </w:rPr>
            </w:pPr>
          </w:p>
          <w:p w14:paraId="2CD1109A" w14:textId="77777777" w:rsidR="00AA002A" w:rsidRDefault="001D3DB1">
            <w:pPr>
              <w:pStyle w:val="TableParagraph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76A31C" w14:textId="77777777" w:rsidR="00AA002A" w:rsidRDefault="001D3DB1">
            <w:pPr>
              <w:pStyle w:val="TableParagraph"/>
              <w:spacing w:line="267" w:lineRule="exact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ss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5C47BB" w14:textId="571186B0" w:rsidR="00AA002A" w:rsidRDefault="00AA002A" w:rsidP="00567A80">
            <w:pPr>
              <w:pStyle w:val="TableParagraph"/>
              <w:spacing w:line="271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38B3C4" w14:textId="69B16E6F" w:rsidR="00AA002A" w:rsidRDefault="00AA002A" w:rsidP="00567A80">
            <w:pPr>
              <w:pStyle w:val="TableParagraph"/>
              <w:spacing w:line="271" w:lineRule="exact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1E00F852" w14:textId="77777777" w:rsidTr="00567A80">
        <w:trPr>
          <w:trHeight w:hRule="exact" w:val="286"/>
        </w:trPr>
        <w:tc>
          <w:tcPr>
            <w:tcW w:w="318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27337" w14:textId="77777777" w:rsidR="00AA002A" w:rsidRDefault="00AA002A"/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AD9DF" w14:textId="77777777" w:rsidR="00AA002A" w:rsidRDefault="001D3DB1">
            <w:pPr>
              <w:pStyle w:val="TableParagraph"/>
              <w:spacing w:line="266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il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75387F" w14:textId="5668F078" w:rsidR="00AA002A" w:rsidRDefault="00AA002A" w:rsidP="00567A80">
            <w:pPr>
              <w:pStyle w:val="TableParagraph"/>
              <w:spacing w:line="26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053CFA" w14:textId="56E69202" w:rsidR="00AA002A" w:rsidRDefault="00AA002A" w:rsidP="00567A80">
            <w:pPr>
              <w:pStyle w:val="TableParagraph"/>
              <w:spacing w:line="269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241AC5D5" w14:textId="77777777" w:rsidTr="00567A80">
        <w:trPr>
          <w:trHeight w:hRule="exact" w:val="287"/>
        </w:trPr>
        <w:tc>
          <w:tcPr>
            <w:tcW w:w="31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32FCB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Gr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cc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2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8D4C98" w14:textId="77777777" w:rsidR="00AA002A" w:rsidRDefault="001D3DB1">
            <w:pPr>
              <w:pStyle w:val="TableParagraph"/>
              <w:spacing w:line="268" w:lineRule="exact"/>
              <w:ind w:left="57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centage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C058DC" w14:textId="77777777" w:rsidR="00AA002A" w:rsidRDefault="001D3DB1" w:rsidP="00567A80">
            <w:pPr>
              <w:pStyle w:val="TableParagraph"/>
              <w:spacing w:line="268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1DAA4C" w14:textId="77777777" w:rsidR="00AA002A" w:rsidRDefault="001D3DB1" w:rsidP="00567A80">
            <w:pPr>
              <w:pStyle w:val="TableParagraph"/>
              <w:spacing w:line="268" w:lineRule="exact"/>
              <w:ind w:left="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A002A" w14:paraId="3C502A43" w14:textId="77777777" w:rsidTr="00876851">
        <w:trPr>
          <w:trHeight w:hRule="exact" w:val="287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433E7" w14:textId="77777777" w:rsidR="00AA002A" w:rsidRDefault="001D3DB1">
            <w:pPr>
              <w:pStyle w:val="TableParagraph"/>
              <w:spacing w:line="271" w:lineRule="exact"/>
              <w:ind w:lef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Exc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ll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E80640" w14:textId="4548FD62" w:rsidR="00AA002A" w:rsidRDefault="00AA002A" w:rsidP="00567A80">
            <w:pPr>
              <w:pStyle w:val="TableParagraph"/>
              <w:spacing w:line="267" w:lineRule="exact"/>
              <w:ind w:left="535" w:right="5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449D38" w14:textId="667C2FF7" w:rsidR="00AA002A" w:rsidRDefault="00AA002A" w:rsidP="00876851">
            <w:pPr>
              <w:pStyle w:val="TableParagraph"/>
              <w:spacing w:line="267" w:lineRule="exact"/>
              <w:ind w:right="8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115D98A4" w14:textId="77777777" w:rsidTr="00876851">
        <w:trPr>
          <w:trHeight w:hRule="exact" w:val="287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7219AA" w14:textId="77777777" w:rsidR="00AA002A" w:rsidRDefault="001D3DB1">
            <w:pPr>
              <w:pStyle w:val="TableParagraph"/>
              <w:spacing w:line="271" w:lineRule="exact"/>
              <w:ind w:left="1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ry Goo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4F79FB" w14:textId="15ABF4D0" w:rsidR="00AA002A" w:rsidRDefault="00AA002A" w:rsidP="00567A80">
            <w:pPr>
              <w:pStyle w:val="TableParagraph"/>
              <w:spacing w:line="268" w:lineRule="exact"/>
              <w:ind w:left="473" w:right="47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076941" w14:textId="1C2D6C99" w:rsidR="00AA002A" w:rsidRDefault="00AA002A" w:rsidP="00876851">
            <w:pPr>
              <w:pStyle w:val="TableParagraph"/>
              <w:spacing w:line="268" w:lineRule="exact"/>
              <w:ind w:right="8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4CDBB305" w14:textId="77777777" w:rsidTr="00876851">
        <w:trPr>
          <w:trHeight w:hRule="exact" w:val="287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57DA1" w14:textId="77777777" w:rsidR="00AA002A" w:rsidRDefault="001D3DB1">
            <w:pPr>
              <w:pStyle w:val="TableParagraph"/>
              <w:spacing w:line="271" w:lineRule="exact"/>
              <w:ind w:left="2445" w:right="234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A17038" w14:textId="025B4FFF" w:rsidR="00AA002A" w:rsidRDefault="00AA002A" w:rsidP="00567A80">
            <w:pPr>
              <w:pStyle w:val="TableParagraph"/>
              <w:spacing w:line="267" w:lineRule="exact"/>
              <w:ind w:left="473" w:right="47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5AC8F3" w14:textId="00DB9121" w:rsidR="00AA002A" w:rsidRDefault="00AA002A" w:rsidP="00876851">
            <w:pPr>
              <w:pStyle w:val="TableParagraph"/>
              <w:spacing w:line="267" w:lineRule="exact"/>
              <w:ind w:right="88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03DF1605" w14:textId="77777777" w:rsidTr="00876851">
        <w:trPr>
          <w:trHeight w:hRule="exact" w:val="287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FAF1E" w14:textId="77777777" w:rsidR="00AA002A" w:rsidRDefault="001D3DB1">
            <w:pPr>
              <w:pStyle w:val="TableParagraph"/>
              <w:spacing w:line="271" w:lineRule="exact"/>
              <w:ind w:left="2445" w:right="234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Pass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9DE5BF" w14:textId="3E1F8C6A" w:rsidR="00AA002A" w:rsidRDefault="00AA002A" w:rsidP="00567A80">
            <w:pPr>
              <w:pStyle w:val="TableParagraph"/>
              <w:spacing w:line="267" w:lineRule="exact"/>
              <w:ind w:left="473" w:right="47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838DAD" w14:textId="0418952D" w:rsidR="00AA002A" w:rsidRDefault="00AA002A" w:rsidP="00876851">
            <w:pPr>
              <w:pStyle w:val="TableParagraph"/>
              <w:spacing w:line="267" w:lineRule="exact"/>
              <w:ind w:right="88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077D915A" w14:textId="77777777" w:rsidTr="00274381">
        <w:trPr>
          <w:trHeight w:hRule="exact" w:val="286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C6E13" w14:textId="77777777" w:rsidR="00AA002A" w:rsidRDefault="001D3DB1">
            <w:pPr>
              <w:pStyle w:val="TableParagraph"/>
              <w:spacing w:line="271" w:lineRule="exact"/>
              <w:ind w:left="9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k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F7817B" w14:textId="3E7B2191" w:rsidR="00AA002A" w:rsidRDefault="00AA002A" w:rsidP="00567A80">
            <w:pPr>
              <w:pStyle w:val="TableParagraph"/>
              <w:spacing w:line="267" w:lineRule="exact"/>
              <w:ind w:left="535" w:right="5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2F1676" w14:textId="5B5A9E63" w:rsidR="00AA002A" w:rsidRDefault="00AA002A" w:rsidP="00274381">
            <w:pPr>
              <w:pStyle w:val="TableParagraph"/>
              <w:spacing w:line="267" w:lineRule="exact"/>
              <w:ind w:right="17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002A" w14:paraId="18A5E212" w14:textId="77777777" w:rsidTr="00274381">
        <w:trPr>
          <w:trHeight w:hRule="exact" w:val="287"/>
        </w:trPr>
        <w:tc>
          <w:tcPr>
            <w:tcW w:w="5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DCD22" w14:textId="77777777" w:rsidR="00AA002A" w:rsidRDefault="001D3DB1">
            <w:pPr>
              <w:pStyle w:val="TableParagraph"/>
              <w:spacing w:line="271" w:lineRule="exact"/>
              <w:ind w:left="10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V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w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F38E56" w14:textId="2F72B274" w:rsidR="00AA002A" w:rsidRDefault="00AA002A" w:rsidP="00567A80">
            <w:pPr>
              <w:pStyle w:val="TableParagraph"/>
              <w:spacing w:line="268" w:lineRule="exact"/>
              <w:ind w:left="473" w:right="47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A82BD1" w14:textId="14C39D35" w:rsidR="00AA002A" w:rsidRDefault="00AA002A" w:rsidP="00274381">
            <w:pPr>
              <w:pStyle w:val="TableParagraph"/>
              <w:spacing w:line="268" w:lineRule="exact"/>
              <w:ind w:right="89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EDE8AA8" w14:textId="77777777" w:rsidR="00AA002A" w:rsidRDefault="00AA002A">
      <w:pPr>
        <w:spacing w:before="5" w:line="160" w:lineRule="exact"/>
        <w:rPr>
          <w:sz w:val="16"/>
          <w:szCs w:val="16"/>
        </w:rPr>
      </w:pPr>
    </w:p>
    <w:p w14:paraId="2A7A18C3" w14:textId="77777777" w:rsidR="00AA002A" w:rsidRDefault="00AA002A">
      <w:pPr>
        <w:spacing w:line="200" w:lineRule="exact"/>
        <w:rPr>
          <w:sz w:val="20"/>
          <w:szCs w:val="20"/>
        </w:rPr>
      </w:pPr>
    </w:p>
    <w:p w14:paraId="2914C07E" w14:textId="77777777" w:rsidR="00AA002A" w:rsidRDefault="00AA002A">
      <w:pPr>
        <w:spacing w:line="200" w:lineRule="exact"/>
        <w:rPr>
          <w:sz w:val="20"/>
          <w:szCs w:val="20"/>
        </w:rPr>
      </w:pPr>
    </w:p>
    <w:p w14:paraId="1C295879" w14:textId="77777777" w:rsidR="00AA002A" w:rsidRDefault="00AA002A">
      <w:pPr>
        <w:spacing w:line="200" w:lineRule="exact"/>
        <w:rPr>
          <w:sz w:val="20"/>
          <w:szCs w:val="20"/>
        </w:rPr>
      </w:pPr>
    </w:p>
    <w:p w14:paraId="7933E45C" w14:textId="77777777" w:rsidR="00AA002A" w:rsidRDefault="001D3DB1">
      <w:pPr>
        <w:pStyle w:val="Heading1"/>
        <w:numPr>
          <w:ilvl w:val="0"/>
          <w:numId w:val="2"/>
        </w:numPr>
        <w:tabs>
          <w:tab w:val="left" w:pos="1039"/>
        </w:tabs>
        <w:ind w:left="1039" w:right="5786" w:hanging="344"/>
        <w:jc w:val="center"/>
        <w:rPr>
          <w:b w:val="0"/>
          <w:bCs w:val="0"/>
        </w:rPr>
      </w:pPr>
      <w:r>
        <w:rPr>
          <w:spacing w:val="-1"/>
          <w:w w:val="95"/>
        </w:rPr>
        <w:t>P</w:t>
      </w:r>
      <w:r>
        <w:rPr>
          <w:spacing w:val="-4"/>
          <w:w w:val="95"/>
        </w:rPr>
        <w:t>r</w:t>
      </w:r>
      <w:r>
        <w:rPr>
          <w:w w:val="95"/>
        </w:rPr>
        <w:t>ofessional</w:t>
      </w:r>
      <w:r>
        <w:rPr>
          <w:spacing w:val="61"/>
          <w:w w:val="95"/>
        </w:rPr>
        <w:t xml:space="preserve"> </w:t>
      </w:r>
      <w:r>
        <w:rPr>
          <w:w w:val="95"/>
        </w:rPr>
        <w:t>Inf</w:t>
      </w:r>
      <w:r>
        <w:rPr>
          <w:spacing w:val="-1"/>
          <w:w w:val="95"/>
        </w:rPr>
        <w:t>o</w:t>
      </w:r>
      <w:r>
        <w:rPr>
          <w:spacing w:val="-4"/>
          <w:w w:val="95"/>
        </w:rPr>
        <w:t>r</w:t>
      </w:r>
      <w:r>
        <w:rPr>
          <w:w w:val="95"/>
        </w:rPr>
        <w:t>mation</w:t>
      </w:r>
    </w:p>
    <w:p w14:paraId="56CC856C" w14:textId="77777777" w:rsidR="00AA002A" w:rsidRDefault="00AA002A">
      <w:pPr>
        <w:spacing w:before="17" w:line="220" w:lineRule="exact"/>
      </w:pPr>
    </w:p>
    <w:p w14:paraId="7F275E91" w14:textId="77777777" w:rsidR="00AA002A" w:rsidRDefault="001D3DB1">
      <w:pPr>
        <w:pStyle w:val="Heading2"/>
        <w:ind w:left="0" w:right="5808"/>
        <w:jc w:val="center"/>
        <w:rPr>
          <w:b w:val="0"/>
          <w:bCs w:val="0"/>
        </w:rPr>
      </w:pPr>
      <w:r>
        <w:t>1- Course Teaching:</w:t>
      </w:r>
    </w:p>
    <w:p w14:paraId="2463D4D1" w14:textId="77777777" w:rsidR="00AA002A" w:rsidRDefault="00AA002A">
      <w:pPr>
        <w:spacing w:before="10" w:line="110" w:lineRule="exact"/>
        <w:rPr>
          <w:sz w:val="11"/>
          <w:szCs w:val="11"/>
        </w:rPr>
      </w:pPr>
    </w:p>
    <w:tbl>
      <w:tblPr>
        <w:tblStyle w:val="TableGrid0"/>
        <w:tblW w:w="9370" w:type="dxa"/>
        <w:jc w:val="center"/>
        <w:tblLook w:val="04A0" w:firstRow="1" w:lastRow="0" w:firstColumn="1" w:lastColumn="0" w:noHBand="0" w:noVBand="1"/>
      </w:tblPr>
      <w:tblGrid>
        <w:gridCol w:w="791"/>
        <w:gridCol w:w="6624"/>
        <w:gridCol w:w="957"/>
        <w:gridCol w:w="998"/>
      </w:tblGrid>
      <w:tr w:rsidR="008332F9" w:rsidRPr="00124275" w14:paraId="1DC8B2B7" w14:textId="77777777" w:rsidTr="00A3588F">
        <w:trPr>
          <w:jc w:val="center"/>
        </w:trPr>
        <w:tc>
          <w:tcPr>
            <w:tcW w:w="256" w:type="dxa"/>
            <w:shd w:val="clear" w:color="auto" w:fill="B8CCE4" w:themeFill="accent1" w:themeFillTint="66"/>
            <w:vAlign w:val="center"/>
          </w:tcPr>
          <w:p w14:paraId="2462EB87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24275">
              <w:rPr>
                <w:rFonts w:cstheme="minorHAns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7159" w:type="dxa"/>
            <w:shd w:val="clear" w:color="auto" w:fill="B8CCE4" w:themeFill="accent1" w:themeFillTint="66"/>
            <w:vAlign w:val="center"/>
          </w:tcPr>
          <w:p w14:paraId="01F25637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957" w:type="dxa"/>
            <w:shd w:val="clear" w:color="auto" w:fill="B8CCE4" w:themeFill="accent1" w:themeFillTint="66"/>
            <w:vAlign w:val="center"/>
          </w:tcPr>
          <w:p w14:paraId="48E229FC" w14:textId="77777777" w:rsidR="008332F9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</w:p>
          <w:p w14:paraId="2771969F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998" w:type="dxa"/>
            <w:shd w:val="clear" w:color="auto" w:fill="B8CCE4" w:themeFill="accent1" w:themeFillTint="66"/>
            <w:vAlign w:val="center"/>
          </w:tcPr>
          <w:p w14:paraId="4BAC15B9" w14:textId="77777777" w:rsidR="008332F9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torial</w:t>
            </w:r>
          </w:p>
          <w:p w14:paraId="23CA2A62" w14:textId="77777777" w:rsidR="008332F9" w:rsidRPr="00124275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ours</w:t>
            </w:r>
          </w:p>
        </w:tc>
      </w:tr>
      <w:tr w:rsidR="008332F9" w:rsidRPr="00124275" w14:paraId="09A3097F" w14:textId="77777777" w:rsidTr="00A3588F">
        <w:trPr>
          <w:jc w:val="center"/>
        </w:trPr>
        <w:tc>
          <w:tcPr>
            <w:tcW w:w="256" w:type="dxa"/>
            <w:vAlign w:val="center"/>
          </w:tcPr>
          <w:p w14:paraId="377CEA6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159" w:type="dxa"/>
          </w:tcPr>
          <w:p w14:paraId="4E3935AD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Introduction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03CD19E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6E673D2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7024329" w14:textId="77777777" w:rsidTr="00A3588F">
        <w:trPr>
          <w:jc w:val="center"/>
        </w:trPr>
        <w:tc>
          <w:tcPr>
            <w:tcW w:w="256" w:type="dxa"/>
            <w:vAlign w:val="center"/>
          </w:tcPr>
          <w:p w14:paraId="4EB0034F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159" w:type="dxa"/>
          </w:tcPr>
          <w:p w14:paraId="517BD40D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Basic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cepts: Temperature and pressu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682D53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343A2DF8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51A0458" w14:textId="77777777" w:rsidTr="00A3588F">
        <w:trPr>
          <w:jc w:val="center"/>
        </w:trPr>
        <w:tc>
          <w:tcPr>
            <w:tcW w:w="256" w:type="dxa"/>
            <w:vAlign w:val="center"/>
          </w:tcPr>
          <w:p w14:paraId="6CD73AF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159" w:type="dxa"/>
          </w:tcPr>
          <w:p w14:paraId="17FEAD24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ansf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2044FE98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11E7CFC2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4FCA58AC" w14:textId="77777777" w:rsidTr="00A3588F">
        <w:trPr>
          <w:jc w:val="center"/>
        </w:trPr>
        <w:tc>
          <w:tcPr>
            <w:tcW w:w="256" w:type="dxa"/>
            <w:vAlign w:val="center"/>
          </w:tcPr>
          <w:p w14:paraId="522566A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7159" w:type="dxa"/>
          </w:tcPr>
          <w:p w14:paraId="7FE007D4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: Work and heat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6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5099573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25B299F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1EF6DBDA" w14:textId="77777777" w:rsidTr="00A3588F">
        <w:trPr>
          <w:jc w:val="center"/>
        </w:trPr>
        <w:tc>
          <w:tcPr>
            <w:tcW w:w="256" w:type="dxa"/>
            <w:vAlign w:val="center"/>
          </w:tcPr>
          <w:p w14:paraId="20B8AF8E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7159" w:type="dxa"/>
          </w:tcPr>
          <w:p w14:paraId="683391BB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w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y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s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D6AA726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1F9B2C1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61F30278" w14:textId="77777777" w:rsidTr="00A3588F">
        <w:trPr>
          <w:jc w:val="center"/>
        </w:trPr>
        <w:tc>
          <w:tcPr>
            <w:tcW w:w="256" w:type="dxa"/>
            <w:vAlign w:val="center"/>
          </w:tcPr>
          <w:p w14:paraId="7F5CF2D6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7159" w:type="dxa"/>
          </w:tcPr>
          <w:p w14:paraId="2BDD083C" w14:textId="77777777" w:rsidR="008332F9" w:rsidRPr="00124275" w:rsidRDefault="008332F9" w:rsidP="00A3588F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Properties of pure substances: phase change, property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gr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3).</w:t>
            </w:r>
          </w:p>
        </w:tc>
        <w:tc>
          <w:tcPr>
            <w:tcW w:w="957" w:type="dxa"/>
            <w:vAlign w:val="center"/>
          </w:tcPr>
          <w:p w14:paraId="5991AF73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4504BDD2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444E4B63" w14:textId="77777777" w:rsidTr="00A3588F">
        <w:trPr>
          <w:jc w:val="center"/>
        </w:trPr>
        <w:tc>
          <w:tcPr>
            <w:tcW w:w="256" w:type="dxa"/>
            <w:vAlign w:val="center"/>
          </w:tcPr>
          <w:p w14:paraId="42B2A5FD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7159" w:type="dxa"/>
          </w:tcPr>
          <w:p w14:paraId="5A96A011" w14:textId="77777777" w:rsidR="008332F9" w:rsidRPr="00124275" w:rsidRDefault="008332F9" w:rsidP="00A3588F">
            <w:pPr>
              <w:pStyle w:val="TableParagraph"/>
              <w:spacing w:line="254" w:lineRule="exact"/>
              <w:ind w:right="102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Properties of pure substances: property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bles,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ES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deal gas equation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3).</w:t>
            </w:r>
          </w:p>
        </w:tc>
        <w:tc>
          <w:tcPr>
            <w:tcW w:w="957" w:type="dxa"/>
            <w:vAlign w:val="center"/>
          </w:tcPr>
          <w:p w14:paraId="5F879F1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0F00DCC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61EF90D8" w14:textId="77777777" w:rsidTr="00A3588F">
        <w:trPr>
          <w:jc w:val="center"/>
        </w:trPr>
        <w:tc>
          <w:tcPr>
            <w:tcW w:w="256" w:type="dxa"/>
            <w:vAlign w:val="center"/>
          </w:tcPr>
          <w:p w14:paraId="0AAEED9C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7159" w:type="dxa"/>
          </w:tcPr>
          <w:p w14:paraId="73DE2893" w14:textId="77777777" w:rsidR="008332F9" w:rsidRPr="00124275" w:rsidRDefault="008332F9" w:rsidP="00A3588F">
            <w:pPr>
              <w:pStyle w:val="TableParagraph"/>
              <w:spacing w:line="251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 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alance,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ternal ener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thalp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).</w:t>
            </w:r>
          </w:p>
        </w:tc>
        <w:tc>
          <w:tcPr>
            <w:tcW w:w="957" w:type="dxa"/>
            <w:vAlign w:val="center"/>
          </w:tcPr>
          <w:p w14:paraId="2CC7845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D2DD273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C0537CF" w14:textId="77777777" w:rsidTr="00A3588F">
        <w:trPr>
          <w:jc w:val="center"/>
        </w:trPr>
        <w:tc>
          <w:tcPr>
            <w:tcW w:w="256" w:type="dxa"/>
            <w:vAlign w:val="center"/>
          </w:tcPr>
          <w:p w14:paraId="3E948D1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7159" w:type="dxa"/>
          </w:tcPr>
          <w:p w14:paraId="63F60818" w14:textId="77777777" w:rsidR="008332F9" w:rsidRPr="00124275" w:rsidRDefault="008332F9" w:rsidP="00A3588F">
            <w:pPr>
              <w:pStyle w:val="TableParagraph"/>
              <w:spacing w:line="251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pecific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ea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).</w:t>
            </w:r>
          </w:p>
        </w:tc>
        <w:tc>
          <w:tcPr>
            <w:tcW w:w="957" w:type="dxa"/>
            <w:vAlign w:val="center"/>
          </w:tcPr>
          <w:p w14:paraId="70A15EE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79C2AA1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18CCCC83" w14:textId="77777777" w:rsidTr="00A3588F">
        <w:trPr>
          <w:jc w:val="center"/>
        </w:trPr>
        <w:tc>
          <w:tcPr>
            <w:tcW w:w="256" w:type="dxa"/>
            <w:vAlign w:val="center"/>
          </w:tcPr>
          <w:p w14:paraId="2F3AE43B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7159" w:type="dxa"/>
          </w:tcPr>
          <w:p w14:paraId="015271B8" w14:textId="77777777" w:rsidR="008332F9" w:rsidRPr="00124275" w:rsidRDefault="008332F9" w:rsidP="00A3588F">
            <w:pPr>
              <w:pStyle w:val="TableParagraph"/>
              <w:spacing w:line="249" w:lineRule="exact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Mas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tro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ol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servati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 flow work, energy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4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 xml:space="preserve">sis </w:t>
            </w:r>
            <w:r>
              <w:rPr>
                <w:rFonts w:ascii="Times New Roman" w:eastAsia="Times New Roman" w:hAnsi="Times New Roman" w:cs="Times New Roman"/>
                <w:spacing w:val="5"/>
              </w:rPr>
              <w:t>of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steady</w:t>
            </w:r>
            <w:r>
              <w:rPr>
                <w:rFonts w:ascii="Times New Roman" w:eastAsia="Times New Roman" w:hAnsi="Times New Roman" w:cs="Times New Roman"/>
              </w:rPr>
              <w:t>-flow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ter 5).</w:t>
            </w:r>
          </w:p>
        </w:tc>
        <w:tc>
          <w:tcPr>
            <w:tcW w:w="957" w:type="dxa"/>
            <w:vAlign w:val="center"/>
          </w:tcPr>
          <w:p w14:paraId="52E161DB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2B73E96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212158E7" w14:textId="77777777" w:rsidTr="00A3588F">
        <w:trPr>
          <w:jc w:val="center"/>
        </w:trPr>
        <w:tc>
          <w:tcPr>
            <w:tcW w:w="256" w:type="dxa"/>
            <w:vAlign w:val="center"/>
          </w:tcPr>
          <w:p w14:paraId="03CE7FC1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7159" w:type="dxa"/>
          </w:tcPr>
          <w:p w14:paraId="2407D180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Nozzles &amp; Diffus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5AFCF2CA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34FB20A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2D12F29" w14:textId="77777777" w:rsidTr="00A3588F">
        <w:trPr>
          <w:jc w:val="center"/>
        </w:trPr>
        <w:tc>
          <w:tcPr>
            <w:tcW w:w="256" w:type="dxa"/>
            <w:vAlign w:val="center"/>
          </w:tcPr>
          <w:p w14:paraId="175C5768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7159" w:type="dxa"/>
          </w:tcPr>
          <w:p w14:paraId="4C92012E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Turbines &amp; Compresso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184417BB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074F287E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01DE3C26" w14:textId="77777777" w:rsidTr="00A3588F">
        <w:trPr>
          <w:jc w:val="center"/>
        </w:trPr>
        <w:tc>
          <w:tcPr>
            <w:tcW w:w="256" w:type="dxa"/>
            <w:vAlign w:val="center"/>
          </w:tcPr>
          <w:p w14:paraId="2E0AF304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7159" w:type="dxa"/>
          </w:tcPr>
          <w:p w14:paraId="75199FFE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Mixing &amp; Heat exchang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731BC550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0B6D799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3AEC2178" w14:textId="77777777" w:rsidTr="00A3588F">
        <w:trPr>
          <w:jc w:val="center"/>
        </w:trPr>
        <w:tc>
          <w:tcPr>
            <w:tcW w:w="256" w:type="dxa"/>
            <w:vAlign w:val="center"/>
          </w:tcPr>
          <w:p w14:paraId="45B62A50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7159" w:type="dxa"/>
          </w:tcPr>
          <w:p w14:paraId="788214DB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Brayton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9&amp;10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31670594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584DC78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7976FC2A" w14:textId="77777777" w:rsidTr="00A3588F">
        <w:trPr>
          <w:jc w:val="center"/>
        </w:trPr>
        <w:tc>
          <w:tcPr>
            <w:tcW w:w="256" w:type="dxa"/>
            <w:vAlign w:val="center"/>
          </w:tcPr>
          <w:p w14:paraId="0FCCBE81" w14:textId="77777777" w:rsidR="008332F9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7159" w:type="dxa"/>
          </w:tcPr>
          <w:p w14:paraId="3CB52066" w14:textId="77777777" w:rsidR="008332F9" w:rsidRPr="00124275" w:rsidRDefault="008332F9" w:rsidP="00A3588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Rankine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  <w:u w:val="thick" w:color="00000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apte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5"/>
                <w:sz w:val="24"/>
                <w:szCs w:val="24"/>
                <w:u w:val="thick" w:color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u w:val="thick" w:color="000000"/>
              </w:rPr>
              <w:t>9&amp;10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).</w:t>
            </w:r>
          </w:p>
        </w:tc>
        <w:tc>
          <w:tcPr>
            <w:tcW w:w="957" w:type="dxa"/>
            <w:vAlign w:val="center"/>
          </w:tcPr>
          <w:p w14:paraId="0BA8B21D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vAlign w:val="center"/>
          </w:tcPr>
          <w:p w14:paraId="61C5B9D5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8332F9" w:rsidRPr="00124275" w14:paraId="7878FE02" w14:textId="77777777" w:rsidTr="00A3588F">
        <w:trPr>
          <w:jc w:val="center"/>
        </w:trPr>
        <w:tc>
          <w:tcPr>
            <w:tcW w:w="7415" w:type="dxa"/>
            <w:gridSpan w:val="2"/>
            <w:shd w:val="clear" w:color="auto" w:fill="FBD4B4" w:themeFill="accent6" w:themeFillTint="66"/>
          </w:tcPr>
          <w:p w14:paraId="64B4C4A7" w14:textId="77777777" w:rsidR="008332F9" w:rsidRPr="00124275" w:rsidRDefault="008332F9" w:rsidP="00A3588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Number of Hours</w:t>
            </w:r>
          </w:p>
        </w:tc>
        <w:tc>
          <w:tcPr>
            <w:tcW w:w="957" w:type="dxa"/>
            <w:vAlign w:val="center"/>
          </w:tcPr>
          <w:p w14:paraId="05E91C01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998" w:type="dxa"/>
            <w:vAlign w:val="center"/>
          </w:tcPr>
          <w:p w14:paraId="5AE403F7" w14:textId="77777777" w:rsidR="008332F9" w:rsidRPr="00624564" w:rsidRDefault="008332F9" w:rsidP="00A3588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624564"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</w:tr>
    </w:tbl>
    <w:p w14:paraId="7E1BAFBE" w14:textId="77777777" w:rsidR="00AA002A" w:rsidRDefault="00AA002A">
      <w:pPr>
        <w:spacing w:before="4" w:line="130" w:lineRule="exact"/>
        <w:rPr>
          <w:sz w:val="13"/>
          <w:szCs w:val="13"/>
        </w:rPr>
      </w:pPr>
    </w:p>
    <w:p w14:paraId="0731F6E0" w14:textId="77777777" w:rsidR="00AA002A" w:rsidRDefault="00AA002A">
      <w:pPr>
        <w:spacing w:line="200" w:lineRule="exact"/>
        <w:rPr>
          <w:sz w:val="20"/>
          <w:szCs w:val="20"/>
        </w:rPr>
      </w:pPr>
    </w:p>
    <w:p w14:paraId="22D8A3C1" w14:textId="5494AFA0" w:rsidR="00AA002A" w:rsidRDefault="001D3DB1">
      <w:pPr>
        <w:spacing w:before="63"/>
        <w:ind w:left="1300" w:right="414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ics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aught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centage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-1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1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:</w:t>
      </w:r>
    </w:p>
    <w:p w14:paraId="6C0ED550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01A52BB" w14:textId="77777777" w:rsidR="00AA002A" w:rsidRDefault="00AA002A">
      <w:pPr>
        <w:spacing w:line="200" w:lineRule="exact"/>
        <w:rPr>
          <w:sz w:val="20"/>
          <w:szCs w:val="20"/>
        </w:rPr>
      </w:pPr>
    </w:p>
    <w:p w14:paraId="5CE47C5D" w14:textId="77777777" w:rsidR="00AA002A" w:rsidRDefault="001D3DB1">
      <w:pPr>
        <w:tabs>
          <w:tab w:val="left" w:pos="6119"/>
        </w:tabs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ʘ</w:t>
      </w:r>
      <w:r>
        <w:rPr>
          <w:rFonts w:ascii="Times New Roman" w:eastAsia="Times New Roman" w:hAnsi="Times New Roman" w:cs="Times New Roman"/>
          <w:b/>
          <w:bCs/>
          <w:spacing w:val="54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&gt;</w:t>
      </w:r>
      <w:r>
        <w:rPr>
          <w:rFonts w:ascii="Times New Roman" w:eastAsia="Times New Roman" w:hAnsi="Times New Roman" w:cs="Times New Roman"/>
          <w:b/>
          <w:bCs/>
          <w:spacing w:val="58"/>
          <w:position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>90%</w:t>
      </w:r>
      <w:r>
        <w:rPr>
          <w:rFonts w:ascii="Times New Roman" w:eastAsia="Times New Roman" w:hAnsi="Times New Roman" w:cs="Times New Roman"/>
          <w:b/>
          <w:bCs/>
          <w:position w:val="2"/>
          <w:sz w:val="28"/>
          <w:szCs w:val="28"/>
        </w:rPr>
        <w:tab/>
      </w: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7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  <w:r>
        <w:rPr>
          <w:rFonts w:ascii="Times New Roman" w:eastAsia="Times New Roman" w:hAnsi="Times New Roman" w:cs="Times New Roman"/>
          <w:b/>
          <w:bCs/>
          <w:spacing w:val="5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spacing w:val="5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0%</w:t>
      </w:r>
    </w:p>
    <w:p w14:paraId="4483F0F9" w14:textId="77777777" w:rsidR="00AA002A" w:rsidRDefault="001D3DB1">
      <w:pPr>
        <w:ind w:left="13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Symbol" w:eastAsia="Symbol" w:hAnsi="Symbol" w:cs="Symbol"/>
          <w:sz w:val="28"/>
          <w:szCs w:val="28"/>
        </w:rPr>
        <w:t></w:t>
      </w:r>
      <w:r>
        <w:rPr>
          <w:rFonts w:ascii="Symbol" w:eastAsia="Symbol" w:hAnsi="Symbol" w:cs="Symbol"/>
          <w:spacing w:val="-9"/>
          <w:sz w:val="28"/>
          <w:szCs w:val="28"/>
        </w:rPr>
        <w:t>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&lt;</w:t>
      </w:r>
      <w:r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0%</w:t>
      </w:r>
    </w:p>
    <w:p w14:paraId="14C05D99" w14:textId="77777777" w:rsidR="00AA002A" w:rsidRDefault="00AA002A">
      <w:pPr>
        <w:spacing w:before="2" w:line="200" w:lineRule="exact"/>
        <w:rPr>
          <w:sz w:val="20"/>
          <w:szCs w:val="20"/>
        </w:rPr>
      </w:pPr>
    </w:p>
    <w:p w14:paraId="32D36198" w14:textId="23DEC2E7" w:rsidR="00AA002A" w:rsidRPr="002D0BFB" w:rsidRDefault="001D3DB1" w:rsidP="002D0BF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D0BFB">
        <w:rPr>
          <w:rFonts w:asciiTheme="majorBidi" w:hAnsiTheme="majorBidi" w:cstheme="majorBidi"/>
          <w:b/>
          <w:bCs/>
          <w:sz w:val="28"/>
          <w:szCs w:val="28"/>
        </w:rPr>
        <w:t>Reasons in details for not teaching</w:t>
      </w:r>
      <w:r w:rsidR="002D0BFB"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2D0BFB">
        <w:rPr>
          <w:rFonts w:asciiTheme="majorBidi" w:hAnsiTheme="majorBidi" w:cstheme="majorBidi"/>
          <w:b/>
          <w:bCs/>
          <w:sz w:val="28"/>
          <w:szCs w:val="28"/>
        </w:rPr>
        <w:t xml:space="preserve">any topic: </w:t>
      </w:r>
    </w:p>
    <w:p w14:paraId="0D7543FD" w14:textId="77777777" w:rsidR="002D0BFB" w:rsidRDefault="002D0BFB">
      <w:pPr>
        <w:pStyle w:val="Heading1"/>
        <w:spacing w:line="290" w:lineRule="exact"/>
        <w:ind w:left="1219" w:right="3870"/>
        <w:rPr>
          <w:b w:val="0"/>
          <w:bCs w:val="0"/>
        </w:rPr>
      </w:pPr>
    </w:p>
    <w:p w14:paraId="123C2802" w14:textId="77777777" w:rsidR="00AA002A" w:rsidRDefault="001D3DB1">
      <w:pPr>
        <w:spacing w:before="60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If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y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op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ught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3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e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ot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e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,</w:t>
      </w:r>
      <w:r>
        <w:rPr>
          <w:rFonts w:ascii="Times New Roman" w:eastAsia="Times New Roman" w:hAnsi="Times New Roman" w:cs="Times New Roman"/>
          <w:b/>
          <w:bCs/>
          <w:spacing w:val="-2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ve</w:t>
      </w:r>
      <w:r>
        <w:rPr>
          <w:rFonts w:ascii="Times New Roman" w:eastAsia="Times New Roman" w:hAnsi="Times New Roman" w:cs="Times New Roman"/>
          <w:b/>
          <w:bCs/>
          <w:spacing w:val="-2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1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etails:</w:t>
      </w:r>
    </w:p>
    <w:p w14:paraId="28D79EFB" w14:textId="77777777" w:rsidR="00AA002A" w:rsidRDefault="00AA002A">
      <w:pPr>
        <w:spacing w:before="11" w:line="220" w:lineRule="exact"/>
      </w:pPr>
    </w:p>
    <w:p w14:paraId="72FADD3F" w14:textId="77777777" w:rsidR="00AA002A" w:rsidRDefault="001D3DB1">
      <w:pPr>
        <w:pStyle w:val="Heading2"/>
        <w:ind w:left="100"/>
        <w:rPr>
          <w:b w:val="0"/>
          <w:bCs w:val="0"/>
        </w:rPr>
      </w:pPr>
      <w:r>
        <w:rPr>
          <w:spacing w:val="-3"/>
        </w:rPr>
        <w:t>N</w:t>
      </w:r>
      <w:r>
        <w:t>one</w:t>
      </w:r>
    </w:p>
    <w:p w14:paraId="1D06A077" w14:textId="77777777" w:rsidR="00AA002A" w:rsidRDefault="00AA002A">
      <w:pPr>
        <w:spacing w:line="200" w:lineRule="exact"/>
        <w:rPr>
          <w:sz w:val="20"/>
          <w:szCs w:val="20"/>
        </w:rPr>
      </w:pPr>
    </w:p>
    <w:p w14:paraId="2246C255" w14:textId="77777777" w:rsidR="00AA002A" w:rsidRDefault="00AA002A">
      <w:pPr>
        <w:spacing w:before="13" w:line="220" w:lineRule="exact"/>
      </w:pPr>
    </w:p>
    <w:p w14:paraId="0F9A0D33" w14:textId="77777777" w:rsidR="00AA002A" w:rsidRDefault="001D3DB1">
      <w:pPr>
        <w:numPr>
          <w:ilvl w:val="1"/>
          <w:numId w:val="1"/>
        </w:numPr>
        <w:tabs>
          <w:tab w:val="left" w:pos="1528"/>
        </w:tabs>
        <w:ind w:left="152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hing</w:t>
      </w:r>
      <w:r>
        <w:rPr>
          <w:rFonts w:ascii="Times New Roman" w:eastAsia="Times New Roman" w:hAnsi="Times New Roman" w:cs="Times New Roman"/>
          <w:b/>
          <w:bCs/>
          <w:spacing w:val="-3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b/>
          <w:bCs/>
          <w:spacing w:val="-3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rning</w:t>
      </w:r>
      <w:r>
        <w:rPr>
          <w:rFonts w:ascii="Times New Roman" w:eastAsia="Times New Roman" w:hAnsi="Times New Roman" w:cs="Times New Roman"/>
          <w:b/>
          <w:bCs/>
          <w:spacing w:val="-3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thods:</w:t>
      </w:r>
    </w:p>
    <w:p w14:paraId="23F91A99" w14:textId="77777777" w:rsidR="00AA002A" w:rsidRDefault="00AA002A">
      <w:pPr>
        <w:spacing w:before="12" w:line="200" w:lineRule="exact"/>
        <w:rPr>
          <w:sz w:val="20"/>
          <w:szCs w:val="20"/>
        </w:rPr>
      </w:pPr>
    </w:p>
    <w:p w14:paraId="267E147C" w14:textId="77777777" w:rsidR="00AA002A" w:rsidRDefault="009A00FC">
      <w:pPr>
        <w:pStyle w:val="BodyText"/>
        <w:spacing w:before="69" w:line="275" w:lineRule="exact"/>
        <w:ind w:left="1534"/>
      </w:pPr>
      <w:r>
        <w:pict w14:anchorId="581D9B10">
          <v:group id="_x0000_s1115" style="position:absolute;left:0;text-align:left;margin-left:346.35pt;margin-top:13.55pt;width:18.5pt;height:15.75pt;z-index:-3889;mso-position-horizontal-relative:page" coordorigin="6927,271" coordsize="370,315">
            <v:group id="_x0000_s1122" style="position:absolute;left:6933;top:277;width:358;height:2" coordorigin="6933,277" coordsize="358,2">
              <v:shape id="_x0000_s1123" style="position:absolute;left:6933;top:277;width:358;height:2" coordorigin="6933,277" coordsize="358,0" path="m6933,277r358,e" filled="f" strokeweight=".6pt">
                <v:path arrowok="t"/>
              </v:shape>
            </v:group>
            <v:group id="_x0000_s1120" style="position:absolute;left:6938;top:281;width:2;height:294" coordorigin="6938,281" coordsize="2,294">
              <v:shape id="_x0000_s1121" style="position:absolute;left:6938;top:281;width:2;height:294" coordorigin="6938,281" coordsize="0,294" path="m6938,281r,294e" filled="f" strokeweight=".6pt">
                <v:path arrowok="t"/>
              </v:shape>
            </v:group>
            <v:group id="_x0000_s1118" style="position:absolute;left:6933;top:580;width:358;height:2" coordorigin="6933,580" coordsize="358,2">
              <v:shape id="_x0000_s1119" style="position:absolute;left:6933;top:580;width:358;height:2" coordorigin="6933,580" coordsize="358,0" path="m6933,580r358,e" filled="f" strokeweight=".6pt">
                <v:path arrowok="t"/>
              </v:shape>
            </v:group>
            <v:group id="_x0000_s1116" style="position:absolute;left:7286;top:281;width:2;height:294" coordorigin="7286,281" coordsize="2,294">
              <v:shape id="_x0000_s1117" style="position:absolute;left:7286;top:281;width:2;height:294" coordorigin="7286,281" coordsize="0,294" path="m7286,281r,294e" filled="f" strokeweight=".6pt">
                <v:path arrowok="t"/>
              </v:shape>
            </v:group>
            <w10:wrap anchorx="page"/>
          </v:group>
        </w:pict>
      </w:r>
      <w:r w:rsidR="001D3DB1">
        <w:t>Lectu</w:t>
      </w:r>
      <w:r w:rsidR="001D3DB1">
        <w:rPr>
          <w:spacing w:val="1"/>
        </w:rPr>
        <w:t>r</w:t>
      </w:r>
      <w:r w:rsidR="001D3DB1">
        <w:rPr>
          <w:spacing w:val="-3"/>
        </w:rPr>
        <w:t>e</w:t>
      </w:r>
      <w:r w:rsidR="001D3DB1">
        <w:t>s</w:t>
      </w:r>
    </w:p>
    <w:p w14:paraId="4DE495AA" w14:textId="77777777" w:rsidR="00AA002A" w:rsidRDefault="001D3DB1">
      <w:pPr>
        <w:pStyle w:val="BodyText"/>
        <w:spacing w:line="248" w:lineRule="exact"/>
        <w:ind w:left="2099"/>
        <w:jc w:val="center"/>
        <w:rPr>
          <w:rFonts w:ascii="Symbol" w:eastAsia="Symbol" w:hAnsi="Symbol" w:cs="Symbol"/>
        </w:rPr>
      </w:pPr>
      <w:r>
        <w:rPr>
          <w:rFonts w:ascii="Symbol" w:eastAsia="Symbol" w:hAnsi="Symbol" w:cs="Symbol"/>
        </w:rPr>
        <w:t></w:t>
      </w:r>
    </w:p>
    <w:p w14:paraId="554E7293" w14:textId="77777777" w:rsidR="00AA002A" w:rsidRDefault="00AA002A">
      <w:pPr>
        <w:spacing w:before="3" w:line="120" w:lineRule="exact"/>
        <w:rPr>
          <w:sz w:val="12"/>
          <w:szCs w:val="12"/>
        </w:rPr>
      </w:pPr>
    </w:p>
    <w:p w14:paraId="3D8E46BF" w14:textId="77777777" w:rsidR="00AA002A" w:rsidRDefault="009A00FC">
      <w:pPr>
        <w:pStyle w:val="BodyText"/>
        <w:ind w:left="1534"/>
      </w:pPr>
      <w:r>
        <w:pict w14:anchorId="02D292EE">
          <v:group id="_x0000_s1106" style="position:absolute;left:0;text-align:left;margin-left:346.65pt;margin-top:6.15pt;width:18.5pt;height:15pt;z-index:-3888;mso-position-horizontal-relative:page" coordorigin="6933,123" coordsize="370,300">
            <v:group id="_x0000_s1113" style="position:absolute;left:6939;top:129;width:358;height:2" coordorigin="6939,129" coordsize="358,2">
              <v:shape id="_x0000_s1114" style="position:absolute;left:6939;top:129;width:358;height:2" coordorigin="6939,129" coordsize="358,0" path="m6939,129r358,e" filled="f" strokeweight=".6pt">
                <v:path arrowok="t"/>
              </v:shape>
            </v:group>
            <v:group id="_x0000_s1111" style="position:absolute;left:6945;top:135;width:2;height:276" coordorigin="6945,135" coordsize="2,276">
              <v:shape id="_x0000_s1112" style="position:absolute;left:6945;top:135;width:2;height:276" coordorigin="6945,135" coordsize="0,276" path="m6945,135r,276e" filled="f" strokeweight=".6pt">
                <v:path arrowok="t"/>
              </v:shape>
            </v:group>
            <v:group id="_x0000_s1109" style="position:absolute;left:6939;top:417;width:358;height:2" coordorigin="6939,417" coordsize="358,2">
              <v:shape id="_x0000_s1110" style="position:absolute;left:6939;top:417;width:358;height:2" coordorigin="6939,417" coordsize="358,0" path="m6939,417r358,e" filled="f" strokeweight=".6pt">
                <v:path arrowok="t"/>
              </v:shape>
            </v:group>
            <v:group id="_x0000_s1107" style="position:absolute;left:7293;top:135;width:2;height:276" coordorigin="7293,135" coordsize="2,276">
              <v:shape id="_x0000_s1108" style="position:absolute;left:7293;top:135;width:2;height:276" coordorigin="7293,135" coordsize="0,276" path="m7293,135r,276e" filled="f" strokeweight=".6pt">
                <v:path arrowok="t"/>
              </v:shape>
            </v:group>
            <w10:wrap anchorx="page"/>
          </v:group>
        </w:pict>
      </w:r>
      <w:r w:rsidR="001D3DB1">
        <w:t>Practical tr</w:t>
      </w:r>
      <w:r w:rsidR="001D3DB1">
        <w:rPr>
          <w:spacing w:val="-3"/>
        </w:rPr>
        <w:t>a</w:t>
      </w:r>
      <w:r w:rsidR="001D3DB1">
        <w:rPr>
          <w:spacing w:val="-5"/>
        </w:rPr>
        <w:t>i</w:t>
      </w:r>
      <w:r w:rsidR="001D3DB1">
        <w:t>ning/labor</w:t>
      </w:r>
      <w:r w:rsidR="001D3DB1">
        <w:rPr>
          <w:spacing w:val="-1"/>
        </w:rPr>
        <w:t>a</w:t>
      </w:r>
      <w:r w:rsidR="001D3DB1">
        <w:rPr>
          <w:spacing w:val="-2"/>
        </w:rPr>
        <w:t>t</w:t>
      </w:r>
      <w:r w:rsidR="001D3DB1">
        <w:rPr>
          <w:spacing w:val="-3"/>
        </w:rPr>
        <w:t>o</w:t>
      </w:r>
      <w:r w:rsidR="001D3DB1">
        <w:t>ry</w:t>
      </w:r>
    </w:p>
    <w:p w14:paraId="163CE2F5" w14:textId="77777777" w:rsidR="00AA002A" w:rsidRDefault="00AA002A">
      <w:pPr>
        <w:spacing w:before="12" w:line="220" w:lineRule="exact"/>
      </w:pPr>
    </w:p>
    <w:p w14:paraId="38DB951D" w14:textId="77777777" w:rsidR="00AA002A" w:rsidRDefault="009A00FC">
      <w:pPr>
        <w:pStyle w:val="BodyText"/>
        <w:spacing w:before="69"/>
        <w:ind w:left="1534"/>
      </w:pPr>
      <w:r>
        <w:pict w14:anchorId="635B5DF8">
          <v:group id="_x0000_s1095" style="position:absolute;left:0;text-align:left;margin-left:346.4pt;margin-top:11.05pt;width:19pt;height:30.6pt;z-index:-3887;mso-position-horizontal-relative:page" coordorigin="6928,221" coordsize="380,612">
            <v:group id="_x0000_s1104" style="position:absolute;left:6939;top:227;width:358;height:2" coordorigin="6939,227" coordsize="358,2">
              <v:shape id="_x0000_s1105" style="position:absolute;left:6939;top:227;width:358;height:2" coordorigin="6939,227" coordsize="358,0" path="m6939,227r358,e" filled="f" strokeweight=".6pt">
                <v:path arrowok="t"/>
              </v:shape>
            </v:group>
            <v:group id="_x0000_s1102" style="position:absolute;left:6945;top:233;width:2;height:589" coordorigin="6945,233" coordsize="2,589">
              <v:shape id="_x0000_s1103" style="position:absolute;left:6945;top:233;width:2;height:589" coordorigin="6945,233" coordsize="0,589" path="m6945,233r,589e" filled="f" strokeweight=".6pt">
                <v:path arrowok="t"/>
              </v:shape>
            </v:group>
            <v:group id="_x0000_s1100" style="position:absolute;left:6939;top:520;width:358;height:2" coordorigin="6939,520" coordsize="358,2">
              <v:shape id="_x0000_s1101" style="position:absolute;left:6939;top:520;width:358;height:2" coordorigin="6939,520" coordsize="358,0" path="m6939,520r358,e" filled="f" strokeweight="1.08pt">
                <v:path arrowok="t"/>
              </v:shape>
            </v:group>
            <v:group id="_x0000_s1098" style="position:absolute;left:7293;top:233;width:2;height:589" coordorigin="7293,233" coordsize="2,589">
              <v:shape id="_x0000_s1099" style="position:absolute;left:7293;top:233;width:2;height:589" coordorigin="7293,233" coordsize="0,589" path="m7293,233r,589e" filled="f" strokeweight=".6pt">
                <v:path arrowok="t"/>
              </v:shape>
            </v:group>
            <v:group id="_x0000_s1096" style="position:absolute;left:6939;top:827;width:358;height:2" coordorigin="6939,827" coordsize="358,2">
              <v:shape id="_x0000_s1097" style="position:absolute;left:6939;top:827;width:358;height:2" coordorigin="6939,827" coordsize="358,0" path="m6939,827r358,e" filled="f" strokeweight=".6pt">
                <v:path arrowok="t"/>
              </v:shape>
            </v:group>
            <w10:wrap anchorx="page"/>
          </v:group>
        </w:pict>
      </w:r>
      <w:r w:rsidR="001D3DB1">
        <w:rPr>
          <w:spacing w:val="-2"/>
        </w:rPr>
        <w:t>S</w:t>
      </w:r>
      <w:r w:rsidR="001D3DB1">
        <w:rPr>
          <w:spacing w:val="1"/>
        </w:rPr>
        <w:t>e</w:t>
      </w:r>
      <w:r w:rsidR="001D3DB1">
        <w:rPr>
          <w:spacing w:val="-7"/>
        </w:rPr>
        <w:t>m</w:t>
      </w:r>
      <w:r w:rsidR="001D3DB1">
        <w:t xml:space="preserve">inar / </w:t>
      </w:r>
      <w:r w:rsidR="001D3DB1">
        <w:rPr>
          <w:spacing w:val="-3"/>
        </w:rPr>
        <w:t>w</w:t>
      </w:r>
      <w:r w:rsidR="001D3DB1">
        <w:t>orkshop</w:t>
      </w:r>
    </w:p>
    <w:p w14:paraId="5AF457A5" w14:textId="77777777" w:rsidR="00AA002A" w:rsidRDefault="00AA002A">
      <w:pPr>
        <w:spacing w:before="2" w:line="180" w:lineRule="exact"/>
        <w:rPr>
          <w:sz w:val="18"/>
          <w:szCs w:val="18"/>
        </w:rPr>
      </w:pPr>
    </w:p>
    <w:p w14:paraId="6AD3342C" w14:textId="77777777" w:rsidR="00AA002A" w:rsidRDefault="001D3DB1">
      <w:pPr>
        <w:pStyle w:val="BodyText"/>
        <w:tabs>
          <w:tab w:val="left" w:pos="5632"/>
        </w:tabs>
        <w:ind w:left="1534"/>
        <w:rPr>
          <w:rFonts w:ascii="Symbol" w:eastAsia="Symbol" w:hAnsi="Symbol" w:cs="Symbol"/>
        </w:rPr>
      </w:pPr>
      <w:r>
        <w:t>Class a</w:t>
      </w:r>
      <w:r>
        <w:rPr>
          <w:spacing w:val="-1"/>
        </w:rPr>
        <w:t>ct</w:t>
      </w:r>
      <w:r>
        <w:t>i</w:t>
      </w:r>
      <w:r>
        <w:rPr>
          <w:spacing w:val="-2"/>
        </w:rPr>
        <w:t>vit</w:t>
      </w:r>
      <w:r>
        <w:t>y</w:t>
      </w:r>
      <w:r>
        <w:tab/>
      </w:r>
      <w:r>
        <w:rPr>
          <w:rFonts w:ascii="Symbol" w:eastAsia="Symbol" w:hAnsi="Symbol" w:cs="Symbol"/>
          <w:position w:val="12"/>
        </w:rPr>
        <w:t></w:t>
      </w:r>
    </w:p>
    <w:p w14:paraId="43857704" w14:textId="77777777" w:rsidR="00AA002A" w:rsidRDefault="00AA002A">
      <w:pPr>
        <w:spacing w:line="200" w:lineRule="exact"/>
        <w:rPr>
          <w:sz w:val="20"/>
          <w:szCs w:val="20"/>
        </w:rPr>
      </w:pPr>
    </w:p>
    <w:p w14:paraId="7233B82E" w14:textId="77777777" w:rsidR="00AA002A" w:rsidRDefault="00AA002A">
      <w:pPr>
        <w:spacing w:before="13" w:line="240" w:lineRule="exact"/>
        <w:rPr>
          <w:sz w:val="24"/>
          <w:szCs w:val="24"/>
        </w:rPr>
      </w:pPr>
    </w:p>
    <w:p w14:paraId="452DB3D9" w14:textId="77777777" w:rsidR="00AA002A" w:rsidRDefault="001D3DB1">
      <w:pPr>
        <w:pStyle w:val="Heading1"/>
        <w:spacing w:before="63"/>
        <w:rPr>
          <w:b w:val="0"/>
          <w:bCs w:val="0"/>
        </w:rPr>
      </w:pPr>
      <w:r>
        <w:t>Case</w:t>
      </w:r>
      <w:r>
        <w:rPr>
          <w:spacing w:val="-45"/>
        </w:rPr>
        <w:t xml:space="preserve"> </w:t>
      </w:r>
      <w:r>
        <w:t>study:</w:t>
      </w:r>
    </w:p>
    <w:p w14:paraId="05595E7B" w14:textId="77777777" w:rsidR="00AA002A" w:rsidRDefault="00AA002A">
      <w:pPr>
        <w:spacing w:before="10" w:line="220" w:lineRule="exact"/>
      </w:pPr>
    </w:p>
    <w:p w14:paraId="508A5592" w14:textId="77777777" w:rsidR="00AA002A" w:rsidRDefault="001D3DB1">
      <w:pPr>
        <w:pStyle w:val="BodyText"/>
        <w:ind w:left="160"/>
      </w:pPr>
      <w:r>
        <w:t>Other assi</w:t>
      </w:r>
      <w:r>
        <w:rPr>
          <w:spacing w:val="-4"/>
        </w:rPr>
        <w:t>g</w:t>
      </w:r>
      <w:r>
        <w:t>n</w:t>
      </w:r>
      <w:r>
        <w:rPr>
          <w:spacing w:val="-6"/>
        </w:rPr>
        <w:t>m</w:t>
      </w:r>
      <w:r>
        <w:t>ents / ho</w:t>
      </w:r>
      <w:r>
        <w:rPr>
          <w:spacing w:val="-5"/>
        </w:rPr>
        <w:t>m</w:t>
      </w:r>
      <w:r>
        <w:rPr>
          <w:spacing w:val="1"/>
        </w:rPr>
        <w:t>e</w:t>
      </w:r>
      <w:r>
        <w:t>work</w:t>
      </w:r>
    </w:p>
    <w:p w14:paraId="6601A76A" w14:textId="77777777" w:rsidR="00AA002A" w:rsidRDefault="00AA002A">
      <w:pPr>
        <w:spacing w:before="12" w:line="240" w:lineRule="exact"/>
        <w:rPr>
          <w:sz w:val="24"/>
          <w:szCs w:val="24"/>
        </w:rPr>
      </w:pPr>
    </w:p>
    <w:p w14:paraId="6880847E" w14:textId="77777777" w:rsidR="00AA002A" w:rsidRDefault="001D3DB1">
      <w:pPr>
        <w:pStyle w:val="BodyText"/>
        <w:spacing w:line="274" w:lineRule="exact"/>
        <w:ind w:right="465"/>
      </w:pPr>
      <w:r>
        <w:t>If teaching</w:t>
      </w:r>
      <w:r>
        <w:rPr>
          <w:spacing w:val="1"/>
        </w:rPr>
        <w:t xml:space="preserve"> </w:t>
      </w:r>
      <w:r>
        <w:rPr>
          <w:spacing w:val="-5"/>
        </w:rPr>
        <w:t>a</w:t>
      </w:r>
      <w:r>
        <w:t>nd learning</w:t>
      </w:r>
      <w:r>
        <w:rPr>
          <w:spacing w:val="-4"/>
        </w:rPr>
        <w:t xml:space="preserve"> </w:t>
      </w:r>
      <w:r>
        <w:rPr>
          <w:spacing w:val="-6"/>
        </w:rPr>
        <w:t>m</w:t>
      </w:r>
      <w:r>
        <w:t>ethods were used o</w:t>
      </w:r>
      <w:r>
        <w:rPr>
          <w:spacing w:val="1"/>
        </w:rPr>
        <w:t>t</w:t>
      </w:r>
      <w:r>
        <w:rPr>
          <w:spacing w:val="-4"/>
        </w:rPr>
        <w:t>he</w:t>
      </w:r>
      <w:r>
        <w:t>r than</w:t>
      </w:r>
      <w:r>
        <w:rPr>
          <w:spacing w:val="-1"/>
        </w:rPr>
        <w:t xml:space="preserve"> </w:t>
      </w:r>
      <w:r>
        <w:t>th</w:t>
      </w:r>
      <w:r>
        <w:rPr>
          <w:spacing w:val="-2"/>
        </w:rPr>
        <w:t>o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specified,</w:t>
      </w:r>
      <w:r>
        <w:rPr>
          <w:spacing w:val="-3"/>
        </w:rPr>
        <w:t xml:space="preserve"> </w:t>
      </w:r>
      <w:r>
        <w:rPr>
          <w:spacing w:val="-1"/>
        </w:rPr>
        <w:t>l</w:t>
      </w:r>
      <w:r>
        <w:t>i</w:t>
      </w:r>
      <w:r>
        <w:rPr>
          <w:spacing w:val="-5"/>
        </w:rPr>
        <w:t>s</w:t>
      </w:r>
      <w:r>
        <w:t>t and give</w:t>
      </w:r>
      <w:r>
        <w:rPr>
          <w:spacing w:val="-2"/>
        </w:rPr>
        <w:t xml:space="preserve"> </w:t>
      </w:r>
      <w:r>
        <w:t>r</w:t>
      </w:r>
      <w:r>
        <w:rPr>
          <w:spacing w:val="-2"/>
        </w:rPr>
        <w:t>e</w:t>
      </w:r>
      <w:r>
        <w:t>asons: N/A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</w:p>
    <w:p w14:paraId="2567C0B3" w14:textId="77777777" w:rsidR="00AA002A" w:rsidRDefault="00AA002A">
      <w:pPr>
        <w:spacing w:before="3" w:line="100" w:lineRule="exact"/>
        <w:rPr>
          <w:sz w:val="10"/>
          <w:szCs w:val="10"/>
        </w:rPr>
      </w:pPr>
    </w:p>
    <w:p w14:paraId="18584E39" w14:textId="77777777" w:rsidR="00AA002A" w:rsidRDefault="00AA002A">
      <w:pPr>
        <w:spacing w:line="200" w:lineRule="exact"/>
        <w:rPr>
          <w:sz w:val="20"/>
          <w:szCs w:val="20"/>
        </w:rPr>
      </w:pPr>
    </w:p>
    <w:p w14:paraId="0EBDA738" w14:textId="6F779C41" w:rsidR="00AA002A" w:rsidRDefault="001D3DB1">
      <w:pPr>
        <w:pStyle w:val="Heading1"/>
        <w:numPr>
          <w:ilvl w:val="1"/>
          <w:numId w:val="1"/>
        </w:numPr>
        <w:tabs>
          <w:tab w:val="left" w:pos="1528"/>
        </w:tabs>
        <w:ind w:left="1528"/>
        <w:jc w:val="left"/>
        <w:rPr>
          <w:b w:val="0"/>
          <w:bCs w:val="0"/>
        </w:rPr>
      </w:pPr>
      <w:r>
        <w:t>Studen</w:t>
      </w:r>
      <w:r>
        <w:rPr>
          <w:spacing w:val="21"/>
        </w:rPr>
        <w:t>t</w:t>
      </w:r>
      <w:r w:rsidR="007C2015">
        <w:rPr>
          <w:spacing w:val="21"/>
        </w:rPr>
        <w:t xml:space="preserve"> </w:t>
      </w:r>
      <w:r>
        <w:t>assessment:</w:t>
      </w:r>
    </w:p>
    <w:p w14:paraId="1CC4BFE6" w14:textId="77777777" w:rsidR="00AA002A" w:rsidRDefault="00AA002A">
      <w:pPr>
        <w:spacing w:before="19" w:line="220" w:lineRule="exact"/>
      </w:pPr>
    </w:p>
    <w:tbl>
      <w:tblPr>
        <w:tblW w:w="0" w:type="auto"/>
        <w:tblInd w:w="6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4"/>
        <w:gridCol w:w="4266"/>
      </w:tblGrid>
      <w:tr w:rsidR="00AA002A" w14:paraId="08AEE1CC" w14:textId="77777777">
        <w:trPr>
          <w:trHeight w:hRule="exact" w:val="331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2A90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 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A6C05" w14:textId="77777777" w:rsidR="00AA002A" w:rsidRDefault="001D3DB1">
            <w:pPr>
              <w:pStyle w:val="TableParagraph"/>
              <w:spacing w:line="313" w:lineRule="exact"/>
              <w:ind w:left="9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otal</w:t>
            </w:r>
          </w:p>
        </w:tc>
      </w:tr>
      <w:tr w:rsidR="00AA002A" w14:paraId="284568BB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90AC1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E5812" w14:textId="0CC7FCF0" w:rsidR="00AA002A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D0BFB" w14:paraId="1C55F52A" w14:textId="77777777">
        <w:trPr>
          <w:trHeight w:hRule="exact" w:val="287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41662" w14:textId="166DC341" w:rsidR="002D0BFB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ze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B81F8" w14:textId="3F6F4986" w:rsidR="002D0BFB" w:rsidRDefault="002D0BFB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AA002A" w14:paraId="2DEE369E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21F9CE" w14:textId="77777777" w:rsidR="00AA002A" w:rsidRDefault="001D3DB1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tten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92E32" w14:textId="45BF3D5D" w:rsidR="00AA002A" w:rsidRDefault="002D0BFB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5 %</w:t>
            </w:r>
          </w:p>
        </w:tc>
      </w:tr>
      <w:tr w:rsidR="00AA002A" w14:paraId="376F8169" w14:textId="77777777">
        <w:trPr>
          <w:trHeight w:hRule="exact" w:val="288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20804" w14:textId="77777777" w:rsidR="00AA002A" w:rsidRDefault="001D3DB1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i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on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clas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A5946" w14:textId="568EAE0D" w:rsidR="00AA002A" w:rsidRDefault="002D0BFB">
            <w:pPr>
              <w:pStyle w:val="TableParagraph"/>
              <w:spacing w:line="26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AA002A" w14:paraId="044D4CF8" w14:textId="77777777">
        <w:trPr>
          <w:trHeight w:hRule="exact" w:val="286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46EB6" w14:textId="77777777" w:rsidR="00AA002A" w:rsidRDefault="001D3DB1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tten fi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am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82697" w14:textId="5F500967" w:rsidR="00AA002A" w:rsidRDefault="002D0BFB">
            <w:pPr>
              <w:pStyle w:val="TableParagraph"/>
              <w:spacing w:line="26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D3DB1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AA002A" w14:paraId="4B2E92A2" w14:textId="77777777">
        <w:trPr>
          <w:trHeight w:hRule="exact" w:val="289"/>
        </w:trPr>
        <w:tc>
          <w:tcPr>
            <w:tcW w:w="42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E7EF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99E67" w14:textId="77777777" w:rsidR="00AA002A" w:rsidRDefault="001D3DB1">
            <w:pPr>
              <w:pStyle w:val="TableParagraph"/>
              <w:spacing w:line="268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4BC3A0D" w14:textId="77777777" w:rsidR="00AA002A" w:rsidRDefault="00AA002A">
      <w:pPr>
        <w:spacing w:before="11" w:line="280" w:lineRule="exact"/>
        <w:rPr>
          <w:sz w:val="28"/>
          <w:szCs w:val="28"/>
        </w:rPr>
      </w:pPr>
    </w:p>
    <w:p w14:paraId="540BDF76" w14:textId="77777777" w:rsidR="00AA002A" w:rsidRDefault="001D3DB1">
      <w:pPr>
        <w:spacing w:before="63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mbers</w:t>
      </w:r>
      <w:r>
        <w:rPr>
          <w:rFonts w:ascii="Times New Roman" w:eastAsia="Times New Roman" w:hAnsi="Times New Roman" w:cs="Times New Roman"/>
          <w:b/>
          <w:bCs/>
          <w:spacing w:val="-4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xam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ion</w:t>
      </w:r>
      <w:r>
        <w:rPr>
          <w:rFonts w:ascii="Times New Roman" w:eastAsia="Times New Roman" w:hAnsi="Times New Roman" w:cs="Times New Roman"/>
          <w:b/>
          <w:bCs/>
          <w:spacing w:val="-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mitt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6888A6E" w14:textId="77777777" w:rsidR="00AA002A" w:rsidRDefault="00AA002A">
      <w:pPr>
        <w:spacing w:before="14" w:line="220" w:lineRule="exact"/>
      </w:pPr>
    </w:p>
    <w:p w14:paraId="1F3392A0" w14:textId="77777777" w:rsidR="00AA002A" w:rsidRDefault="001D3DB1">
      <w:pPr>
        <w:pStyle w:val="BodyText"/>
      </w:pPr>
      <w:r>
        <w:t>Dr.</w:t>
      </w:r>
      <w:r>
        <w:rPr>
          <w:spacing w:val="2"/>
        </w:rPr>
        <w:t xml:space="preserve"> </w:t>
      </w:r>
      <w:r>
        <w:rPr>
          <w:spacing w:val="-9"/>
        </w:rPr>
        <w:t>W</w:t>
      </w:r>
      <w:r>
        <w:t>alid Aboelsoud</w:t>
      </w:r>
    </w:p>
    <w:p w14:paraId="188CD6D9" w14:textId="77777777" w:rsidR="00AA002A" w:rsidRDefault="00AA002A">
      <w:pPr>
        <w:spacing w:before="18" w:line="220" w:lineRule="exact"/>
      </w:pPr>
    </w:p>
    <w:p w14:paraId="6E1B0AB0" w14:textId="0FADAE9B" w:rsidR="00AA002A" w:rsidRDefault="001D3DB1">
      <w:pPr>
        <w:pStyle w:val="BodyText"/>
      </w:pPr>
      <w:r>
        <w:t xml:space="preserve">Dr. </w:t>
      </w:r>
      <w:r w:rsidR="006C131F">
        <w:t>Nashwa Abbas</w:t>
      </w:r>
    </w:p>
    <w:p w14:paraId="1E75E332" w14:textId="77777777" w:rsidR="00AA002A" w:rsidRDefault="00AA002A">
      <w:pPr>
        <w:spacing w:line="200" w:lineRule="exact"/>
        <w:rPr>
          <w:sz w:val="20"/>
          <w:szCs w:val="20"/>
        </w:rPr>
      </w:pPr>
    </w:p>
    <w:p w14:paraId="2B99C650" w14:textId="77777777" w:rsidR="00AA002A" w:rsidRDefault="00AA002A">
      <w:pPr>
        <w:spacing w:before="8" w:line="260" w:lineRule="exact"/>
        <w:rPr>
          <w:sz w:val="26"/>
          <w:szCs w:val="26"/>
        </w:rPr>
      </w:pPr>
    </w:p>
    <w:p w14:paraId="4559BA09" w14:textId="77777777" w:rsidR="00AA002A" w:rsidRDefault="001D3DB1">
      <w:pPr>
        <w:pStyle w:val="Heading1"/>
        <w:rPr>
          <w:b w:val="0"/>
          <w:bCs w:val="0"/>
        </w:rPr>
      </w:pPr>
      <w:r>
        <w:t>Role</w:t>
      </w:r>
      <w:r>
        <w:rPr>
          <w:spacing w:val="-28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external</w:t>
      </w:r>
      <w:r>
        <w:rPr>
          <w:spacing w:val="-23"/>
        </w:rPr>
        <w:t xml:space="preserve"> </w:t>
      </w:r>
      <w:r>
        <w:rPr>
          <w:spacing w:val="-3"/>
        </w:rPr>
        <w:t>e</w:t>
      </w:r>
      <w:r>
        <w:t>val</w:t>
      </w:r>
      <w:r>
        <w:rPr>
          <w:spacing w:val="1"/>
        </w:rPr>
        <w:t>ua</w:t>
      </w:r>
      <w:r>
        <w:t>tor</w:t>
      </w:r>
    </w:p>
    <w:p w14:paraId="1E42D658" w14:textId="77777777" w:rsidR="00AA002A" w:rsidRDefault="00AA002A">
      <w:pPr>
        <w:spacing w:before="12" w:line="220" w:lineRule="exact"/>
      </w:pPr>
    </w:p>
    <w:p w14:paraId="0525B71A" w14:textId="77777777" w:rsidR="00AA002A" w:rsidRDefault="001D3DB1">
      <w:pPr>
        <w:pStyle w:val="BodyText"/>
      </w:pPr>
      <w:r>
        <w:rPr>
          <w:spacing w:val="-2"/>
          <w:sz w:val="28"/>
          <w:szCs w:val="28"/>
        </w:rPr>
        <w:t>T</w:t>
      </w:r>
      <w:r>
        <w:rPr>
          <w:sz w:val="28"/>
          <w:szCs w:val="28"/>
        </w:rPr>
        <w:t>o</w:t>
      </w:r>
      <w:r>
        <w:rPr>
          <w:spacing w:val="-4"/>
          <w:sz w:val="28"/>
          <w:szCs w:val="28"/>
        </w:rPr>
        <w:t xml:space="preserve"> </w:t>
      </w:r>
      <w:r>
        <w:t>express his views on</w:t>
      </w:r>
      <w:r>
        <w:rPr>
          <w:spacing w:val="-4"/>
        </w:rPr>
        <w:t xml:space="preserve"> </w:t>
      </w:r>
      <w:r>
        <w:t>the co</w:t>
      </w:r>
      <w:r>
        <w:rPr>
          <w:spacing w:val="-2"/>
        </w:rPr>
        <w:t>u</w:t>
      </w:r>
      <w:r>
        <w:t>rse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 xml:space="preserve">- - </w:t>
      </w:r>
      <w:r>
        <w:rPr>
          <w:spacing w:val="-1"/>
        </w:rPr>
        <w:t>NONE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 -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</w:t>
      </w:r>
    </w:p>
    <w:p w14:paraId="12EE1EB7" w14:textId="77777777" w:rsidR="00AA002A" w:rsidRDefault="001D3DB1">
      <w:pPr>
        <w:pStyle w:val="BodyText"/>
        <w:spacing w:before="1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</w:p>
    <w:p w14:paraId="7826FD6C" w14:textId="77777777" w:rsidR="00AA002A" w:rsidRDefault="001D3DB1">
      <w:pPr>
        <w:pStyle w:val="Heading1"/>
        <w:numPr>
          <w:ilvl w:val="1"/>
          <w:numId w:val="1"/>
        </w:numPr>
        <w:tabs>
          <w:tab w:val="left" w:pos="1188"/>
        </w:tabs>
        <w:spacing w:before="65"/>
        <w:ind w:left="1188"/>
        <w:jc w:val="left"/>
        <w:rPr>
          <w:b w:val="0"/>
          <w:bCs w:val="0"/>
        </w:rPr>
      </w:pPr>
      <w:r>
        <w:t>Facilities</w:t>
      </w:r>
      <w:r>
        <w:rPr>
          <w:spacing w:val="-40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teachi</w:t>
      </w:r>
      <w:r>
        <w:rPr>
          <w:spacing w:val="1"/>
        </w:rPr>
        <w:t>n</w:t>
      </w:r>
      <w:r>
        <w:t>g</w:t>
      </w:r>
      <w:r>
        <w:rPr>
          <w:spacing w:val="-40"/>
        </w:rPr>
        <w:t xml:space="preserve"> </w:t>
      </w:r>
      <w:r>
        <w:t>mat</w:t>
      </w:r>
      <w:r>
        <w:rPr>
          <w:spacing w:val="-1"/>
        </w:rPr>
        <w:t>e</w:t>
      </w:r>
      <w:r>
        <w:rPr>
          <w:spacing w:val="-3"/>
        </w:rPr>
        <w:t>r</w:t>
      </w:r>
      <w:r>
        <w:rPr>
          <w:spacing w:val="2"/>
        </w:rPr>
        <w:t>i</w:t>
      </w:r>
      <w:r>
        <w:t>als:</w:t>
      </w:r>
    </w:p>
    <w:p w14:paraId="0AD51C69" w14:textId="77777777" w:rsidR="00AA002A" w:rsidRDefault="00AA002A">
      <w:pPr>
        <w:spacing w:before="3" w:line="160" w:lineRule="exact"/>
        <w:rPr>
          <w:sz w:val="16"/>
          <w:szCs w:val="16"/>
        </w:rPr>
      </w:pPr>
    </w:p>
    <w:p w14:paraId="2CAFAB82" w14:textId="77777777" w:rsidR="00AA002A" w:rsidRDefault="00AA002A">
      <w:pPr>
        <w:spacing w:line="200" w:lineRule="exact"/>
        <w:rPr>
          <w:sz w:val="20"/>
          <w:szCs w:val="20"/>
        </w:rPr>
      </w:pPr>
    </w:p>
    <w:p w14:paraId="6A535904" w14:textId="77777777" w:rsidR="00AA002A" w:rsidRDefault="009A00FC">
      <w:pPr>
        <w:pStyle w:val="BodyText"/>
        <w:ind w:left="1194"/>
      </w:pPr>
      <w:r>
        <w:pict w14:anchorId="4330E510">
          <v:group id="_x0000_s1086" style="position:absolute;left:0;text-align:left;margin-left:346.35pt;margin-top:6pt;width:18.5pt;height:14.85pt;z-index:-3886;mso-position-horizontal-relative:page" coordorigin="6927,120" coordsize="370,297">
            <v:group id="_x0000_s1093" style="position:absolute;left:6933;top:126;width:358;height:2" coordorigin="6933,126" coordsize="358,2">
              <v:shape id="_x0000_s1094" style="position:absolute;left:6933;top:126;width:358;height:2" coordorigin="6933,126" coordsize="358,0" path="m6933,126r358,e" filled="f" strokeweight=".6pt">
                <v:path arrowok="t"/>
              </v:shape>
            </v:group>
            <v:group id="_x0000_s1091" style="position:absolute;left:6938;top:129;width:2;height:278" coordorigin="6938,129" coordsize="2,278">
              <v:shape id="_x0000_s1092" style="position:absolute;left:6938;top:129;width:2;height:278" coordorigin="6938,129" coordsize="0,278" path="m6938,129r,278e" filled="f" strokeweight=".6pt">
                <v:path arrowok="t"/>
              </v:shape>
            </v:group>
            <v:group id="_x0000_s1089" style="position:absolute;left:6933;top:411;width:358;height:2" coordorigin="6933,411" coordsize="358,2">
              <v:shape id="_x0000_s1090" style="position:absolute;left:6933;top:411;width:358;height:2" coordorigin="6933,411" coordsize="358,0" path="m6933,411r358,e" filled="f" strokeweight=".6pt">
                <v:path arrowok="t"/>
              </v:shape>
            </v:group>
            <v:group id="_x0000_s1087" style="position:absolute;left:7286;top:129;width:2;height:278" coordorigin="7286,129" coordsize="2,278">
              <v:shape id="_x0000_s1088" style="position:absolute;left:7286;top:129;width:2;height:278" coordorigin="7286,129" coordsize="0,278" path="m7286,129r,278e" filled="f" strokeweight=".6pt">
                <v:path arrowok="t"/>
              </v:shape>
            </v:group>
            <w10:wrap anchorx="page"/>
          </v:group>
        </w:pict>
      </w:r>
      <w:r w:rsidR="001D3DB1">
        <w:t>Totally</w:t>
      </w:r>
      <w:r w:rsidR="001D3DB1">
        <w:rPr>
          <w:spacing w:val="-1"/>
        </w:rPr>
        <w:t xml:space="preserve"> </w:t>
      </w:r>
      <w:r w:rsidR="001D3DB1">
        <w:t>a</w:t>
      </w:r>
      <w:r w:rsidR="001D3DB1">
        <w:rPr>
          <w:spacing w:val="-3"/>
        </w:rPr>
        <w:t>d</w:t>
      </w:r>
      <w:r w:rsidR="001D3DB1">
        <w:t>e</w:t>
      </w:r>
      <w:r w:rsidR="001D3DB1">
        <w:rPr>
          <w:spacing w:val="-4"/>
        </w:rPr>
        <w:t>q</w:t>
      </w:r>
      <w:r w:rsidR="001D3DB1">
        <w:t>uate</w:t>
      </w:r>
    </w:p>
    <w:p w14:paraId="1A8AD089" w14:textId="77777777" w:rsidR="00AA002A" w:rsidRDefault="00AA002A">
      <w:pPr>
        <w:spacing w:before="5" w:line="140" w:lineRule="exact"/>
        <w:rPr>
          <w:sz w:val="14"/>
          <w:szCs w:val="14"/>
        </w:rPr>
      </w:pPr>
    </w:p>
    <w:p w14:paraId="5A6EE8B1" w14:textId="77777777" w:rsidR="00AA002A" w:rsidRDefault="00AA002A">
      <w:pPr>
        <w:spacing w:line="200" w:lineRule="exact"/>
        <w:rPr>
          <w:sz w:val="20"/>
          <w:szCs w:val="20"/>
        </w:rPr>
      </w:pPr>
    </w:p>
    <w:p w14:paraId="6BE1AEBB" w14:textId="77777777" w:rsidR="00AA002A" w:rsidRDefault="009A00FC">
      <w:pPr>
        <w:pStyle w:val="BodyText"/>
        <w:tabs>
          <w:tab w:val="left" w:pos="5292"/>
        </w:tabs>
        <w:ind w:left="1194"/>
        <w:rPr>
          <w:rFonts w:ascii="Symbol" w:eastAsia="Symbol" w:hAnsi="Symbol" w:cs="Symbol"/>
        </w:rPr>
      </w:pPr>
      <w:r>
        <w:pict w14:anchorId="45D06BDB">
          <v:group id="_x0000_s1077" style="position:absolute;left:0;text-align:left;margin-left:346.65pt;margin-top:2.5pt;width:18.5pt;height:15.8pt;z-index:-3885;mso-position-horizontal-relative:page" coordorigin="6933,50" coordsize="370,316">
            <v:group id="_x0000_s1084" style="position:absolute;left:6939;top:56;width:358;height:2" coordorigin="6939,56" coordsize="358,2">
              <v:shape id="_x0000_s1085" style="position:absolute;left:6939;top:56;width:358;height:2" coordorigin="6939,56" coordsize="358,0" path="m6939,56r358,e" filled="f" strokeweight=".6pt">
                <v:path arrowok="t"/>
              </v:shape>
            </v:group>
            <v:group id="_x0000_s1082" style="position:absolute;left:6944;top:60;width:2;height:294" coordorigin="6944,60" coordsize="2,294">
              <v:shape id="_x0000_s1083" style="position:absolute;left:6944;top:60;width:2;height:294" coordorigin="6944,60" coordsize="0,294" path="m6944,60r,294e" filled="f" strokeweight=".6pt">
                <v:path arrowok="t"/>
              </v:shape>
            </v:group>
            <v:group id="_x0000_s1080" style="position:absolute;left:6939;top:360;width:358;height:2" coordorigin="6939,360" coordsize="358,2">
              <v:shape id="_x0000_s1081" style="position:absolute;left:6939;top:360;width:358;height:2" coordorigin="6939,360" coordsize="358,0" path="m6939,360r358,e" filled="f" strokeweight=".6pt">
                <v:path arrowok="t"/>
              </v:shape>
            </v:group>
            <v:group id="_x0000_s1078" style="position:absolute;left:7292;top:60;width:2;height:294" coordorigin="7292,60" coordsize="2,294">
              <v:shape id="_x0000_s1079" style="position:absolute;left:7292;top:60;width:2;height:294" coordorigin="7292,60" coordsize="0,294" path="m7292,60r,294e" filled="f" strokeweight=".6pt">
                <v:path arrowok="t"/>
              </v:shape>
            </v:group>
            <w10:wrap anchorx="page"/>
          </v:group>
        </w:pict>
      </w:r>
      <w:r w:rsidR="001D3DB1">
        <w:t>Adequate to</w:t>
      </w:r>
      <w:r w:rsidR="001D3DB1">
        <w:rPr>
          <w:spacing w:val="-3"/>
        </w:rPr>
        <w:t xml:space="preserve"> </w:t>
      </w:r>
      <w:r w:rsidR="001D3DB1">
        <w:t>s</w:t>
      </w:r>
      <w:r w:rsidR="001D3DB1">
        <w:rPr>
          <w:spacing w:val="1"/>
        </w:rPr>
        <w:t>o</w:t>
      </w:r>
      <w:r w:rsidR="001D3DB1">
        <w:rPr>
          <w:spacing w:val="-7"/>
        </w:rPr>
        <w:t>m</w:t>
      </w:r>
      <w:r w:rsidR="001D3DB1">
        <w:t>e extent</w:t>
      </w:r>
      <w:r w:rsidR="001D3DB1">
        <w:tab/>
      </w:r>
      <w:r w:rsidR="001D3DB1">
        <w:rPr>
          <w:rFonts w:ascii="Symbol" w:eastAsia="Symbol" w:hAnsi="Symbol" w:cs="Symbol"/>
          <w:position w:val="-6"/>
        </w:rPr>
        <w:t></w:t>
      </w:r>
    </w:p>
    <w:p w14:paraId="4BF9335E" w14:textId="77777777" w:rsidR="00AA002A" w:rsidRDefault="00AA002A">
      <w:pPr>
        <w:spacing w:before="6" w:line="220" w:lineRule="exact"/>
      </w:pPr>
    </w:p>
    <w:p w14:paraId="32348BAB" w14:textId="77777777" w:rsidR="00AA002A" w:rsidRDefault="009A00FC">
      <w:pPr>
        <w:pStyle w:val="BodyText"/>
        <w:ind w:left="1194"/>
      </w:pPr>
      <w:r>
        <w:pict w14:anchorId="67C6909D">
          <v:group id="_x0000_s1068" style="position:absolute;left:0;text-align:left;margin-left:346.65pt;margin-top:4.6pt;width:18.5pt;height:14.9pt;z-index:-3884;mso-position-horizontal-relative:page" coordorigin="6933,92" coordsize="370,298">
            <v:group id="_x0000_s1075" style="position:absolute;left:6939;top:98;width:358;height:2" coordorigin="6939,98" coordsize="358,2">
              <v:shape id="_x0000_s1076" style="position:absolute;left:6939;top:98;width:358;height:2" coordorigin="6939,98" coordsize="358,0" path="m6939,98r358,e" filled="f" strokeweight=".6pt">
                <v:path arrowok="t"/>
              </v:shape>
            </v:group>
            <v:group id="_x0000_s1073" style="position:absolute;left:6945;top:103;width:2;height:275" coordorigin="6945,103" coordsize="2,275">
              <v:shape id="_x0000_s1074" style="position:absolute;left:6945;top:103;width:2;height:275" coordorigin="6945,103" coordsize="0,275" path="m6945,103r,275e" filled="f" strokeweight=".6pt">
                <v:path arrowok="t"/>
              </v:shape>
            </v:group>
            <v:group id="_x0000_s1071" style="position:absolute;left:6939;top:384;width:358;height:2" coordorigin="6939,384" coordsize="358,2">
              <v:shape id="_x0000_s1072" style="position:absolute;left:6939;top:384;width:358;height:2" coordorigin="6939,384" coordsize="358,0" path="m6939,384r358,e" filled="f" strokeweight=".6pt">
                <v:path arrowok="t"/>
              </v:shape>
            </v:group>
            <v:group id="_x0000_s1069" style="position:absolute;left:7293;top:103;width:2;height:275" coordorigin="7293,103" coordsize="2,275">
              <v:shape id="_x0000_s1070" style="position:absolute;left:7293;top:103;width:2;height:275" coordorigin="7293,103" coordsize="0,275" path="m7293,103r,275e" filled="f" strokeweight=".6pt">
                <v:path arrowok="t"/>
              </v:shape>
            </v:group>
            <w10:wrap anchorx="page"/>
          </v:group>
        </w:pict>
      </w:r>
      <w:r w:rsidR="001D3DB1">
        <w:t>Inadequ</w:t>
      </w:r>
      <w:r w:rsidR="001D3DB1">
        <w:rPr>
          <w:spacing w:val="-1"/>
        </w:rPr>
        <w:t>a</w:t>
      </w:r>
      <w:r w:rsidR="001D3DB1">
        <w:t>te</w:t>
      </w:r>
    </w:p>
    <w:p w14:paraId="24DEF5E4" w14:textId="77777777" w:rsidR="00AA002A" w:rsidRDefault="00AA002A">
      <w:pPr>
        <w:spacing w:before="3" w:line="150" w:lineRule="exact"/>
        <w:rPr>
          <w:sz w:val="15"/>
          <w:szCs w:val="15"/>
        </w:rPr>
      </w:pPr>
    </w:p>
    <w:p w14:paraId="188BEC58" w14:textId="77777777" w:rsidR="00AA002A" w:rsidRDefault="00AA002A">
      <w:pPr>
        <w:spacing w:line="200" w:lineRule="exact"/>
        <w:rPr>
          <w:sz w:val="20"/>
          <w:szCs w:val="20"/>
        </w:rPr>
      </w:pPr>
    </w:p>
    <w:p w14:paraId="4AF6AE81" w14:textId="77777777" w:rsidR="00AA002A" w:rsidRDefault="001D3DB1">
      <w:pPr>
        <w:pStyle w:val="Heading2"/>
        <w:ind w:left="1195"/>
        <w:rPr>
          <w:b w:val="0"/>
          <w:bCs w:val="0"/>
        </w:rPr>
      </w:pPr>
      <w:r>
        <w:t>List any in</w:t>
      </w:r>
      <w:r>
        <w:rPr>
          <w:spacing w:val="-3"/>
        </w:rPr>
        <w:t>a</w:t>
      </w:r>
      <w:r>
        <w:t>dequacies</w:t>
      </w:r>
    </w:p>
    <w:p w14:paraId="74917017" w14:textId="77777777" w:rsidR="00AA002A" w:rsidRDefault="00AA002A">
      <w:pPr>
        <w:spacing w:line="200" w:lineRule="exact"/>
        <w:rPr>
          <w:sz w:val="20"/>
          <w:szCs w:val="20"/>
        </w:rPr>
      </w:pPr>
    </w:p>
    <w:p w14:paraId="0A860B69" w14:textId="77777777" w:rsidR="00AA002A" w:rsidRDefault="00AA002A">
      <w:pPr>
        <w:spacing w:before="13" w:line="280" w:lineRule="exact"/>
        <w:rPr>
          <w:sz w:val="28"/>
          <w:szCs w:val="28"/>
        </w:rPr>
      </w:pPr>
    </w:p>
    <w:p w14:paraId="537061BB" w14:textId="77777777" w:rsidR="00AA002A" w:rsidRDefault="001D3DB1">
      <w:pPr>
        <w:numPr>
          <w:ilvl w:val="1"/>
          <w:numId w:val="1"/>
        </w:numPr>
        <w:tabs>
          <w:tab w:val="left" w:pos="1194"/>
        </w:tabs>
        <w:ind w:left="1194" w:hanging="360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dminist</w:t>
      </w:r>
      <w:r>
        <w:rPr>
          <w:rFonts w:ascii="Times New Roman" w:eastAsia="Times New Roman" w:hAnsi="Times New Roman" w:cs="Times New Roman"/>
          <w:b/>
          <w:bCs/>
          <w:spacing w:val="1"/>
          <w:w w:val="95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w w:val="95"/>
          <w:sz w:val="28"/>
          <w:szCs w:val="28"/>
        </w:rPr>
        <w:t>ative  constraints</w:t>
      </w:r>
    </w:p>
    <w:p w14:paraId="196231AE" w14:textId="77777777" w:rsidR="00AA002A" w:rsidRDefault="00AA002A">
      <w:pPr>
        <w:spacing w:before="15" w:line="220" w:lineRule="exact"/>
      </w:pPr>
    </w:p>
    <w:p w14:paraId="6718A584" w14:textId="77777777" w:rsidR="00AA002A" w:rsidRDefault="001D3DB1">
      <w:pPr>
        <w:ind w:left="1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st any difficulties en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untered</w:t>
      </w:r>
    </w:p>
    <w:p w14:paraId="3792B9D5" w14:textId="77777777" w:rsidR="00AA002A" w:rsidRDefault="00AA002A">
      <w:pPr>
        <w:spacing w:before="14" w:line="220" w:lineRule="exact"/>
      </w:pPr>
    </w:p>
    <w:p w14:paraId="12EFE40B" w14:textId="77777777" w:rsidR="00AA002A" w:rsidRDefault="001D3DB1">
      <w:pPr>
        <w:pStyle w:val="BodyText"/>
        <w:ind w:left="1194"/>
      </w:pPr>
      <w:r>
        <w:t>None</w:t>
      </w:r>
      <w:r>
        <w:rPr>
          <w:spacing w:val="-3"/>
        </w:rPr>
        <w:t xml:space="preserve"> </w:t>
      </w:r>
      <w:r>
        <w:t>- - - 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180C2E4C" w14:textId="77777777" w:rsidR="00AA002A" w:rsidRDefault="001D3DB1">
      <w:pPr>
        <w:pStyle w:val="BodyText"/>
        <w:ind w:left="1194"/>
      </w:pP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 -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- - -</w:t>
      </w:r>
    </w:p>
    <w:p w14:paraId="2658EB35" w14:textId="77777777" w:rsidR="00AA002A" w:rsidRDefault="00AA002A">
      <w:pPr>
        <w:spacing w:before="1" w:line="110" w:lineRule="exact"/>
        <w:rPr>
          <w:sz w:val="11"/>
          <w:szCs w:val="11"/>
        </w:rPr>
      </w:pPr>
    </w:p>
    <w:p w14:paraId="3C4422AD" w14:textId="77777777" w:rsidR="00AA002A" w:rsidRDefault="00AA002A">
      <w:pPr>
        <w:spacing w:line="200" w:lineRule="exact"/>
        <w:rPr>
          <w:sz w:val="20"/>
          <w:szCs w:val="20"/>
        </w:rPr>
      </w:pPr>
    </w:p>
    <w:p w14:paraId="351A5E8B" w14:textId="77777777" w:rsidR="00616096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Student</w:t>
      </w:r>
      <w:r w:rsidRPr="00616096">
        <w:rPr>
          <w:spacing w:val="-31"/>
        </w:rPr>
        <w:t xml:space="preserve"> </w:t>
      </w:r>
      <w:r>
        <w:t>evaluat</w:t>
      </w:r>
      <w:r w:rsidRPr="00616096">
        <w:rPr>
          <w:spacing w:val="1"/>
        </w:rPr>
        <w:t>i</w:t>
      </w:r>
      <w:r>
        <w:t>on</w:t>
      </w:r>
      <w:r w:rsidRPr="00616096">
        <w:rPr>
          <w:spacing w:val="-31"/>
        </w:rPr>
        <w:t xml:space="preserve"> </w:t>
      </w:r>
      <w:r>
        <w:t>of</w:t>
      </w:r>
      <w:r w:rsidRPr="00616096">
        <w:rPr>
          <w:spacing w:val="-29"/>
        </w:rPr>
        <w:t xml:space="preserve"> </w:t>
      </w:r>
      <w:r>
        <w:t>the</w:t>
      </w:r>
      <w:r w:rsidRPr="00616096">
        <w:rPr>
          <w:spacing w:val="-31"/>
        </w:rPr>
        <w:t xml:space="preserve"> </w:t>
      </w:r>
      <w:r>
        <w:t>co</w:t>
      </w:r>
      <w:r w:rsidRPr="00616096">
        <w:rPr>
          <w:spacing w:val="1"/>
        </w:rPr>
        <w:t>u</w:t>
      </w:r>
      <w:r>
        <w:t>rs</w:t>
      </w:r>
      <w:r w:rsidRPr="00616096">
        <w:rPr>
          <w:spacing w:val="-2"/>
        </w:rPr>
        <w:t>e</w:t>
      </w:r>
      <w:r>
        <w:t>:</w:t>
      </w:r>
    </w:p>
    <w:p w14:paraId="4FA9C9FF" w14:textId="234EF7E4" w:rsidR="00616096" w:rsidRDefault="00616096" w:rsidP="00624C3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E1B0363" w14:textId="675BD98D" w:rsidR="0004747B" w:rsidRPr="00616096" w:rsidRDefault="0004747B" w:rsidP="0004747B">
      <w:pPr>
        <w:pStyle w:val="Heading1"/>
        <w:tabs>
          <w:tab w:val="left" w:pos="1188"/>
        </w:tabs>
        <w:spacing w:before="56"/>
        <w:ind w:left="829"/>
        <w:jc w:val="center"/>
        <w:rPr>
          <w:b w:val="0"/>
          <w:bCs w:val="0"/>
        </w:rPr>
      </w:pPr>
    </w:p>
    <w:p w14:paraId="3FB70AC3" w14:textId="77777777" w:rsidR="00AA002A" w:rsidRPr="00616096" w:rsidRDefault="001D3DB1" w:rsidP="00616096">
      <w:pPr>
        <w:pStyle w:val="Heading1"/>
        <w:numPr>
          <w:ilvl w:val="1"/>
          <w:numId w:val="1"/>
        </w:numPr>
        <w:tabs>
          <w:tab w:val="left" w:pos="1188"/>
        </w:tabs>
        <w:spacing w:before="56"/>
        <w:ind w:left="1188"/>
        <w:jc w:val="left"/>
        <w:rPr>
          <w:b w:val="0"/>
          <w:bCs w:val="0"/>
        </w:rPr>
      </w:pPr>
      <w:r>
        <w:t>Commen</w:t>
      </w:r>
      <w:r w:rsidRPr="00616096">
        <w:rPr>
          <w:spacing w:val="4"/>
        </w:rPr>
        <w:t>t</w:t>
      </w:r>
      <w:r>
        <w:t>s</w:t>
      </w:r>
      <w:r w:rsidRPr="00616096">
        <w:rPr>
          <w:spacing w:val="-46"/>
        </w:rPr>
        <w:t xml:space="preserve"> </w:t>
      </w:r>
      <w:r>
        <w:t>from</w:t>
      </w:r>
      <w:r w:rsidRPr="00616096">
        <w:rPr>
          <w:spacing w:val="-43"/>
        </w:rPr>
        <w:t xml:space="preserve"> </w:t>
      </w:r>
      <w:r w:rsidRPr="00616096">
        <w:rPr>
          <w:spacing w:val="-2"/>
        </w:rPr>
        <w:t>e</w:t>
      </w:r>
      <w:r>
        <w:t>x</w:t>
      </w:r>
      <w:r w:rsidRPr="00616096">
        <w:rPr>
          <w:spacing w:val="2"/>
        </w:rPr>
        <w:t>t</w:t>
      </w:r>
      <w:r w:rsidRPr="00616096">
        <w:rPr>
          <w:spacing w:val="-1"/>
        </w:rPr>
        <w:t>e</w:t>
      </w:r>
      <w:r w:rsidRPr="00616096">
        <w:rPr>
          <w:spacing w:val="-6"/>
        </w:rPr>
        <w:t>r</w:t>
      </w:r>
      <w:r>
        <w:t>nal</w:t>
      </w:r>
      <w:r w:rsidRPr="00616096">
        <w:rPr>
          <w:spacing w:val="-43"/>
        </w:rPr>
        <w:t xml:space="preserve"> </w:t>
      </w:r>
      <w:r>
        <w:t>evaluator(s)</w:t>
      </w:r>
    </w:p>
    <w:p w14:paraId="6C24AD7C" w14:textId="77777777" w:rsidR="00AA002A" w:rsidRDefault="00AA002A">
      <w:pPr>
        <w:spacing w:before="20" w:line="220" w:lineRule="exact"/>
      </w:pPr>
    </w:p>
    <w:tbl>
      <w:tblPr>
        <w:tblW w:w="0" w:type="auto"/>
        <w:tblInd w:w="7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8"/>
        <w:gridCol w:w="4074"/>
      </w:tblGrid>
      <w:tr w:rsidR="00AA002A" w14:paraId="4C8A8B8D" w14:textId="77777777">
        <w:trPr>
          <w:trHeight w:hRule="exact" w:val="527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554C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31752A23" w14:textId="77777777" w:rsidR="00AA002A" w:rsidRDefault="001D3DB1">
            <w:pPr>
              <w:pStyle w:val="TableParagraph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E5F4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4BF9E31C" w14:textId="77777777" w:rsidR="00AA002A" w:rsidRDefault="001D3DB1">
            <w:pPr>
              <w:pStyle w:val="TableParagraph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e of Course 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</w:tr>
      <w:tr w:rsidR="00AA002A" w14:paraId="22B0D9DA" w14:textId="77777777">
        <w:trPr>
          <w:trHeight w:hRule="exact" w:val="282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A188D04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AE6C8C4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76E5256C" w14:textId="77777777">
        <w:trPr>
          <w:trHeight w:hRule="exact" w:val="279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A24115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7A801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3E767D75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FD99233" w14:textId="77777777" w:rsidR="00AA002A" w:rsidRDefault="001D3DB1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8CA9301" w14:textId="77777777" w:rsidR="00AA002A" w:rsidRDefault="001D3DB1">
            <w:pPr>
              <w:pStyle w:val="TableParagraph"/>
              <w:spacing w:line="268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282EBD6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7C127" w14:textId="77777777" w:rsidR="00AA002A" w:rsidRDefault="001D3DB1">
            <w:pPr>
              <w:pStyle w:val="TableParagraph"/>
              <w:spacing w:line="25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9D23B" w14:textId="77777777" w:rsidR="00AA002A" w:rsidRDefault="001D3DB1">
            <w:pPr>
              <w:pStyle w:val="TableParagraph"/>
              <w:spacing w:line="259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2544A32" w14:textId="77777777">
        <w:trPr>
          <w:trHeight w:hRule="exact" w:val="283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9E58BE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CBF4F5B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5BFEA60B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F4EFD" w14:textId="77777777" w:rsidR="00AA002A" w:rsidRDefault="001D3DB1">
            <w:pPr>
              <w:pStyle w:val="TableParagraph"/>
              <w:spacing w:line="261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5E5D4" w14:textId="77777777" w:rsidR="00AA002A" w:rsidRDefault="001D3DB1">
            <w:pPr>
              <w:pStyle w:val="TableParagraph"/>
              <w:spacing w:line="261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19B491BD" w14:textId="77777777">
        <w:trPr>
          <w:trHeight w:hRule="exact" w:val="281"/>
        </w:trPr>
        <w:tc>
          <w:tcPr>
            <w:tcW w:w="409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334DE65" w14:textId="77777777" w:rsidR="00AA002A" w:rsidRDefault="001D3DB1">
            <w:pPr>
              <w:pStyle w:val="TableParagraph"/>
              <w:spacing w:line="266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E449FD6" w14:textId="77777777" w:rsidR="00AA002A" w:rsidRDefault="001D3DB1">
            <w:pPr>
              <w:pStyle w:val="TableParagraph"/>
              <w:spacing w:line="266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A002A" w14:paraId="6A236E71" w14:textId="77777777">
        <w:trPr>
          <w:trHeight w:hRule="exact" w:val="280"/>
        </w:trPr>
        <w:tc>
          <w:tcPr>
            <w:tcW w:w="409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7AD97" w14:textId="77777777" w:rsidR="00AA002A" w:rsidRDefault="001D3DB1">
            <w:pPr>
              <w:pStyle w:val="TableParagraph"/>
              <w:spacing w:line="260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7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B60F5" w14:textId="77777777" w:rsidR="00AA002A" w:rsidRDefault="001D3DB1">
            <w:pPr>
              <w:pStyle w:val="TableParagraph"/>
              <w:spacing w:line="260" w:lineRule="exact"/>
              <w:ind w:left="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C50E447" w14:textId="77777777" w:rsidR="00AA002A" w:rsidRDefault="00AA002A">
      <w:pPr>
        <w:spacing w:before="7" w:line="100" w:lineRule="exact"/>
        <w:rPr>
          <w:sz w:val="10"/>
          <w:szCs w:val="10"/>
        </w:rPr>
      </w:pPr>
    </w:p>
    <w:p w14:paraId="6D09B102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376E810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6CEAC1F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42856254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09A2128A" w14:textId="77777777" w:rsidR="00F41669" w:rsidRPr="00F41669" w:rsidRDefault="00F41669" w:rsidP="00F41669">
      <w:pPr>
        <w:pStyle w:val="Heading1"/>
        <w:tabs>
          <w:tab w:val="left" w:pos="1629"/>
        </w:tabs>
        <w:spacing w:before="65"/>
        <w:ind w:left="1271"/>
        <w:rPr>
          <w:b w:val="0"/>
          <w:bCs w:val="0"/>
        </w:rPr>
      </w:pPr>
    </w:p>
    <w:p w14:paraId="765261F7" w14:textId="1219FA40" w:rsidR="00AA002A" w:rsidRDefault="001D3DB1">
      <w:pPr>
        <w:pStyle w:val="Heading1"/>
        <w:numPr>
          <w:ilvl w:val="1"/>
          <w:numId w:val="1"/>
        </w:numPr>
        <w:tabs>
          <w:tab w:val="left" w:pos="1629"/>
        </w:tabs>
        <w:spacing w:before="65"/>
        <w:ind w:left="1629" w:hanging="358"/>
        <w:jc w:val="left"/>
        <w:rPr>
          <w:b w:val="0"/>
          <w:bCs w:val="0"/>
        </w:rPr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e</w:t>
      </w:r>
      <w:r>
        <w:rPr>
          <w:spacing w:val="4"/>
        </w:rPr>
        <w:t>n</w:t>
      </w:r>
      <w:r>
        <w:t>hancem</w:t>
      </w:r>
      <w:r>
        <w:rPr>
          <w:spacing w:val="-6"/>
        </w:rPr>
        <w:t>e</w:t>
      </w:r>
      <w:r>
        <w:rPr>
          <w:spacing w:val="1"/>
        </w:rPr>
        <w:t>n</w:t>
      </w:r>
      <w:r>
        <w:t>t:</w:t>
      </w:r>
    </w:p>
    <w:p w14:paraId="51852968" w14:textId="77777777" w:rsidR="00AA002A" w:rsidRDefault="00AA002A">
      <w:pPr>
        <w:spacing w:before="1" w:line="240" w:lineRule="exact"/>
        <w:rPr>
          <w:sz w:val="24"/>
          <w:szCs w:val="24"/>
        </w:rPr>
      </w:pPr>
    </w:p>
    <w:p w14:paraId="7C924B2D" w14:textId="77777777" w:rsidR="00AA002A" w:rsidRDefault="001D3DB1">
      <w:pPr>
        <w:ind w:left="13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gr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s</w:t>
      </w:r>
      <w:r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de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t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fied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b/>
          <w:bCs/>
          <w:spacing w:val="-2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evious</w:t>
      </w:r>
      <w:r>
        <w:rPr>
          <w:rFonts w:ascii="Times New Roman" w:eastAsia="Times New Roman" w:hAnsi="Times New Roman" w:cs="Times New Roman"/>
          <w:b/>
          <w:bCs/>
          <w:spacing w:val="-2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yea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's</w:t>
      </w:r>
      <w:r>
        <w:rPr>
          <w:rFonts w:ascii="Times New Roman" w:eastAsia="Times New Roman" w:hAnsi="Times New Roman" w:cs="Times New Roman"/>
          <w:b/>
          <w:bCs/>
          <w:spacing w:val="-2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lane:</w:t>
      </w:r>
    </w:p>
    <w:p w14:paraId="135AF9BB" w14:textId="77777777" w:rsidR="00AA002A" w:rsidRDefault="00AA002A">
      <w:pPr>
        <w:spacing w:before="8" w:line="110" w:lineRule="exact"/>
        <w:rPr>
          <w:sz w:val="11"/>
          <w:szCs w:val="11"/>
        </w:rPr>
      </w:pPr>
    </w:p>
    <w:tbl>
      <w:tblPr>
        <w:tblW w:w="0" w:type="auto"/>
        <w:tblInd w:w="7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7"/>
        <w:gridCol w:w="3952"/>
      </w:tblGrid>
      <w:tr w:rsidR="00AA002A" w14:paraId="5142E850" w14:textId="77777777">
        <w:trPr>
          <w:trHeight w:hRule="exact" w:val="803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427E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2AA2A129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D5D03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B621FD" w14:textId="77777777" w:rsidR="00AA002A" w:rsidRDefault="001D3DB1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ate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ether or not 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pleted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 give reas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 for any n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com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AA002A" w14:paraId="2723DB92" w14:textId="77777777">
        <w:trPr>
          <w:trHeight w:hRule="exact" w:val="1199"/>
        </w:trPr>
        <w:tc>
          <w:tcPr>
            <w:tcW w:w="38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71324" w14:textId="77777777" w:rsidR="00AA002A" w:rsidRDefault="00AA002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14:paraId="6C0609E4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3EB66A69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771D1E46" w14:textId="77777777" w:rsidR="00AA002A" w:rsidRDefault="001D3DB1">
            <w:pPr>
              <w:pStyle w:val="TableParagraph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31F655B" w14:textId="77777777" w:rsidR="00AA002A" w:rsidRDefault="001D3DB1">
            <w:pPr>
              <w:pStyle w:val="TableParagraph"/>
              <w:spacing w:before="8"/>
              <w:ind w:left="9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02CB3" w14:textId="77777777" w:rsidR="00AA002A" w:rsidRDefault="00AA002A">
            <w:pPr>
              <w:pStyle w:val="TableParagraph"/>
              <w:spacing w:before="9" w:line="160" w:lineRule="exact"/>
              <w:rPr>
                <w:sz w:val="16"/>
                <w:szCs w:val="16"/>
              </w:rPr>
            </w:pPr>
          </w:p>
          <w:p w14:paraId="0E3FA44D" w14:textId="77777777" w:rsidR="00AA002A" w:rsidRDefault="001D3DB1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3A8EC636" w14:textId="77777777" w:rsidR="00AA002A" w:rsidRDefault="001D3DB1">
            <w:pPr>
              <w:pStyle w:val="TableParagraph"/>
              <w:spacing w:before="8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  <w:p w14:paraId="1256CDDA" w14:textId="77777777" w:rsidR="00AA002A" w:rsidRDefault="001D3DB1">
            <w:pPr>
              <w:pStyle w:val="TableParagraph"/>
              <w:spacing w:line="27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409E1284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0B393516" w14:textId="77777777" w:rsidR="00DC7824" w:rsidRDefault="00DC7824">
      <w:pPr>
        <w:spacing w:before="12" w:line="280" w:lineRule="exact"/>
        <w:rPr>
          <w:sz w:val="28"/>
          <w:szCs w:val="28"/>
        </w:rPr>
      </w:pPr>
    </w:p>
    <w:p w14:paraId="2CB64C62" w14:textId="77777777" w:rsidR="00AA002A" w:rsidRDefault="001D3DB1">
      <w:pPr>
        <w:numPr>
          <w:ilvl w:val="1"/>
          <w:numId w:val="1"/>
        </w:numPr>
        <w:tabs>
          <w:tab w:val="left" w:pos="1629"/>
        </w:tabs>
        <w:spacing w:before="63"/>
        <w:ind w:left="1629" w:hanging="358"/>
        <w:jc w:val="lef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tion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l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2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cademic</w:t>
      </w:r>
      <w:r>
        <w:rPr>
          <w:rFonts w:ascii="Times New Roman" w:eastAsia="Times New Roman" w:hAnsi="Times New Roman" w:cs="Times New Roman"/>
          <w:b/>
          <w:bCs/>
          <w:spacing w:val="-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ear</w:t>
      </w:r>
      <w:r>
        <w:rPr>
          <w:rFonts w:ascii="Times New Roman" w:eastAsia="Times New Roman" w:hAnsi="Times New Roman" w:cs="Times New Roman"/>
          <w:b/>
          <w:bCs/>
          <w:spacing w:val="-2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16-2017</w:t>
      </w:r>
    </w:p>
    <w:p w14:paraId="689D18B3" w14:textId="77777777" w:rsidR="00AA002A" w:rsidRDefault="00AA002A">
      <w:pPr>
        <w:spacing w:before="16" w:line="22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5"/>
        <w:gridCol w:w="3076"/>
        <w:gridCol w:w="3077"/>
      </w:tblGrid>
      <w:tr w:rsidR="00AA002A" w14:paraId="6D1A211D" w14:textId="77777777">
        <w:trPr>
          <w:trHeight w:hRule="exact" w:val="527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987B5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67680E2F" w14:textId="77777777" w:rsidR="00AA002A" w:rsidRDefault="001D3DB1">
            <w:pPr>
              <w:pStyle w:val="TableParagraph"/>
              <w:ind w:left="6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s 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ired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4FC6A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A843218" w14:textId="77777777" w:rsidR="00AA002A" w:rsidRDefault="001D3DB1">
            <w:pPr>
              <w:pStyle w:val="TableParagraph"/>
              <w:ind w:left="67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etio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2966B" w14:textId="77777777" w:rsidR="00AA002A" w:rsidRDefault="00AA002A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14:paraId="58D13639" w14:textId="77777777" w:rsidR="00AA002A" w:rsidRDefault="001D3DB1">
            <w:pPr>
              <w:pStyle w:val="TableParagraph"/>
              <w:ind w:left="56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 r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sible</w:t>
            </w:r>
          </w:p>
        </w:tc>
      </w:tr>
      <w:tr w:rsidR="00AA002A" w14:paraId="26FE60AF" w14:textId="77777777">
        <w:trPr>
          <w:trHeight w:hRule="exact" w:val="1475"/>
        </w:trPr>
        <w:tc>
          <w:tcPr>
            <w:tcW w:w="3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7551C5" w14:textId="77777777" w:rsidR="00AA002A" w:rsidRDefault="00AA002A">
            <w:pPr>
              <w:pStyle w:val="TableParagraph"/>
              <w:spacing w:before="7" w:line="220" w:lineRule="exact"/>
            </w:pPr>
          </w:p>
          <w:p w14:paraId="15CEAC57" w14:textId="77777777" w:rsidR="00AA002A" w:rsidRDefault="001D3DB1">
            <w:pPr>
              <w:pStyle w:val="TableParagraph"/>
              <w:ind w:righ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</w:p>
          <w:p w14:paraId="34B63ACE" w14:textId="77777777" w:rsidR="00AA002A" w:rsidRDefault="001D3DB1">
            <w:pPr>
              <w:pStyle w:val="TableParagraph"/>
              <w:spacing w:before="8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30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AC953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290A62D9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0E7EF5AD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37A3B555" w14:textId="77777777" w:rsidR="00AA002A" w:rsidRDefault="001D3DB1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1E703C4C" w14:textId="77777777" w:rsidR="00AA002A" w:rsidRDefault="001D3DB1">
            <w:pPr>
              <w:pStyle w:val="TableParagraph"/>
              <w:ind w:left="291" w:right="29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5EED9" w14:textId="77777777" w:rsidR="00AA002A" w:rsidRDefault="00AA002A">
            <w:pPr>
              <w:pStyle w:val="TableParagraph"/>
              <w:spacing w:before="5" w:line="240" w:lineRule="exact"/>
              <w:rPr>
                <w:sz w:val="24"/>
                <w:szCs w:val="24"/>
              </w:rPr>
            </w:pPr>
          </w:p>
          <w:p w14:paraId="0E68E05D" w14:textId="77777777" w:rsidR="00AA002A" w:rsidRDefault="001D3DB1">
            <w:pPr>
              <w:pStyle w:val="TableParagraph"/>
              <w:ind w:righ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14:paraId="687407FB" w14:textId="77777777" w:rsidR="00AA002A" w:rsidRDefault="00AA002A">
            <w:pPr>
              <w:pStyle w:val="TableParagraph"/>
              <w:spacing w:line="120" w:lineRule="exact"/>
              <w:rPr>
                <w:sz w:val="12"/>
                <w:szCs w:val="12"/>
              </w:rPr>
            </w:pPr>
          </w:p>
          <w:p w14:paraId="46630ADD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</w:p>
          <w:p w14:paraId="60A4A297" w14:textId="77777777" w:rsidR="00AA002A" w:rsidRDefault="001D3DB1">
            <w:pPr>
              <w:pStyle w:val="TableParagraph"/>
              <w:ind w:left="151" w:right="15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-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07CFEDA6" w14:textId="77777777" w:rsidR="00AA002A" w:rsidRDefault="001D3DB1">
      <w:pPr>
        <w:spacing w:before="60"/>
        <w:ind w:left="3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Course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tent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/I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5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atrix</w:t>
      </w:r>
    </w:p>
    <w:p w14:paraId="4EDCA523" w14:textId="77777777" w:rsidR="00AA002A" w:rsidRDefault="00AA002A">
      <w:pPr>
        <w:spacing w:before="18" w:line="220" w:lineRule="exact"/>
      </w:pPr>
    </w:p>
    <w:tbl>
      <w:tblPr>
        <w:tblStyle w:val="TableGrid0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4414"/>
        <w:gridCol w:w="365"/>
        <w:gridCol w:w="366"/>
        <w:gridCol w:w="366"/>
        <w:gridCol w:w="366"/>
        <w:gridCol w:w="365"/>
        <w:gridCol w:w="366"/>
        <w:gridCol w:w="366"/>
        <w:gridCol w:w="366"/>
        <w:gridCol w:w="365"/>
        <w:gridCol w:w="366"/>
        <w:gridCol w:w="366"/>
        <w:gridCol w:w="366"/>
      </w:tblGrid>
      <w:tr w:rsidR="00F41669" w:rsidRPr="005C6E9C" w14:paraId="73602F05" w14:textId="77777777" w:rsidTr="00A3588F">
        <w:trPr>
          <w:jc w:val="center"/>
        </w:trPr>
        <w:tc>
          <w:tcPr>
            <w:tcW w:w="534" w:type="dxa"/>
            <w:shd w:val="clear" w:color="auto" w:fill="B8CCE4" w:themeFill="accent1" w:themeFillTint="66"/>
            <w:tcMar>
              <w:left w:w="58" w:type="dxa"/>
              <w:right w:w="58" w:type="dxa"/>
            </w:tcMar>
          </w:tcPr>
          <w:p w14:paraId="0A3FF23E" w14:textId="77777777" w:rsidR="00F41669" w:rsidRPr="005C6E9C" w:rsidRDefault="00F41669" w:rsidP="00A3588F">
            <w:pPr>
              <w:jc w:val="center"/>
            </w:pPr>
            <w:r w:rsidRPr="005C6E9C">
              <w:t>Wk</w:t>
            </w:r>
          </w:p>
        </w:tc>
        <w:tc>
          <w:tcPr>
            <w:tcW w:w="4414" w:type="dxa"/>
            <w:shd w:val="clear" w:color="auto" w:fill="B8CCE4" w:themeFill="accent1" w:themeFillTint="66"/>
            <w:vAlign w:val="center"/>
          </w:tcPr>
          <w:p w14:paraId="523CE9F2" w14:textId="77777777" w:rsidR="00F41669" w:rsidRPr="005C6E9C" w:rsidRDefault="00F41669" w:rsidP="00A3588F">
            <w:pPr>
              <w:jc w:val="center"/>
            </w:pPr>
            <w:r w:rsidRPr="005C6E9C">
              <w:t>Course Content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5E7D65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A157608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45DE8E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71BB964A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a</w:t>
            </w:r>
            <w:r w:rsidRPr="005C6E9C">
              <w:rPr>
                <w:rFonts w:cstheme="minorHAnsi"/>
              </w:rPr>
              <w:t>4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44818892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38613443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41EC569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b3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B88032B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c1</w:t>
            </w:r>
          </w:p>
        </w:tc>
        <w:tc>
          <w:tcPr>
            <w:tcW w:w="365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1BEE610A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c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230D7D00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1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57811D99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2</w:t>
            </w:r>
          </w:p>
        </w:tc>
        <w:tc>
          <w:tcPr>
            <w:tcW w:w="366" w:type="dxa"/>
            <w:shd w:val="clear" w:color="auto" w:fill="B8CCE4" w:themeFill="accent1" w:themeFillTint="66"/>
            <w:tcMar>
              <w:left w:w="29" w:type="dxa"/>
              <w:right w:w="29" w:type="dxa"/>
            </w:tcMar>
            <w:vAlign w:val="center"/>
          </w:tcPr>
          <w:p w14:paraId="0F59640E" w14:textId="77777777" w:rsidR="00F41669" w:rsidRPr="005C6E9C" w:rsidRDefault="00F41669" w:rsidP="00A3588F">
            <w:pPr>
              <w:jc w:val="center"/>
            </w:pPr>
            <w:r w:rsidRPr="005C6E9C">
              <w:rPr>
                <w:rFonts w:cstheme="minorHAnsi"/>
                <w:spacing w:val="-1"/>
              </w:rPr>
              <w:t>d3</w:t>
            </w:r>
          </w:p>
        </w:tc>
      </w:tr>
      <w:tr w:rsidR="00F41669" w:rsidRPr="005C6E9C" w14:paraId="3CD36774" w14:textId="77777777" w:rsidTr="00A3588F">
        <w:trPr>
          <w:jc w:val="center"/>
        </w:trPr>
        <w:tc>
          <w:tcPr>
            <w:tcW w:w="534" w:type="dxa"/>
          </w:tcPr>
          <w:p w14:paraId="4BF8CD06" w14:textId="77777777" w:rsidR="00F41669" w:rsidRPr="005C6E9C" w:rsidRDefault="00F41669" w:rsidP="00A3588F">
            <w:pPr>
              <w:jc w:val="center"/>
            </w:pPr>
            <w:r w:rsidRPr="005C6E9C">
              <w:t>1</w:t>
            </w:r>
          </w:p>
        </w:tc>
        <w:tc>
          <w:tcPr>
            <w:tcW w:w="4414" w:type="dxa"/>
          </w:tcPr>
          <w:p w14:paraId="22DE42E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Introduction</w:t>
            </w:r>
            <w:r>
              <w:rPr>
                <w:rFonts w:ascii="Times New Roman" w:eastAsia="Times New Roman" w:hAnsi="Times New Roman" w:cs="Times New Roman"/>
                <w:spacing w:val="-7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3B9B56B" w14:textId="77777777" w:rsidR="00F41669" w:rsidRPr="005C6E9C" w:rsidRDefault="00F41669" w:rsidP="00A3588F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6719C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F889B7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C0EB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216EA4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426BE20" w14:textId="77777777" w:rsidR="00F41669" w:rsidRPr="005C6E9C" w:rsidRDefault="00F41669" w:rsidP="00A3588F">
            <w:pPr>
              <w:jc w:val="center"/>
            </w:pPr>
            <w:r w:rsidRPr="008553A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D588FA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8C55E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7C792D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5A51B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FD0E0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C0FFFC0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488E66E6" w14:textId="77777777" w:rsidTr="00A3588F">
        <w:trPr>
          <w:jc w:val="center"/>
        </w:trPr>
        <w:tc>
          <w:tcPr>
            <w:tcW w:w="534" w:type="dxa"/>
          </w:tcPr>
          <w:p w14:paraId="1534ACFA" w14:textId="77777777" w:rsidR="00F41669" w:rsidRPr="005C6E9C" w:rsidRDefault="00F41669" w:rsidP="00A3588F">
            <w:pPr>
              <w:jc w:val="center"/>
            </w:pPr>
            <w:r w:rsidRPr="005C6E9C">
              <w:t>2</w:t>
            </w:r>
          </w:p>
        </w:tc>
        <w:tc>
          <w:tcPr>
            <w:tcW w:w="4414" w:type="dxa"/>
          </w:tcPr>
          <w:p w14:paraId="20DCB283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Basic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cepts: Temperature and pressu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DB90E33" w14:textId="77777777" w:rsidR="00F41669" w:rsidRPr="005C6E9C" w:rsidRDefault="00F41669" w:rsidP="00A3588F">
            <w:pPr>
              <w:jc w:val="center"/>
            </w:pPr>
            <w:r w:rsidRPr="00B0094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F62A6B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6A2EC2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49C7E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086531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2F5ED8" w14:textId="77777777" w:rsidR="00F41669" w:rsidRPr="005C6E9C" w:rsidRDefault="00F41669" w:rsidP="00A3588F">
            <w:pPr>
              <w:jc w:val="center"/>
            </w:pPr>
            <w:r w:rsidRPr="008553A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056771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2443B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A46957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0E0520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8B82DB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CBF78EA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FF4A632" w14:textId="77777777" w:rsidTr="00A3588F">
        <w:trPr>
          <w:jc w:val="center"/>
        </w:trPr>
        <w:tc>
          <w:tcPr>
            <w:tcW w:w="534" w:type="dxa"/>
          </w:tcPr>
          <w:p w14:paraId="1A0E60BF" w14:textId="77777777" w:rsidR="00F41669" w:rsidRPr="005C6E9C" w:rsidRDefault="00F41669" w:rsidP="00A3588F">
            <w:pPr>
              <w:jc w:val="center"/>
            </w:pPr>
            <w:r w:rsidRPr="005C6E9C">
              <w:t>3</w:t>
            </w:r>
          </w:p>
        </w:tc>
        <w:tc>
          <w:tcPr>
            <w:tcW w:w="4414" w:type="dxa"/>
          </w:tcPr>
          <w:p w14:paraId="34A2350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ansf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DD9763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A98A439" w14:textId="77777777" w:rsidR="00F41669" w:rsidRPr="005C6E9C" w:rsidRDefault="00F41669" w:rsidP="00A3588F">
            <w:pPr>
              <w:jc w:val="center"/>
            </w:pPr>
            <w:r w:rsidRPr="009573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CE0F7C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8F25D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7AAEBE4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28544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D37234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752418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9A98C5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7B03A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2483A7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7F8D448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51E3E271" w14:textId="77777777" w:rsidTr="00A3588F">
        <w:trPr>
          <w:jc w:val="center"/>
        </w:trPr>
        <w:tc>
          <w:tcPr>
            <w:tcW w:w="534" w:type="dxa"/>
          </w:tcPr>
          <w:p w14:paraId="6798B669" w14:textId="77777777" w:rsidR="00F41669" w:rsidRPr="005C6E9C" w:rsidRDefault="00F41669" w:rsidP="00A3588F">
            <w:pPr>
              <w:jc w:val="center"/>
            </w:pPr>
            <w:r w:rsidRPr="005C6E9C">
              <w:t>4</w:t>
            </w:r>
          </w:p>
        </w:tc>
        <w:tc>
          <w:tcPr>
            <w:tcW w:w="4414" w:type="dxa"/>
          </w:tcPr>
          <w:p w14:paraId="689AC9DC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: Work and heat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53EF67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B81B1CF" w14:textId="77777777" w:rsidR="00F41669" w:rsidRPr="005C6E9C" w:rsidRDefault="00F41669" w:rsidP="00A3588F">
            <w:pPr>
              <w:jc w:val="center"/>
            </w:pPr>
            <w:r w:rsidRPr="009573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8F1AB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2014B2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6ADF5FC" w14:textId="77777777" w:rsidR="00F41669" w:rsidRPr="005C6E9C" w:rsidRDefault="00F41669" w:rsidP="00A3588F">
            <w:pPr>
              <w:jc w:val="center"/>
            </w:pPr>
            <w:r w:rsidRPr="00F67A0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AC2891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12B2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5186A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EA7B1F2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26285B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8B1113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BEEC40C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41BA4A3" w14:textId="77777777" w:rsidTr="00A3588F">
        <w:trPr>
          <w:jc w:val="center"/>
        </w:trPr>
        <w:tc>
          <w:tcPr>
            <w:tcW w:w="534" w:type="dxa"/>
          </w:tcPr>
          <w:p w14:paraId="2E72D9FA" w14:textId="77777777" w:rsidR="00F41669" w:rsidRPr="005C6E9C" w:rsidRDefault="00F41669" w:rsidP="00A3588F">
            <w:pPr>
              <w:jc w:val="center"/>
            </w:pPr>
            <w:r>
              <w:t>5</w:t>
            </w:r>
          </w:p>
        </w:tc>
        <w:tc>
          <w:tcPr>
            <w:tcW w:w="4414" w:type="dxa"/>
          </w:tcPr>
          <w:p w14:paraId="072105E5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w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y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s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8EBCCE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92081E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F2529E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C65838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7331E21" w14:textId="77777777" w:rsidR="00F41669" w:rsidRPr="005C6E9C" w:rsidRDefault="00F41669" w:rsidP="00A3588F">
            <w:pPr>
              <w:jc w:val="center"/>
            </w:pPr>
            <w:r w:rsidRPr="00F67A0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17C44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DD103E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68E716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1A2669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E47BD8C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3F915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EB72BE5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29527E7F" w14:textId="77777777" w:rsidTr="00A3588F">
        <w:trPr>
          <w:jc w:val="center"/>
        </w:trPr>
        <w:tc>
          <w:tcPr>
            <w:tcW w:w="534" w:type="dxa"/>
          </w:tcPr>
          <w:p w14:paraId="6388071C" w14:textId="77777777" w:rsidR="00F41669" w:rsidRPr="005C6E9C" w:rsidRDefault="00F41669" w:rsidP="00A3588F">
            <w:pPr>
              <w:jc w:val="center"/>
            </w:pPr>
            <w:r>
              <w:t>6</w:t>
            </w:r>
          </w:p>
        </w:tc>
        <w:tc>
          <w:tcPr>
            <w:tcW w:w="4414" w:type="dxa"/>
          </w:tcPr>
          <w:p w14:paraId="7485ADC9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Properties of pure substances: phase change, property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gr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768F872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101425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0E1840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69361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F010AB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60620B3" w14:textId="77777777" w:rsidR="00F41669" w:rsidRPr="005C6E9C" w:rsidRDefault="00F41669" w:rsidP="00A3588F">
            <w:pPr>
              <w:jc w:val="center"/>
            </w:pPr>
            <w:r w:rsidRPr="00A73FD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21284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713F16F" w14:textId="77777777" w:rsidR="00F41669" w:rsidRPr="005C6E9C" w:rsidRDefault="00F41669" w:rsidP="00A3588F">
            <w:pPr>
              <w:jc w:val="center"/>
            </w:pPr>
            <w:r w:rsidRPr="00D531B1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321F288" w14:textId="77777777" w:rsidR="00F41669" w:rsidRPr="005C6E9C" w:rsidRDefault="00F41669" w:rsidP="00A3588F">
            <w:pPr>
              <w:jc w:val="center"/>
            </w:pPr>
            <w:r w:rsidRPr="003666D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86248F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D96D5D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E979C42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5012DBA3" w14:textId="77777777" w:rsidTr="00A3588F">
        <w:trPr>
          <w:jc w:val="center"/>
        </w:trPr>
        <w:tc>
          <w:tcPr>
            <w:tcW w:w="534" w:type="dxa"/>
          </w:tcPr>
          <w:p w14:paraId="5CCBA4E7" w14:textId="77777777" w:rsidR="00F41669" w:rsidRPr="005C6E9C" w:rsidRDefault="00F41669" w:rsidP="00A3588F">
            <w:pPr>
              <w:jc w:val="center"/>
            </w:pPr>
            <w:r>
              <w:t>7</w:t>
            </w:r>
          </w:p>
        </w:tc>
        <w:tc>
          <w:tcPr>
            <w:tcW w:w="4414" w:type="dxa"/>
          </w:tcPr>
          <w:p w14:paraId="0B8218CC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Properties of pure substances: property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bles,</w:t>
            </w:r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ES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deal gas equation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8FE0CA6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537FB2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FAB89AC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2CD584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AC0C95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F86911" w14:textId="77777777" w:rsidR="00F41669" w:rsidRPr="005C6E9C" w:rsidRDefault="00F41669" w:rsidP="00A3588F">
            <w:pPr>
              <w:jc w:val="center"/>
            </w:pPr>
            <w:r w:rsidRPr="00A73FD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E38B0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58EA21" w14:textId="77777777" w:rsidR="00F41669" w:rsidRPr="005C6E9C" w:rsidRDefault="00F41669" w:rsidP="00A3588F">
            <w:pPr>
              <w:jc w:val="center"/>
            </w:pPr>
            <w:r w:rsidRPr="00D531B1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61AA703" w14:textId="77777777" w:rsidR="00F41669" w:rsidRPr="005C6E9C" w:rsidRDefault="00F41669" w:rsidP="00A3588F">
            <w:pPr>
              <w:jc w:val="center"/>
            </w:pPr>
            <w:r w:rsidRPr="003666DA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78612AD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D8768F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ED297B5" w14:textId="77777777" w:rsidR="00F41669" w:rsidRPr="005C6E9C" w:rsidRDefault="00F41669" w:rsidP="00A3588F">
            <w:pPr>
              <w:jc w:val="center"/>
            </w:pPr>
          </w:p>
        </w:tc>
      </w:tr>
      <w:tr w:rsidR="00F41669" w:rsidRPr="005C6E9C" w14:paraId="7C293E79" w14:textId="77777777" w:rsidTr="00A3588F">
        <w:trPr>
          <w:jc w:val="center"/>
        </w:trPr>
        <w:tc>
          <w:tcPr>
            <w:tcW w:w="534" w:type="dxa"/>
          </w:tcPr>
          <w:p w14:paraId="7E80D0BB" w14:textId="77777777" w:rsidR="00F41669" w:rsidRPr="005C6E9C" w:rsidRDefault="00F41669" w:rsidP="00A3588F">
            <w:pPr>
              <w:jc w:val="center"/>
            </w:pPr>
            <w:r>
              <w:t>8</w:t>
            </w:r>
          </w:p>
        </w:tc>
        <w:tc>
          <w:tcPr>
            <w:tcW w:w="4414" w:type="dxa"/>
          </w:tcPr>
          <w:p w14:paraId="2ED491F1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 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alance,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ternal ener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thalpy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BEF95B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14EFB5A" w14:textId="77777777" w:rsidR="00F41669" w:rsidRPr="005C6E9C" w:rsidRDefault="00F41669" w:rsidP="00A3588F">
            <w:pPr>
              <w:jc w:val="center"/>
            </w:pPr>
            <w:r w:rsidRPr="009C4A5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E0D60D1" w14:textId="77777777" w:rsidR="00F41669" w:rsidRPr="005C6E9C" w:rsidRDefault="00F41669" w:rsidP="00A3588F">
            <w:pPr>
              <w:jc w:val="center"/>
            </w:pPr>
            <w:r w:rsidRPr="009C4A5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24829D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578DC03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89D5BE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7DC37E4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658E06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AA66AB9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D590CB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C4A2D6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BC056F" w14:textId="77777777" w:rsidR="00F41669" w:rsidRPr="005C6E9C" w:rsidRDefault="00F41669" w:rsidP="00A3588F">
            <w:pPr>
              <w:jc w:val="center"/>
            </w:pPr>
            <w:r w:rsidRPr="00151628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0A5A0FFB" w14:textId="77777777" w:rsidTr="00A3588F">
        <w:trPr>
          <w:jc w:val="center"/>
        </w:trPr>
        <w:tc>
          <w:tcPr>
            <w:tcW w:w="534" w:type="dxa"/>
          </w:tcPr>
          <w:p w14:paraId="554EAF47" w14:textId="77777777" w:rsidR="00F41669" w:rsidRPr="005C6E9C" w:rsidRDefault="00F41669" w:rsidP="00A3588F">
            <w:pPr>
              <w:jc w:val="center"/>
            </w:pPr>
            <w:r>
              <w:t>9</w:t>
            </w:r>
          </w:p>
        </w:tc>
        <w:tc>
          <w:tcPr>
            <w:tcW w:w="4414" w:type="dxa"/>
          </w:tcPr>
          <w:p w14:paraId="46A7126E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Energy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ose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: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pecific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ea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127AE56C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FC02373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1CA3A1" w14:textId="77777777" w:rsidR="00F41669" w:rsidRPr="005C6E9C" w:rsidRDefault="00F41669" w:rsidP="00A3588F">
            <w:pPr>
              <w:jc w:val="center"/>
            </w:pPr>
            <w:r w:rsidRPr="000A2613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BE41D0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FEF98BD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5C34BC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03EBEDB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22C7576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EA2CF2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6F349C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E6334A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E8F70A" w14:textId="77777777" w:rsidR="00F41669" w:rsidRPr="005C6E9C" w:rsidRDefault="00F41669" w:rsidP="00A3588F">
            <w:pPr>
              <w:jc w:val="center"/>
            </w:pPr>
            <w:r w:rsidRPr="00151628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9179882" w14:textId="77777777" w:rsidTr="00A3588F">
        <w:trPr>
          <w:jc w:val="center"/>
        </w:trPr>
        <w:tc>
          <w:tcPr>
            <w:tcW w:w="534" w:type="dxa"/>
          </w:tcPr>
          <w:p w14:paraId="3C23BF64" w14:textId="77777777" w:rsidR="00F41669" w:rsidRPr="005C6E9C" w:rsidRDefault="00F41669" w:rsidP="00A3588F">
            <w:pPr>
              <w:jc w:val="center"/>
            </w:pPr>
            <w:r>
              <w:t>10</w:t>
            </w:r>
          </w:p>
        </w:tc>
        <w:tc>
          <w:tcPr>
            <w:tcW w:w="4414" w:type="dxa"/>
          </w:tcPr>
          <w:p w14:paraId="42722370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Mas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nergy an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tro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ol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servati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 flow work, energy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4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 xml:space="preserve">sis </w:t>
            </w:r>
            <w:r>
              <w:rPr>
                <w:rFonts w:ascii="Times New Roman" w:eastAsia="Times New Roman" w:hAnsi="Times New Roman" w:cs="Times New Roman"/>
                <w:spacing w:val="5"/>
              </w:rPr>
              <w:t>of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steady</w:t>
            </w:r>
            <w:r>
              <w:rPr>
                <w:rFonts w:ascii="Times New Roman" w:eastAsia="Times New Roman" w:hAnsi="Times New Roman" w:cs="Times New Roman"/>
              </w:rPr>
              <w:t>-flow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FC65DC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8093A57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51016A3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5414ECC" w14:textId="77777777" w:rsidR="00F41669" w:rsidRPr="005C6E9C" w:rsidRDefault="00F41669" w:rsidP="00A3588F">
            <w:pPr>
              <w:jc w:val="center"/>
            </w:pPr>
            <w:r w:rsidRPr="00F65FB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578AAF3" w14:textId="77777777" w:rsidR="00F41669" w:rsidRPr="005C6E9C" w:rsidRDefault="00F41669" w:rsidP="00A3588F">
            <w:pPr>
              <w:jc w:val="center"/>
            </w:pPr>
            <w:r w:rsidRPr="00EA2A4D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142E0A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DB13F3B" w14:textId="77777777" w:rsidR="00F41669" w:rsidRPr="005C6E9C" w:rsidRDefault="00F41669" w:rsidP="00A3588F">
            <w:pPr>
              <w:jc w:val="center"/>
            </w:pPr>
            <w:r w:rsidRPr="003C6FDF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D3AF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AF1306B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1DB46A5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32169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09A435F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26ADC36C" w14:textId="77777777" w:rsidTr="00A3588F">
        <w:trPr>
          <w:jc w:val="center"/>
        </w:trPr>
        <w:tc>
          <w:tcPr>
            <w:tcW w:w="534" w:type="dxa"/>
          </w:tcPr>
          <w:p w14:paraId="49429CF3" w14:textId="77777777" w:rsidR="00F41669" w:rsidRPr="005C6E9C" w:rsidRDefault="00F41669" w:rsidP="00A3588F">
            <w:pPr>
              <w:jc w:val="center"/>
            </w:pPr>
            <w:r>
              <w:t>11</w:t>
            </w:r>
          </w:p>
        </w:tc>
        <w:tc>
          <w:tcPr>
            <w:tcW w:w="4414" w:type="dxa"/>
          </w:tcPr>
          <w:p w14:paraId="1B8BFB6F" w14:textId="77777777" w:rsidR="00F41669" w:rsidRPr="005C6E9C" w:rsidRDefault="00F41669" w:rsidP="00A3588F"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Nozzles &amp; Diffus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64398D0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EE4AFE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63DAAC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6CE71E9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8F4BFCD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06EF23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B4FF509" w14:textId="77777777" w:rsidR="00F41669" w:rsidRPr="005C6E9C" w:rsidRDefault="00F41669" w:rsidP="00A3588F">
            <w:pPr>
              <w:jc w:val="center"/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578432B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1B5ADD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1DB46E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3B18E8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A374DBB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5630FDC" w14:textId="77777777" w:rsidTr="00A3588F">
        <w:trPr>
          <w:jc w:val="center"/>
        </w:trPr>
        <w:tc>
          <w:tcPr>
            <w:tcW w:w="534" w:type="dxa"/>
          </w:tcPr>
          <w:p w14:paraId="732EBA75" w14:textId="77777777" w:rsidR="00F41669" w:rsidRDefault="00F41669" w:rsidP="00A3588F">
            <w:pPr>
              <w:jc w:val="center"/>
            </w:pPr>
            <w:r>
              <w:t>12</w:t>
            </w:r>
          </w:p>
        </w:tc>
        <w:tc>
          <w:tcPr>
            <w:tcW w:w="4414" w:type="dxa"/>
          </w:tcPr>
          <w:p w14:paraId="62B40B7E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Turbines &amp; Compresso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029DDA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12A2E2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A3A8FF9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13B22790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4A48C91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7B15492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90619DD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A1B0F4C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B26B28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769C79D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BFA931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EA4B9A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69B4D6C3" w14:textId="77777777" w:rsidTr="00A3588F">
        <w:trPr>
          <w:jc w:val="center"/>
        </w:trPr>
        <w:tc>
          <w:tcPr>
            <w:tcW w:w="534" w:type="dxa"/>
          </w:tcPr>
          <w:p w14:paraId="24645E9D" w14:textId="77777777" w:rsidR="00F41669" w:rsidRDefault="00F41669" w:rsidP="00A3588F">
            <w:pPr>
              <w:jc w:val="center"/>
            </w:pPr>
            <w:r>
              <w:t>13</w:t>
            </w:r>
          </w:p>
        </w:tc>
        <w:tc>
          <w:tcPr>
            <w:tcW w:w="4414" w:type="dxa"/>
          </w:tcPr>
          <w:p w14:paraId="398E71E5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cs’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lications: Mixing &amp; Heat exchanger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8B4354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6C015D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E7D253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208FC42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DC22494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C0208E1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51B5251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431B834" w14:textId="77777777" w:rsidR="00F41669" w:rsidRPr="005C6E9C" w:rsidRDefault="00F41669" w:rsidP="00A3588F">
            <w:pPr>
              <w:jc w:val="center"/>
            </w:pPr>
            <w:r w:rsidRPr="00B505C0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4274875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B7A113F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4F4472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A5B400D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0EEB0DC4" w14:textId="77777777" w:rsidTr="00A3588F">
        <w:trPr>
          <w:jc w:val="center"/>
        </w:trPr>
        <w:tc>
          <w:tcPr>
            <w:tcW w:w="534" w:type="dxa"/>
          </w:tcPr>
          <w:p w14:paraId="599FDED7" w14:textId="77777777" w:rsidR="00F41669" w:rsidRDefault="00F41669" w:rsidP="00A3588F">
            <w:pPr>
              <w:jc w:val="center"/>
            </w:pPr>
            <w:r>
              <w:t>14</w:t>
            </w:r>
          </w:p>
        </w:tc>
        <w:tc>
          <w:tcPr>
            <w:tcW w:w="4414" w:type="dxa"/>
          </w:tcPr>
          <w:p w14:paraId="6534BC70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Brayton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32E08D4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8157553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42AF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B535369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36B3A66E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504A826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EB379A5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64E7F7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0C7DC25E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F964F76" w14:textId="77777777" w:rsidR="00F41669" w:rsidRPr="005C6E9C" w:rsidRDefault="00F41669" w:rsidP="00A3588F">
            <w:pPr>
              <w:jc w:val="center"/>
            </w:pPr>
            <w:r w:rsidRPr="00D1129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4734E5D" w14:textId="77777777" w:rsidR="00F41669" w:rsidRPr="005C6E9C" w:rsidRDefault="00F41669" w:rsidP="00A3588F">
            <w:pPr>
              <w:jc w:val="center"/>
            </w:pPr>
            <w:r w:rsidRPr="00467C9E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6922039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  <w:tr w:rsidR="00F41669" w:rsidRPr="005C6E9C" w14:paraId="30EB38FD" w14:textId="77777777" w:rsidTr="00A3588F">
        <w:trPr>
          <w:jc w:val="center"/>
        </w:trPr>
        <w:tc>
          <w:tcPr>
            <w:tcW w:w="534" w:type="dxa"/>
          </w:tcPr>
          <w:p w14:paraId="6A7BD09F" w14:textId="77777777" w:rsidR="00F41669" w:rsidRDefault="00F41669" w:rsidP="00A3588F">
            <w:pPr>
              <w:jc w:val="center"/>
            </w:pPr>
            <w:r>
              <w:t>15</w:t>
            </w:r>
          </w:p>
        </w:tc>
        <w:tc>
          <w:tcPr>
            <w:tcW w:w="4414" w:type="dxa"/>
          </w:tcPr>
          <w:p w14:paraId="2AFF5B59" w14:textId="77777777" w:rsidR="00F41669" w:rsidRDefault="00F41669" w:rsidP="00A3588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-ide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wer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cles: Rankine cycl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>.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21603B47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CED363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090201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42C8CEB" w14:textId="77777777" w:rsidR="00F4166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A801A5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5C26D66E" w14:textId="77777777" w:rsidR="00F41669" w:rsidRPr="005C6E9C" w:rsidRDefault="00F41669" w:rsidP="00A3588F">
            <w:pPr>
              <w:jc w:val="center"/>
            </w:pPr>
            <w:r w:rsidRPr="00E611D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58FD299A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0331EB84" w14:textId="77777777" w:rsidR="00F41669" w:rsidRPr="00F95AE9" w:rsidRDefault="00F41669" w:rsidP="00A3588F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95AE9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2D24D004" w14:textId="77777777" w:rsidR="00F41669" w:rsidRPr="005C6E9C" w:rsidRDefault="00F41669" w:rsidP="00A3588F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5" w:type="dxa"/>
            <w:tcMar>
              <w:left w:w="29" w:type="dxa"/>
              <w:right w:w="29" w:type="dxa"/>
            </w:tcMar>
            <w:vAlign w:val="center"/>
          </w:tcPr>
          <w:p w14:paraId="784CF19C" w14:textId="77777777" w:rsidR="00F41669" w:rsidRPr="005C6E9C" w:rsidRDefault="00F41669" w:rsidP="00A3588F">
            <w:pPr>
              <w:jc w:val="center"/>
            </w:pP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3ADDDB71" w14:textId="77777777" w:rsidR="00F41669" w:rsidRPr="005C6E9C" w:rsidRDefault="00F41669" w:rsidP="00A3588F">
            <w:pPr>
              <w:jc w:val="center"/>
            </w:pPr>
            <w:r w:rsidRPr="00D1129C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6C385BEF" w14:textId="77777777" w:rsidR="00F41669" w:rsidRPr="005C6E9C" w:rsidRDefault="00F41669" w:rsidP="00A3588F">
            <w:pPr>
              <w:jc w:val="center"/>
            </w:pPr>
            <w:r w:rsidRPr="00467C9E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  <w:tc>
          <w:tcPr>
            <w:tcW w:w="366" w:type="dxa"/>
            <w:tcMar>
              <w:left w:w="29" w:type="dxa"/>
              <w:right w:w="29" w:type="dxa"/>
            </w:tcMar>
            <w:vAlign w:val="center"/>
          </w:tcPr>
          <w:p w14:paraId="492BD084" w14:textId="77777777" w:rsidR="00F41669" w:rsidRPr="005C6E9C" w:rsidRDefault="00F41669" w:rsidP="00A3588F">
            <w:pPr>
              <w:jc w:val="center"/>
            </w:pPr>
            <w:r w:rsidRPr="00F21024">
              <w:rPr>
                <w:rFonts w:ascii="Times New Roman" w:eastAsia="Times New Roman" w:hAnsi="Times New Roman" w:cs="Times New Roman"/>
                <w:sz w:val="28"/>
                <w:szCs w:val="28"/>
              </w:rPr>
              <w:t>•</w:t>
            </w:r>
          </w:p>
        </w:tc>
      </w:tr>
    </w:tbl>
    <w:p w14:paraId="7B3B08FA" w14:textId="77777777" w:rsidR="00AA002A" w:rsidRDefault="00AA002A">
      <w:pPr>
        <w:spacing w:line="120" w:lineRule="exact"/>
        <w:rPr>
          <w:sz w:val="12"/>
          <w:szCs w:val="12"/>
        </w:rPr>
      </w:pPr>
    </w:p>
    <w:p w14:paraId="22D460C0" w14:textId="77777777" w:rsidR="00AA002A" w:rsidRDefault="00AA002A">
      <w:pPr>
        <w:spacing w:line="200" w:lineRule="exact"/>
        <w:rPr>
          <w:sz w:val="20"/>
          <w:szCs w:val="20"/>
        </w:rPr>
      </w:pPr>
    </w:p>
    <w:p w14:paraId="48905807" w14:textId="77777777" w:rsidR="00AA002A" w:rsidRDefault="00AA002A">
      <w:pPr>
        <w:spacing w:line="200" w:lineRule="exact"/>
        <w:rPr>
          <w:sz w:val="20"/>
          <w:szCs w:val="20"/>
        </w:rPr>
      </w:pPr>
    </w:p>
    <w:p w14:paraId="648DD9CF" w14:textId="77777777" w:rsidR="00AA002A" w:rsidRDefault="00AA002A">
      <w:pPr>
        <w:spacing w:line="200" w:lineRule="exact"/>
        <w:rPr>
          <w:sz w:val="20"/>
          <w:szCs w:val="20"/>
        </w:rPr>
      </w:pPr>
    </w:p>
    <w:p w14:paraId="30E9CF2A" w14:textId="77777777" w:rsidR="00AA002A" w:rsidRDefault="00AA002A">
      <w:pPr>
        <w:spacing w:line="200" w:lineRule="exact"/>
        <w:rPr>
          <w:sz w:val="20"/>
          <w:szCs w:val="20"/>
        </w:rPr>
      </w:pPr>
    </w:p>
    <w:p w14:paraId="14BD467E" w14:textId="77777777" w:rsidR="00AA002A" w:rsidRDefault="00AA002A">
      <w:pPr>
        <w:spacing w:line="200" w:lineRule="exact"/>
        <w:rPr>
          <w:sz w:val="20"/>
          <w:szCs w:val="20"/>
        </w:rPr>
      </w:pPr>
    </w:p>
    <w:p w14:paraId="3C460725" w14:textId="77777777" w:rsidR="00AA002A" w:rsidRDefault="00AA002A">
      <w:pPr>
        <w:spacing w:line="200" w:lineRule="exact"/>
        <w:rPr>
          <w:sz w:val="20"/>
          <w:szCs w:val="20"/>
        </w:rPr>
      </w:pPr>
    </w:p>
    <w:p w14:paraId="658CF932" w14:textId="77777777" w:rsidR="00AA002A" w:rsidRDefault="00AA002A">
      <w:pPr>
        <w:spacing w:line="200" w:lineRule="exact"/>
        <w:rPr>
          <w:sz w:val="20"/>
          <w:szCs w:val="20"/>
        </w:rPr>
      </w:pPr>
    </w:p>
    <w:p w14:paraId="6C40DC70" w14:textId="77777777" w:rsidR="00AA002A" w:rsidRDefault="00AA002A">
      <w:pPr>
        <w:spacing w:line="200" w:lineRule="exact"/>
        <w:rPr>
          <w:sz w:val="20"/>
          <w:szCs w:val="20"/>
        </w:rPr>
      </w:pPr>
    </w:p>
    <w:p w14:paraId="0F559666" w14:textId="77777777" w:rsidR="00AA002A" w:rsidRDefault="00AA002A">
      <w:pPr>
        <w:spacing w:line="200" w:lineRule="exact"/>
        <w:rPr>
          <w:sz w:val="20"/>
          <w:szCs w:val="20"/>
        </w:rPr>
      </w:pPr>
    </w:p>
    <w:p w14:paraId="61777522" w14:textId="77777777" w:rsidR="00AA002A" w:rsidRDefault="00AA002A">
      <w:pPr>
        <w:spacing w:line="200" w:lineRule="exact"/>
        <w:rPr>
          <w:sz w:val="20"/>
          <w:szCs w:val="20"/>
        </w:rPr>
      </w:pPr>
    </w:p>
    <w:p w14:paraId="3ED58E64" w14:textId="77777777" w:rsidR="00AA002A" w:rsidRDefault="00AA002A">
      <w:pPr>
        <w:spacing w:line="200" w:lineRule="exact"/>
        <w:rPr>
          <w:sz w:val="20"/>
          <w:szCs w:val="20"/>
        </w:rPr>
      </w:pPr>
    </w:p>
    <w:p w14:paraId="21C46188" w14:textId="77777777" w:rsidR="00AA002A" w:rsidRDefault="00AA002A">
      <w:pPr>
        <w:spacing w:line="200" w:lineRule="exact"/>
        <w:rPr>
          <w:sz w:val="20"/>
          <w:szCs w:val="20"/>
        </w:rPr>
      </w:pPr>
    </w:p>
    <w:p w14:paraId="05DE51A9" w14:textId="77777777" w:rsidR="00AA002A" w:rsidRDefault="00AA002A">
      <w:pPr>
        <w:spacing w:line="200" w:lineRule="exact"/>
        <w:rPr>
          <w:sz w:val="20"/>
          <w:szCs w:val="20"/>
        </w:rPr>
      </w:pPr>
    </w:p>
    <w:p w14:paraId="3CEF7D29" w14:textId="77777777" w:rsidR="00AA002A" w:rsidRDefault="00AA002A">
      <w:pPr>
        <w:spacing w:line="200" w:lineRule="exact"/>
        <w:rPr>
          <w:sz w:val="20"/>
          <w:szCs w:val="20"/>
        </w:rPr>
      </w:pPr>
    </w:p>
    <w:p w14:paraId="4AA173A6" w14:textId="77777777" w:rsidR="00AA002A" w:rsidRDefault="00AA002A">
      <w:pPr>
        <w:spacing w:line="200" w:lineRule="exact"/>
        <w:rPr>
          <w:sz w:val="20"/>
          <w:szCs w:val="20"/>
        </w:rPr>
      </w:pPr>
    </w:p>
    <w:sectPr w:rsidR="00AA002A">
      <w:footerReference w:type="default" r:id="rId7"/>
      <w:pgSz w:w="11908" w:h="16840"/>
      <w:pgMar w:top="1140" w:right="980" w:bottom="280" w:left="11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0855E" w14:textId="77777777" w:rsidR="009A00FC" w:rsidRDefault="009A00FC">
      <w:r>
        <w:separator/>
      </w:r>
    </w:p>
  </w:endnote>
  <w:endnote w:type="continuationSeparator" w:id="0">
    <w:p w14:paraId="076C0D10" w14:textId="77777777" w:rsidR="009A00FC" w:rsidRDefault="009A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E1FF7" w14:textId="77777777" w:rsidR="001D3DB1" w:rsidRDefault="001D3DB1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40AF2D" w14:textId="77777777" w:rsidR="009A00FC" w:rsidRDefault="009A00FC">
      <w:r>
        <w:separator/>
      </w:r>
    </w:p>
  </w:footnote>
  <w:footnote w:type="continuationSeparator" w:id="0">
    <w:p w14:paraId="3FFD93B5" w14:textId="77777777" w:rsidR="009A00FC" w:rsidRDefault="009A0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B6DD1"/>
    <w:multiLevelType w:val="hybridMultilevel"/>
    <w:tmpl w:val="6FCE9B54"/>
    <w:lvl w:ilvl="0" w:tplc="4C6C47BE">
      <w:start w:val="1"/>
      <w:numFmt w:val="upperLetter"/>
      <w:lvlText w:val="%1-"/>
      <w:lvlJc w:val="left"/>
      <w:pPr>
        <w:ind w:hanging="429"/>
        <w:jc w:val="right"/>
      </w:pPr>
      <w:rPr>
        <w:rFonts w:ascii="Times New Roman" w:eastAsia="Times New Roman" w:hAnsi="Times New Roman" w:hint="default"/>
        <w:b/>
        <w:bCs/>
        <w:spacing w:val="-1"/>
        <w:w w:val="97"/>
        <w:sz w:val="28"/>
        <w:szCs w:val="28"/>
      </w:rPr>
    </w:lvl>
    <w:lvl w:ilvl="1" w:tplc="95D6BAE6">
      <w:start w:val="1"/>
      <w:numFmt w:val="decimal"/>
      <w:lvlText w:val="%2."/>
      <w:lvlJc w:val="left"/>
      <w:pPr>
        <w:ind w:hanging="361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8F2C1CC8">
      <w:start w:val="1"/>
      <w:numFmt w:val="decimal"/>
      <w:lvlText w:val="%3."/>
      <w:lvlJc w:val="left"/>
      <w:pPr>
        <w:ind w:hanging="358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 w:tplc="80B64916">
      <w:start w:val="1"/>
      <w:numFmt w:val="bullet"/>
      <w:lvlText w:val="•"/>
      <w:lvlJc w:val="left"/>
      <w:rPr>
        <w:rFonts w:hint="default"/>
      </w:rPr>
    </w:lvl>
    <w:lvl w:ilvl="4" w:tplc="4A18006E">
      <w:start w:val="1"/>
      <w:numFmt w:val="bullet"/>
      <w:lvlText w:val="•"/>
      <w:lvlJc w:val="left"/>
      <w:rPr>
        <w:rFonts w:hint="default"/>
      </w:rPr>
    </w:lvl>
    <w:lvl w:ilvl="5" w:tplc="C9EE2D30">
      <w:start w:val="1"/>
      <w:numFmt w:val="bullet"/>
      <w:lvlText w:val="•"/>
      <w:lvlJc w:val="left"/>
      <w:rPr>
        <w:rFonts w:hint="default"/>
      </w:rPr>
    </w:lvl>
    <w:lvl w:ilvl="6" w:tplc="E3E44710">
      <w:start w:val="1"/>
      <w:numFmt w:val="bullet"/>
      <w:lvlText w:val="•"/>
      <w:lvlJc w:val="left"/>
      <w:rPr>
        <w:rFonts w:hint="default"/>
      </w:rPr>
    </w:lvl>
    <w:lvl w:ilvl="7" w:tplc="BBFC6874">
      <w:start w:val="1"/>
      <w:numFmt w:val="bullet"/>
      <w:lvlText w:val="•"/>
      <w:lvlJc w:val="left"/>
      <w:rPr>
        <w:rFonts w:hint="default"/>
      </w:rPr>
    </w:lvl>
    <w:lvl w:ilvl="8" w:tplc="B686DB0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00D3F4E"/>
    <w:multiLevelType w:val="hybridMultilevel"/>
    <w:tmpl w:val="C6BE16E0"/>
    <w:lvl w:ilvl="0" w:tplc="D69E233E">
      <w:start w:val="1"/>
      <w:numFmt w:val="bullet"/>
      <w:lvlText w:val="-"/>
      <w:lvlJc w:val="left"/>
      <w:pPr>
        <w:ind w:left="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3484E8A">
      <w:start w:val="1"/>
      <w:numFmt w:val="bullet"/>
      <w:lvlText w:val="o"/>
      <w:lvlJc w:val="left"/>
      <w:pPr>
        <w:ind w:left="1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0607FDC">
      <w:start w:val="1"/>
      <w:numFmt w:val="bullet"/>
      <w:lvlText w:val="▪"/>
      <w:lvlJc w:val="left"/>
      <w:pPr>
        <w:ind w:left="2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C40D3C0">
      <w:start w:val="1"/>
      <w:numFmt w:val="bullet"/>
      <w:lvlText w:val="•"/>
      <w:lvlJc w:val="left"/>
      <w:pPr>
        <w:ind w:left="3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3A633C4">
      <w:start w:val="1"/>
      <w:numFmt w:val="bullet"/>
      <w:lvlText w:val="o"/>
      <w:lvlJc w:val="left"/>
      <w:pPr>
        <w:ind w:left="3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3821372">
      <w:start w:val="1"/>
      <w:numFmt w:val="bullet"/>
      <w:lvlText w:val="▪"/>
      <w:lvlJc w:val="left"/>
      <w:pPr>
        <w:ind w:left="4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134B62C">
      <w:start w:val="1"/>
      <w:numFmt w:val="bullet"/>
      <w:lvlText w:val="•"/>
      <w:lvlJc w:val="left"/>
      <w:pPr>
        <w:ind w:left="5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B1043B8">
      <w:start w:val="1"/>
      <w:numFmt w:val="bullet"/>
      <w:lvlText w:val="o"/>
      <w:lvlJc w:val="left"/>
      <w:pPr>
        <w:ind w:left="60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95A4024">
      <w:start w:val="1"/>
      <w:numFmt w:val="bullet"/>
      <w:lvlText w:val="▪"/>
      <w:lvlJc w:val="left"/>
      <w:pPr>
        <w:ind w:left="6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D818B4"/>
    <w:multiLevelType w:val="hybridMultilevel"/>
    <w:tmpl w:val="CB4CBA8A"/>
    <w:lvl w:ilvl="0" w:tplc="C7E2AAFA">
      <w:start w:val="2"/>
      <w:numFmt w:val="decimal"/>
      <w:lvlText w:val="%1."/>
      <w:lvlJc w:val="left"/>
      <w:pPr>
        <w:ind w:hanging="358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AADAD9D8">
      <w:start w:val="2"/>
      <w:numFmt w:val="decimal"/>
      <w:lvlText w:val="%2."/>
      <w:lvlJc w:val="left"/>
      <w:pPr>
        <w:ind w:hanging="359"/>
        <w:jc w:val="right"/>
      </w:pPr>
      <w:rPr>
        <w:rFonts w:ascii="Times New Roman" w:eastAsia="Times New Roman" w:hAnsi="Times New Roman" w:hint="default"/>
        <w:b/>
        <w:bCs/>
        <w:spacing w:val="-2"/>
        <w:w w:val="97"/>
        <w:sz w:val="28"/>
        <w:szCs w:val="28"/>
      </w:rPr>
    </w:lvl>
    <w:lvl w:ilvl="2" w:tplc="CB6EC84A">
      <w:start w:val="1"/>
      <w:numFmt w:val="bullet"/>
      <w:lvlText w:val="•"/>
      <w:lvlJc w:val="left"/>
      <w:rPr>
        <w:rFonts w:hint="default"/>
      </w:rPr>
    </w:lvl>
    <w:lvl w:ilvl="3" w:tplc="6E7645CA">
      <w:start w:val="1"/>
      <w:numFmt w:val="bullet"/>
      <w:lvlText w:val="•"/>
      <w:lvlJc w:val="left"/>
      <w:rPr>
        <w:rFonts w:hint="default"/>
      </w:rPr>
    </w:lvl>
    <w:lvl w:ilvl="4" w:tplc="B942A14A">
      <w:start w:val="1"/>
      <w:numFmt w:val="bullet"/>
      <w:lvlText w:val="•"/>
      <w:lvlJc w:val="left"/>
      <w:rPr>
        <w:rFonts w:hint="default"/>
      </w:rPr>
    </w:lvl>
    <w:lvl w:ilvl="5" w:tplc="0066A4BE">
      <w:start w:val="1"/>
      <w:numFmt w:val="bullet"/>
      <w:lvlText w:val="•"/>
      <w:lvlJc w:val="left"/>
      <w:rPr>
        <w:rFonts w:hint="default"/>
      </w:rPr>
    </w:lvl>
    <w:lvl w:ilvl="6" w:tplc="BCB4F756">
      <w:start w:val="1"/>
      <w:numFmt w:val="bullet"/>
      <w:lvlText w:val="•"/>
      <w:lvlJc w:val="left"/>
      <w:rPr>
        <w:rFonts w:hint="default"/>
      </w:rPr>
    </w:lvl>
    <w:lvl w:ilvl="7" w:tplc="265AAA3E">
      <w:start w:val="1"/>
      <w:numFmt w:val="bullet"/>
      <w:lvlText w:val="•"/>
      <w:lvlJc w:val="left"/>
      <w:rPr>
        <w:rFonts w:hint="default"/>
      </w:rPr>
    </w:lvl>
    <w:lvl w:ilvl="8" w:tplc="7EAAB79A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YwMTMyNjEyNTVR0lEKTi0uzszPAykwqgUAnfnEGiwAAAA="/>
  </w:docVars>
  <w:rsids>
    <w:rsidRoot w:val="00AA002A"/>
    <w:rsid w:val="00026598"/>
    <w:rsid w:val="0004747B"/>
    <w:rsid w:val="000D4BEC"/>
    <w:rsid w:val="001D3DB1"/>
    <w:rsid w:val="00274381"/>
    <w:rsid w:val="0029255F"/>
    <w:rsid w:val="002D0BFB"/>
    <w:rsid w:val="003468F6"/>
    <w:rsid w:val="003851FE"/>
    <w:rsid w:val="003A336B"/>
    <w:rsid w:val="004C61A9"/>
    <w:rsid w:val="00567A80"/>
    <w:rsid w:val="005A3DC7"/>
    <w:rsid w:val="005E4499"/>
    <w:rsid w:val="00616096"/>
    <w:rsid w:val="00624C3B"/>
    <w:rsid w:val="006C131F"/>
    <w:rsid w:val="0078674E"/>
    <w:rsid w:val="007C2015"/>
    <w:rsid w:val="0081290D"/>
    <w:rsid w:val="008332F9"/>
    <w:rsid w:val="00876851"/>
    <w:rsid w:val="008933F6"/>
    <w:rsid w:val="009A00FC"/>
    <w:rsid w:val="009F2773"/>
    <w:rsid w:val="00AA002A"/>
    <w:rsid w:val="00B80980"/>
    <w:rsid w:val="00BD4EF1"/>
    <w:rsid w:val="00D31B3A"/>
    <w:rsid w:val="00DC7824"/>
    <w:rsid w:val="00EB2DF3"/>
    <w:rsid w:val="00F02185"/>
    <w:rsid w:val="00F41669"/>
    <w:rsid w:val="00F66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BEA43"/>
  <w15:docId w15:val="{F477DB86-6E4B-4499-980B-52781C685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61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185"/>
  </w:style>
  <w:style w:type="paragraph" w:styleId="Footer">
    <w:name w:val="footer"/>
    <w:basedOn w:val="Normal"/>
    <w:link w:val="FooterChar"/>
    <w:uiPriority w:val="99"/>
    <w:unhideWhenUsed/>
    <w:rsid w:val="00F021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185"/>
  </w:style>
  <w:style w:type="table" w:customStyle="1" w:styleId="TableGrid">
    <w:name w:val="TableGrid"/>
    <w:rsid w:val="0004747B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8332F9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16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01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lid Aboelsoud</cp:lastModifiedBy>
  <cp:revision>19</cp:revision>
  <dcterms:created xsi:type="dcterms:W3CDTF">2016-12-28T20:27:00Z</dcterms:created>
  <dcterms:modified xsi:type="dcterms:W3CDTF">2020-02-1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28T00:00:00Z</vt:filetime>
  </property>
  <property fmtid="{D5CDD505-2E9C-101B-9397-08002B2CF9AE}" pid="3" name="LastSaved">
    <vt:filetime>2016-12-28T00:00:00Z</vt:filetime>
  </property>
</Properties>
</file>